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5F76C3E" w14:textId="77777777" w:rsidR="00B92020" w:rsidRPr="00385FAD" w:rsidRDefault="00B92020" w:rsidP="00B92020">
      <w:pPr>
        <w:jc w:val="right"/>
        <w:rPr>
          <w:b/>
          <w:bCs/>
          <w:sz w:val="24"/>
          <w:szCs w:val="24"/>
          <w:lang w:val="sr-Latn-CS"/>
        </w:rPr>
      </w:pPr>
      <w:r w:rsidRPr="00385FAD">
        <w:rPr>
          <w:b/>
          <w:bCs/>
          <w:sz w:val="24"/>
          <w:szCs w:val="24"/>
          <w:lang w:val="sr-Cyrl-RS"/>
        </w:rPr>
        <w:t xml:space="preserve">Прилог </w:t>
      </w:r>
      <w:r w:rsidR="00FD030A" w:rsidRPr="00385FAD">
        <w:rPr>
          <w:b/>
          <w:bCs/>
          <w:sz w:val="24"/>
          <w:szCs w:val="24"/>
          <w:lang w:val="sr-Latn-CS"/>
        </w:rPr>
        <w:t>4</w:t>
      </w:r>
    </w:p>
    <w:p w14:paraId="70004636" w14:textId="77777777" w:rsidR="00B92020" w:rsidRPr="00D90160" w:rsidRDefault="00B92020" w:rsidP="00B92020">
      <w:pPr>
        <w:rPr>
          <w:szCs w:val="24"/>
          <w:lang w:val="sr-Cyrl-RS"/>
        </w:rPr>
      </w:pPr>
    </w:p>
    <w:p w14:paraId="55926E97" w14:textId="77777777" w:rsidR="00B92020" w:rsidRPr="00D90160" w:rsidRDefault="00BB5C88" w:rsidP="00BB5C88">
      <w:pPr>
        <w:spacing w:after="160" w:line="259" w:lineRule="auto"/>
        <w:jc w:val="center"/>
        <w:rPr>
          <w:rFonts w:cs="Times New Roman"/>
          <w:sz w:val="24"/>
          <w:szCs w:val="24"/>
          <w:lang w:val="sr-Cyrl-RS"/>
        </w:rPr>
      </w:pPr>
      <w:r w:rsidRPr="00D90160">
        <w:rPr>
          <w:sz w:val="28"/>
          <w:szCs w:val="28"/>
          <w:lang w:val="sr-Cyrl-RS"/>
        </w:rPr>
        <w:t>Упитник за унос података у</w:t>
      </w:r>
      <w:r w:rsidR="00FD030A" w:rsidRPr="00D90160">
        <w:rPr>
          <w:sz w:val="28"/>
          <w:szCs w:val="28"/>
          <w:lang w:val="sr-Latn-CS"/>
        </w:rPr>
        <w:t xml:space="preserve"> </w:t>
      </w:r>
      <w:r w:rsidR="00FD030A" w:rsidRPr="00D90160">
        <w:rPr>
          <w:sz w:val="28"/>
          <w:szCs w:val="28"/>
          <w:lang w:val="sr-Cyrl-CS"/>
        </w:rPr>
        <w:t>базу</w:t>
      </w:r>
      <w:r w:rsidRPr="00D90160">
        <w:rPr>
          <w:sz w:val="28"/>
          <w:szCs w:val="28"/>
          <w:lang w:val="sr-Cyrl-RS"/>
        </w:rPr>
        <w:t xml:space="preserve"> </w:t>
      </w:r>
      <w:r w:rsidR="00FD030A" w:rsidRPr="00D90160">
        <w:rPr>
          <w:sz w:val="28"/>
          <w:szCs w:val="28"/>
          <w:lang w:val="sr-Cyrl-RS"/>
        </w:rPr>
        <w:t>–</w:t>
      </w:r>
      <w:r w:rsidRPr="00D90160">
        <w:rPr>
          <w:sz w:val="28"/>
          <w:szCs w:val="28"/>
          <w:lang w:val="sr-Cyrl-RS"/>
        </w:rPr>
        <w:t>ИСЕМ</w:t>
      </w:r>
      <w:r w:rsidR="00FD030A" w:rsidRPr="00D90160">
        <w:rPr>
          <w:sz w:val="28"/>
          <w:szCs w:val="28"/>
          <w:lang w:val="sr-Cyrl-RS"/>
        </w:rPr>
        <w:t>-</w:t>
      </w:r>
    </w:p>
    <w:p w14:paraId="6DA98320" w14:textId="77777777" w:rsidR="000173A1" w:rsidRPr="00D90160" w:rsidRDefault="000173A1">
      <w:pPr>
        <w:spacing w:after="160" w:line="259" w:lineRule="auto"/>
        <w:rPr>
          <w:bCs/>
          <w:lang w:val="sr-Cyrl-CS"/>
        </w:rPr>
      </w:pPr>
    </w:p>
    <w:p w14:paraId="456680C5" w14:textId="39F4E720" w:rsidR="001353DC" w:rsidRPr="001353DC" w:rsidRDefault="003D1402" w:rsidP="00CE2F0B">
      <w:pPr>
        <w:widowControl w:val="0"/>
        <w:autoSpaceDE w:val="0"/>
        <w:autoSpaceDN w:val="0"/>
        <w:adjustRightInd w:val="0"/>
        <w:jc w:val="center"/>
        <w:rPr>
          <w:bCs/>
          <w:spacing w:val="-6"/>
          <w:sz w:val="24"/>
          <w:szCs w:val="24"/>
          <w:lang w:val="sr-Cyrl-CS"/>
        </w:rPr>
      </w:pPr>
      <w:r w:rsidRPr="00CE2F0B">
        <w:rPr>
          <w:bCs/>
          <w:spacing w:val="-6"/>
          <w:sz w:val="28"/>
          <w:szCs w:val="28"/>
          <w:lang w:val="sr-Cyrl-RS"/>
        </w:rPr>
        <w:t xml:space="preserve">Јавни позив за </w:t>
      </w:r>
      <w:r w:rsidR="001353DC" w:rsidRPr="00CE2F0B">
        <w:rPr>
          <w:bCs/>
          <w:sz w:val="28"/>
          <w:szCs w:val="28"/>
        </w:rPr>
        <w:t xml:space="preserve"> доделу средстава ради финансирања пројеката уградње соларних панела и пратеће инсталације за производњу електричне енергије за сопствене потребе у објектима од јавног значаја у јединицама локалне самоуправе, као и градским општинама, ЈП 3/</w:t>
      </w:r>
      <w:r w:rsidR="001353DC" w:rsidRPr="00CE2F0B">
        <w:rPr>
          <w:bCs/>
          <w:sz w:val="28"/>
          <w:szCs w:val="28"/>
          <w:lang w:val="sr-Latn-CS"/>
        </w:rPr>
        <w:t>2</w:t>
      </w:r>
      <w:r w:rsidR="001353DC" w:rsidRPr="00CE2F0B">
        <w:rPr>
          <w:bCs/>
          <w:sz w:val="28"/>
          <w:szCs w:val="28"/>
          <w:lang w:val="en-US"/>
        </w:rPr>
        <w:t>4</w:t>
      </w:r>
      <w:r w:rsidR="001353DC" w:rsidRPr="001353DC">
        <w:rPr>
          <w:bCs/>
          <w:sz w:val="24"/>
          <w:szCs w:val="24"/>
        </w:rPr>
        <w:br/>
      </w:r>
    </w:p>
    <w:p w14:paraId="6D9E0A10" w14:textId="77777777" w:rsidR="001353DC" w:rsidRPr="00082E2C" w:rsidRDefault="001353DC" w:rsidP="00BB5582">
      <w:pPr>
        <w:widowControl w:val="0"/>
        <w:autoSpaceDE w:val="0"/>
        <w:autoSpaceDN w:val="0"/>
        <w:adjustRightInd w:val="0"/>
        <w:rPr>
          <w:szCs w:val="24"/>
          <w:lang w:val="sr-Cyrl-CS"/>
        </w:rPr>
      </w:pPr>
    </w:p>
    <w:p w14:paraId="0E8933BD" w14:textId="77777777" w:rsidR="00B92020" w:rsidRPr="00D90160" w:rsidRDefault="00B92020" w:rsidP="00B92020">
      <w:pPr>
        <w:jc w:val="both"/>
        <w:rPr>
          <w:szCs w:val="24"/>
          <w:lang w:val="sr-Cyrl-RS"/>
        </w:rPr>
      </w:pPr>
    </w:p>
    <w:tbl>
      <w:tblPr>
        <w:tblW w:w="96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2835"/>
        <w:gridCol w:w="6804"/>
      </w:tblGrid>
      <w:tr w:rsidR="00B92020" w:rsidRPr="00D90160" w14:paraId="375A4FA0" w14:textId="77777777" w:rsidTr="00B92020">
        <w:trPr>
          <w:trHeight w:val="400"/>
        </w:trPr>
        <w:tc>
          <w:tcPr>
            <w:tcW w:w="2835" w:type="dxa"/>
            <w:shd w:val="clear" w:color="auto" w:fill="C0C0C0"/>
            <w:hideMark/>
          </w:tcPr>
          <w:p w14:paraId="409290F5" w14:textId="77777777" w:rsidR="00B92020" w:rsidRPr="00D90160" w:rsidRDefault="00B92020" w:rsidP="00B92020">
            <w:pPr>
              <w:rPr>
                <w:rFonts w:eastAsia="Times New Roman"/>
                <w:bCs/>
                <w:color w:val="000000"/>
                <w:szCs w:val="24"/>
                <w:lang w:val="sr-Cyrl-RS" w:eastAsia="sr-Latn-RS"/>
              </w:rPr>
            </w:pPr>
            <w:r w:rsidRPr="00D90160">
              <w:rPr>
                <w:rFonts w:eastAsia="Times New Roman"/>
                <w:bCs/>
                <w:color w:val="000000"/>
                <w:szCs w:val="24"/>
                <w:lang w:val="sr-Cyrl-RS" w:eastAsia="sr-Latn-RS"/>
              </w:rPr>
              <w:t>НАЗИВ ПРОЈЕКТА</w:t>
            </w:r>
          </w:p>
        </w:tc>
        <w:tc>
          <w:tcPr>
            <w:tcW w:w="6804" w:type="dxa"/>
            <w:shd w:val="clear" w:color="auto" w:fill="auto"/>
          </w:tcPr>
          <w:p w14:paraId="51CFE2CA" w14:textId="77777777" w:rsidR="00B92020" w:rsidRDefault="00B92020" w:rsidP="00B92020">
            <w:pPr>
              <w:rPr>
                <w:rFonts w:eastAsia="Times New Roman"/>
                <w:color w:val="000000"/>
                <w:szCs w:val="24"/>
                <w:lang w:val="sr-Cyrl-RS" w:eastAsia="sr-Latn-RS"/>
              </w:rPr>
            </w:pPr>
          </w:p>
          <w:p w14:paraId="2F3C4CC8" w14:textId="77777777" w:rsidR="00EF7B64" w:rsidRPr="00D90160" w:rsidRDefault="00EF7B64" w:rsidP="00B92020">
            <w:pPr>
              <w:rPr>
                <w:rFonts w:eastAsia="Times New Roman"/>
                <w:color w:val="000000"/>
                <w:szCs w:val="24"/>
                <w:lang w:val="sr-Cyrl-RS" w:eastAsia="sr-Latn-RS"/>
              </w:rPr>
            </w:pPr>
          </w:p>
        </w:tc>
      </w:tr>
    </w:tbl>
    <w:p w14:paraId="1EAD8518" w14:textId="77777777" w:rsidR="00B92020" w:rsidRPr="00D90160" w:rsidRDefault="00B92020" w:rsidP="00B92020">
      <w:pPr>
        <w:rPr>
          <w:szCs w:val="24"/>
          <w:lang w:val="sr-Cyrl-RS"/>
        </w:rPr>
      </w:pPr>
    </w:p>
    <w:tbl>
      <w:tblPr>
        <w:tblW w:w="96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2835"/>
        <w:gridCol w:w="6804"/>
      </w:tblGrid>
      <w:tr w:rsidR="00B92020" w:rsidRPr="00D90160" w14:paraId="59F7EE21" w14:textId="77777777" w:rsidTr="00B92020">
        <w:trPr>
          <w:trHeight w:val="400"/>
        </w:trPr>
        <w:tc>
          <w:tcPr>
            <w:tcW w:w="2835" w:type="dxa"/>
            <w:shd w:val="clear" w:color="auto" w:fill="C0C0C0"/>
            <w:hideMark/>
          </w:tcPr>
          <w:p w14:paraId="01D7A6A4" w14:textId="77777777" w:rsidR="00B92020" w:rsidRPr="00D90160" w:rsidRDefault="00B92020" w:rsidP="00B92020">
            <w:pPr>
              <w:rPr>
                <w:rFonts w:eastAsia="Times New Roman"/>
                <w:bCs/>
                <w:color w:val="000000"/>
                <w:spacing w:val="-6"/>
                <w:lang w:val="sr-Cyrl-RS" w:eastAsia="sr-Latn-RS"/>
              </w:rPr>
            </w:pPr>
            <w:r w:rsidRPr="00D90160">
              <w:rPr>
                <w:spacing w:val="-6"/>
                <w:szCs w:val="24"/>
                <w:lang w:val="sr-Cyrl-RS"/>
              </w:rPr>
              <w:t xml:space="preserve">Назив </w:t>
            </w:r>
            <w:r w:rsidR="007512FE" w:rsidRPr="00D90160">
              <w:rPr>
                <w:spacing w:val="-6"/>
                <w:szCs w:val="24"/>
                <w:lang w:val="sr-Cyrl-CS"/>
              </w:rPr>
              <w:t>ЈЛС/градска општина</w:t>
            </w:r>
          </w:p>
        </w:tc>
        <w:tc>
          <w:tcPr>
            <w:tcW w:w="6804" w:type="dxa"/>
            <w:shd w:val="clear" w:color="auto" w:fill="auto"/>
          </w:tcPr>
          <w:p w14:paraId="4920888A" w14:textId="77777777" w:rsidR="00B92020" w:rsidRDefault="00B92020" w:rsidP="00B92020">
            <w:pPr>
              <w:rPr>
                <w:rFonts w:eastAsia="Times New Roman"/>
                <w:color w:val="000000"/>
                <w:lang w:val="sr-Cyrl-RS" w:eastAsia="sr-Latn-RS"/>
              </w:rPr>
            </w:pPr>
          </w:p>
          <w:p w14:paraId="0023015D" w14:textId="77777777" w:rsidR="00EF7B64" w:rsidRPr="00D90160" w:rsidRDefault="00EF7B64" w:rsidP="00B92020">
            <w:pPr>
              <w:rPr>
                <w:rFonts w:eastAsia="Times New Roman"/>
                <w:color w:val="000000"/>
                <w:lang w:val="sr-Cyrl-RS" w:eastAsia="sr-Latn-RS"/>
              </w:rPr>
            </w:pPr>
          </w:p>
        </w:tc>
      </w:tr>
    </w:tbl>
    <w:p w14:paraId="17773B50" w14:textId="77777777" w:rsidR="00B92020" w:rsidRPr="00D90160" w:rsidRDefault="00B92020" w:rsidP="00B92020">
      <w:pPr>
        <w:rPr>
          <w:szCs w:val="24"/>
          <w:lang w:val="sr-Cyrl-RS"/>
        </w:rPr>
      </w:pPr>
    </w:p>
    <w:p w14:paraId="542B2D53" w14:textId="77777777" w:rsidR="00E71110" w:rsidRPr="00D90160" w:rsidRDefault="00EF7B64" w:rsidP="00E71110">
      <w:pPr>
        <w:rPr>
          <w:sz w:val="24"/>
          <w:szCs w:val="24"/>
          <w:lang w:val="sr-Cyrl-CS"/>
        </w:rPr>
      </w:pPr>
      <w:r>
        <w:rPr>
          <w:sz w:val="24"/>
          <w:szCs w:val="24"/>
          <w:lang w:val="sr-Cyrl-CS"/>
        </w:rPr>
        <w:t>У</w:t>
      </w:r>
      <w:r w:rsidR="00E71110" w:rsidRPr="00D90160">
        <w:rPr>
          <w:sz w:val="24"/>
          <w:szCs w:val="24"/>
          <w:lang w:val="sr-Cyrl-CS"/>
        </w:rPr>
        <w:t>нети податке о згради, термотехничким системима у згради и податке о мерним местима за електричну енергију (електрично бројило)</w:t>
      </w:r>
    </w:p>
    <w:p w14:paraId="1776AB03" w14:textId="77777777" w:rsidR="00E71110" w:rsidRPr="00D90160" w:rsidRDefault="00E71110" w:rsidP="00B92020">
      <w:pPr>
        <w:rPr>
          <w:lang w:val="sr-Cyrl-CS"/>
        </w:rPr>
      </w:pPr>
    </w:p>
    <w:p w14:paraId="3E8B4E1C" w14:textId="77777777" w:rsidR="00CB5E2D" w:rsidRPr="00D90160" w:rsidRDefault="00CB5E2D" w:rsidP="00CB5E2D">
      <w:pPr>
        <w:rPr>
          <w:szCs w:val="24"/>
          <w:lang w:val="sr-Cyrl-RS"/>
        </w:rPr>
      </w:pPr>
    </w:p>
    <w:p w14:paraId="01404E9C" w14:textId="77777777" w:rsidR="00916DB5" w:rsidRPr="00D90160" w:rsidRDefault="00916DB5" w:rsidP="00CB5E2D">
      <w:pPr>
        <w:rPr>
          <w:szCs w:val="24"/>
          <w:lang w:val="sr-Cyrl-RS"/>
        </w:rPr>
      </w:pPr>
    </w:p>
    <w:tbl>
      <w:tblPr>
        <w:tblW w:w="95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3196"/>
        <w:gridCol w:w="6393"/>
      </w:tblGrid>
      <w:tr w:rsidR="00CB5E2D" w:rsidRPr="00D90160" w14:paraId="3F4564A5" w14:textId="77777777" w:rsidTr="00A11CAE">
        <w:trPr>
          <w:trHeight w:val="487"/>
        </w:trPr>
        <w:tc>
          <w:tcPr>
            <w:tcW w:w="3196" w:type="dxa"/>
            <w:shd w:val="clear" w:color="auto" w:fill="C0C0C0"/>
            <w:vAlign w:val="center"/>
            <w:hideMark/>
          </w:tcPr>
          <w:p w14:paraId="1B146042" w14:textId="77777777" w:rsidR="00CB5E2D" w:rsidRPr="00D90160" w:rsidRDefault="00CB5E2D" w:rsidP="009E03A0">
            <w:pPr>
              <w:rPr>
                <w:rFonts w:eastAsia="Times New Roman"/>
                <w:color w:val="000000"/>
                <w:sz w:val="24"/>
                <w:szCs w:val="24"/>
                <w:lang w:val="sr-Cyrl-RS" w:eastAsia="sr-Latn-RS"/>
              </w:rPr>
            </w:pPr>
            <w:r w:rsidRPr="00D90160">
              <w:rPr>
                <w:rFonts w:eastAsia="Times New Roman"/>
                <w:bCs/>
                <w:color w:val="000000"/>
                <w:sz w:val="24"/>
                <w:szCs w:val="24"/>
                <w:lang w:val="sr-Cyrl-RS" w:eastAsia="sr-Latn-RS"/>
              </w:rPr>
              <w:t>ДАТУМ</w:t>
            </w:r>
          </w:p>
        </w:tc>
        <w:tc>
          <w:tcPr>
            <w:tcW w:w="6393" w:type="dxa"/>
            <w:shd w:val="clear" w:color="auto" w:fill="auto"/>
            <w:vAlign w:val="center"/>
          </w:tcPr>
          <w:p w14:paraId="77BD968C" w14:textId="77777777" w:rsidR="00CB5E2D" w:rsidRPr="00D90160" w:rsidRDefault="00CB5E2D" w:rsidP="009E03A0">
            <w:pPr>
              <w:rPr>
                <w:rFonts w:eastAsia="Times New Roman"/>
                <w:color w:val="000000"/>
                <w:szCs w:val="24"/>
                <w:lang w:val="sr-Cyrl-RS" w:eastAsia="sr-Latn-RS"/>
              </w:rPr>
            </w:pPr>
          </w:p>
        </w:tc>
      </w:tr>
      <w:tr w:rsidR="00CB5E2D" w:rsidRPr="00D90160" w14:paraId="43FB587F" w14:textId="77777777" w:rsidTr="00A11CAE">
        <w:trPr>
          <w:trHeight w:val="487"/>
        </w:trPr>
        <w:tc>
          <w:tcPr>
            <w:tcW w:w="3196" w:type="dxa"/>
            <w:shd w:val="clear" w:color="auto" w:fill="C0C0C0"/>
            <w:vAlign w:val="center"/>
          </w:tcPr>
          <w:p w14:paraId="6432DFD6" w14:textId="77777777" w:rsidR="00CB5E2D" w:rsidRPr="00D90160" w:rsidRDefault="00CB5E2D" w:rsidP="009E03A0">
            <w:pPr>
              <w:tabs>
                <w:tab w:val="left" w:pos="819"/>
              </w:tabs>
              <w:rPr>
                <w:rFonts w:eastAsia="Times New Roman"/>
                <w:color w:val="000000"/>
                <w:sz w:val="24"/>
                <w:szCs w:val="24"/>
                <w:lang w:val="sr-Cyrl-RS" w:eastAsia="sr-Latn-RS"/>
              </w:rPr>
            </w:pPr>
            <w:r w:rsidRPr="00D90160">
              <w:rPr>
                <w:rFonts w:eastAsia="Times New Roman"/>
                <w:bCs/>
                <w:color w:val="000000"/>
                <w:sz w:val="24"/>
                <w:szCs w:val="24"/>
                <w:lang w:val="sr-Cyrl-RS" w:eastAsia="sr-Latn-RS"/>
              </w:rPr>
              <w:t>МЕСТО</w:t>
            </w:r>
          </w:p>
        </w:tc>
        <w:tc>
          <w:tcPr>
            <w:tcW w:w="6393" w:type="dxa"/>
            <w:shd w:val="clear" w:color="auto" w:fill="auto"/>
            <w:vAlign w:val="center"/>
          </w:tcPr>
          <w:p w14:paraId="0EC2030A" w14:textId="77777777" w:rsidR="00CB5E2D" w:rsidRPr="00D90160" w:rsidRDefault="00CB5E2D" w:rsidP="009E03A0">
            <w:pPr>
              <w:rPr>
                <w:rFonts w:eastAsia="Times New Roman"/>
                <w:color w:val="000000"/>
                <w:szCs w:val="24"/>
                <w:lang w:val="sr-Cyrl-RS" w:eastAsia="sr-Latn-RS"/>
              </w:rPr>
            </w:pPr>
          </w:p>
        </w:tc>
      </w:tr>
    </w:tbl>
    <w:p w14:paraId="1C7ECD04" w14:textId="77777777" w:rsidR="00CB5E2D" w:rsidRPr="00D90160" w:rsidRDefault="00CB5E2D" w:rsidP="00CB5E2D">
      <w:pPr>
        <w:rPr>
          <w:szCs w:val="24"/>
          <w:lang w:val="sr-Cyrl-RS"/>
        </w:rPr>
      </w:pPr>
    </w:p>
    <w:p w14:paraId="478BD3DE" w14:textId="77777777" w:rsidR="00CB5E2D" w:rsidRPr="00D90160" w:rsidRDefault="00CB5E2D" w:rsidP="00CB5E2D">
      <w:pPr>
        <w:tabs>
          <w:tab w:val="left" w:pos="819"/>
        </w:tabs>
        <w:rPr>
          <w:rFonts w:eastAsia="Times New Roman"/>
          <w:color w:val="000000"/>
          <w:szCs w:val="24"/>
          <w:lang w:val="sr-Cyrl-RS" w:eastAsia="sr-Latn-RS"/>
        </w:rPr>
      </w:pPr>
      <w:r w:rsidRPr="00D90160">
        <w:rPr>
          <w:rFonts w:eastAsia="Times New Roman"/>
          <w:color w:val="000000"/>
          <w:szCs w:val="24"/>
          <w:lang w:val="sr-Cyrl-RS" w:eastAsia="sr-Latn-RS"/>
        </w:rPr>
        <w:t>Овлашћени представник</w:t>
      </w:r>
      <w:r w:rsidRPr="00D90160">
        <w:rPr>
          <w:rFonts w:eastAsia="Times New Roman"/>
          <w:color w:val="000000"/>
          <w:szCs w:val="24"/>
          <w:lang w:val="ru-RU" w:eastAsia="sr-Latn-RS"/>
        </w:rPr>
        <w:t xml:space="preserve"> </w:t>
      </w:r>
    </w:p>
    <w:tbl>
      <w:tblPr>
        <w:tblW w:w="962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3262"/>
        <w:gridCol w:w="6367"/>
      </w:tblGrid>
      <w:tr w:rsidR="00CB5E2D" w:rsidRPr="00D90160" w14:paraId="1F264EF7" w14:textId="77777777" w:rsidTr="00A11CAE">
        <w:trPr>
          <w:trHeight w:val="414"/>
        </w:trPr>
        <w:tc>
          <w:tcPr>
            <w:tcW w:w="3262" w:type="dxa"/>
            <w:shd w:val="clear" w:color="auto" w:fill="C0C0C0"/>
            <w:hideMark/>
          </w:tcPr>
          <w:p w14:paraId="5A4BB514" w14:textId="77777777" w:rsidR="00CB5E2D" w:rsidRPr="00D90160" w:rsidRDefault="00CB5E2D" w:rsidP="009E03A0">
            <w:pPr>
              <w:rPr>
                <w:rFonts w:eastAsia="Times New Roman"/>
                <w:color w:val="000000"/>
                <w:sz w:val="24"/>
                <w:szCs w:val="24"/>
                <w:lang w:val="sr-Cyrl-RS" w:eastAsia="sr-Latn-RS"/>
              </w:rPr>
            </w:pPr>
            <w:r w:rsidRPr="00D90160">
              <w:rPr>
                <w:rFonts w:eastAsia="Times New Roman"/>
                <w:color w:val="000000"/>
                <w:sz w:val="24"/>
                <w:szCs w:val="24"/>
                <w:lang w:val="sr-Cyrl-RS" w:eastAsia="sr-Latn-RS"/>
              </w:rPr>
              <w:t>Име и презиме</w:t>
            </w:r>
          </w:p>
        </w:tc>
        <w:tc>
          <w:tcPr>
            <w:tcW w:w="6367" w:type="dxa"/>
            <w:shd w:val="clear" w:color="auto" w:fill="auto"/>
          </w:tcPr>
          <w:p w14:paraId="256E9A68" w14:textId="77777777" w:rsidR="00CB5E2D" w:rsidRPr="00D90160" w:rsidRDefault="00CB5E2D" w:rsidP="009E03A0">
            <w:pPr>
              <w:rPr>
                <w:rFonts w:eastAsia="Times New Roman"/>
                <w:color w:val="000000"/>
                <w:szCs w:val="24"/>
                <w:lang w:val="sr-Cyrl-RS" w:eastAsia="sr-Latn-RS"/>
              </w:rPr>
            </w:pPr>
          </w:p>
        </w:tc>
      </w:tr>
      <w:tr w:rsidR="00CB5E2D" w:rsidRPr="00D90160" w14:paraId="23045938" w14:textId="77777777" w:rsidTr="00A11CAE">
        <w:trPr>
          <w:trHeight w:val="829"/>
        </w:trPr>
        <w:tc>
          <w:tcPr>
            <w:tcW w:w="3262" w:type="dxa"/>
            <w:shd w:val="clear" w:color="auto" w:fill="C0C0C0"/>
          </w:tcPr>
          <w:p w14:paraId="1BB022A3" w14:textId="77777777" w:rsidR="00CB5E2D" w:rsidRPr="00D90160" w:rsidRDefault="00CB5E2D" w:rsidP="009E03A0">
            <w:pPr>
              <w:rPr>
                <w:rFonts w:eastAsia="Times New Roman"/>
                <w:color w:val="000000"/>
                <w:sz w:val="24"/>
                <w:szCs w:val="24"/>
                <w:lang w:val="sr-Cyrl-RS" w:eastAsia="sr-Latn-RS"/>
              </w:rPr>
            </w:pPr>
            <w:r w:rsidRPr="00D90160">
              <w:rPr>
                <w:rFonts w:eastAsia="Times New Roman"/>
                <w:color w:val="000000"/>
                <w:sz w:val="24"/>
                <w:szCs w:val="24"/>
                <w:lang w:val="sr-Cyrl-RS" w:eastAsia="sr-Latn-RS"/>
              </w:rPr>
              <w:t>Потпис</w:t>
            </w:r>
          </w:p>
        </w:tc>
        <w:tc>
          <w:tcPr>
            <w:tcW w:w="6367" w:type="dxa"/>
            <w:shd w:val="clear" w:color="auto" w:fill="auto"/>
          </w:tcPr>
          <w:p w14:paraId="4F2D96F0" w14:textId="77777777" w:rsidR="00CB5E2D" w:rsidRPr="00D90160" w:rsidRDefault="00CB5E2D" w:rsidP="009E03A0">
            <w:pPr>
              <w:rPr>
                <w:rFonts w:eastAsia="Times New Roman"/>
                <w:color w:val="000000"/>
                <w:szCs w:val="24"/>
                <w:lang w:val="sr-Cyrl-RS" w:eastAsia="sr-Latn-RS"/>
              </w:rPr>
            </w:pPr>
          </w:p>
        </w:tc>
      </w:tr>
    </w:tbl>
    <w:p w14:paraId="78DF7FA0" w14:textId="77777777" w:rsidR="00CB5E2D" w:rsidRPr="00D90160" w:rsidRDefault="00CB5E2D" w:rsidP="00CB5E2D">
      <w:pPr>
        <w:rPr>
          <w:szCs w:val="24"/>
          <w:lang w:val="sr-Cyrl-RS"/>
        </w:rPr>
      </w:pPr>
    </w:p>
    <w:p w14:paraId="31300580" w14:textId="77777777" w:rsidR="00B92020" w:rsidRPr="00D90160" w:rsidRDefault="00B92020">
      <w:pPr>
        <w:spacing w:after="160" w:line="259" w:lineRule="auto"/>
        <w:rPr>
          <w:rFonts w:cs="Times New Roman"/>
          <w:sz w:val="24"/>
          <w:szCs w:val="24"/>
        </w:rPr>
      </w:pPr>
      <w:r w:rsidRPr="00D90160">
        <w:rPr>
          <w:rFonts w:cs="Times New Roman"/>
          <w:sz w:val="24"/>
          <w:szCs w:val="24"/>
        </w:rPr>
        <w:br w:type="page"/>
      </w:r>
    </w:p>
    <w:p w14:paraId="5ACFAD88" w14:textId="77777777" w:rsidR="008350C6" w:rsidRDefault="008350C6" w:rsidP="00D10CD7">
      <w:pPr>
        <w:rPr>
          <w:rFonts w:cs="Times New Roman"/>
          <w:sz w:val="24"/>
          <w:szCs w:val="24"/>
          <w:lang w:val="sr-Cyrl-CS"/>
        </w:rPr>
      </w:pPr>
    </w:p>
    <w:p w14:paraId="1A4FDA64" w14:textId="607676AA" w:rsidR="001B18FF" w:rsidRPr="00D90160" w:rsidRDefault="00D60FE5" w:rsidP="00D10CD7">
      <w:pPr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  <w:lang w:val="sr-Cyrl-CS"/>
        </w:rPr>
        <w:t xml:space="preserve">А </w:t>
      </w:r>
      <w:r w:rsidR="00E66BE2" w:rsidRPr="00E66BE2">
        <w:rPr>
          <w:rFonts w:cs="Times New Roman"/>
          <w:sz w:val="24"/>
          <w:szCs w:val="24"/>
        </w:rPr>
        <w:t>Општи подаци о згради - Комплексу зграда</w:t>
      </w:r>
    </w:p>
    <w:tbl>
      <w:tblPr>
        <w:tblW w:w="102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1075"/>
        <w:gridCol w:w="1193"/>
        <w:gridCol w:w="1867"/>
        <w:gridCol w:w="1535"/>
        <w:gridCol w:w="567"/>
        <w:gridCol w:w="284"/>
        <w:gridCol w:w="567"/>
        <w:gridCol w:w="284"/>
        <w:gridCol w:w="283"/>
        <w:gridCol w:w="567"/>
        <w:gridCol w:w="284"/>
        <w:gridCol w:w="567"/>
        <w:gridCol w:w="1135"/>
      </w:tblGrid>
      <w:tr w:rsidR="00E33161" w:rsidRPr="00D90160" w14:paraId="2069D524" w14:textId="77777777" w:rsidTr="00D60FE5">
        <w:tc>
          <w:tcPr>
            <w:tcW w:w="4135" w:type="dxa"/>
            <w:gridSpan w:val="3"/>
            <w:shd w:val="clear" w:color="000000" w:fill="CCFFCC"/>
            <w:noWrap/>
            <w:hideMark/>
          </w:tcPr>
          <w:p w14:paraId="0479EE79" w14:textId="62AED640" w:rsidR="00E33161" w:rsidRPr="00D90160" w:rsidRDefault="00E33161" w:rsidP="00E33161">
            <w:pPr>
              <w:rPr>
                <w:rFonts w:eastAsia="Times New Roman" w:cs="Times New Roman"/>
                <w:lang w:eastAsia="sr-Latn-RS"/>
              </w:rPr>
            </w:pPr>
            <w:r w:rsidRPr="00D361BC">
              <w:t>РБИ:</w:t>
            </w:r>
          </w:p>
        </w:tc>
        <w:tc>
          <w:tcPr>
            <w:tcW w:w="6073" w:type="dxa"/>
            <w:gridSpan w:val="10"/>
            <w:shd w:val="clear" w:color="000000" w:fill="CCFFCC"/>
          </w:tcPr>
          <w:p w14:paraId="54BE37A7" w14:textId="77777777" w:rsidR="00E33161" w:rsidRPr="00D90160" w:rsidRDefault="00E33161" w:rsidP="00E33161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E33161" w:rsidRPr="00D90160" w14:paraId="178B73E8" w14:textId="77777777" w:rsidTr="00D60FE5">
        <w:tc>
          <w:tcPr>
            <w:tcW w:w="4135" w:type="dxa"/>
            <w:gridSpan w:val="3"/>
            <w:shd w:val="clear" w:color="000000" w:fill="CCFFCC"/>
            <w:noWrap/>
            <w:hideMark/>
          </w:tcPr>
          <w:p w14:paraId="172286E5" w14:textId="059C7958" w:rsidR="00E33161" w:rsidRPr="00D90160" w:rsidRDefault="00E33161" w:rsidP="00E33161">
            <w:pPr>
              <w:rPr>
                <w:rFonts w:eastAsia="Times New Roman" w:cs="Times New Roman"/>
                <w:lang w:eastAsia="sr-Latn-RS"/>
              </w:rPr>
            </w:pPr>
            <w:r w:rsidRPr="00D361BC">
              <w:t>ИСЕМ шифра:</w:t>
            </w:r>
          </w:p>
        </w:tc>
        <w:tc>
          <w:tcPr>
            <w:tcW w:w="6073" w:type="dxa"/>
            <w:gridSpan w:val="10"/>
            <w:shd w:val="clear" w:color="000000" w:fill="CCFFCC"/>
          </w:tcPr>
          <w:p w14:paraId="229DB73D" w14:textId="77777777" w:rsidR="00E33161" w:rsidRPr="00D90160" w:rsidRDefault="00E33161" w:rsidP="00E33161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E33161" w:rsidRPr="00D90160" w14:paraId="1D294AD1" w14:textId="77777777" w:rsidTr="00D60FE5">
        <w:tc>
          <w:tcPr>
            <w:tcW w:w="4135" w:type="dxa"/>
            <w:gridSpan w:val="3"/>
            <w:shd w:val="clear" w:color="000000" w:fill="CCFFCC"/>
            <w:noWrap/>
            <w:hideMark/>
          </w:tcPr>
          <w:p w14:paraId="5BEA4F77" w14:textId="7DF48FC4" w:rsidR="00E33161" w:rsidRPr="00D90160" w:rsidRDefault="00E33161" w:rsidP="00E33161">
            <w:pPr>
              <w:rPr>
                <w:rFonts w:eastAsia="Times New Roman" w:cs="Times New Roman"/>
                <w:lang w:eastAsia="sr-Latn-RS"/>
              </w:rPr>
            </w:pPr>
            <w:r w:rsidRPr="00D361BC">
              <w:t>Институција - НАЗИВ</w:t>
            </w:r>
          </w:p>
        </w:tc>
        <w:tc>
          <w:tcPr>
            <w:tcW w:w="6073" w:type="dxa"/>
            <w:gridSpan w:val="10"/>
            <w:shd w:val="clear" w:color="000000" w:fill="CCFFCC"/>
          </w:tcPr>
          <w:p w14:paraId="46F76D4F" w14:textId="77777777" w:rsidR="00E33161" w:rsidRPr="00D90160" w:rsidRDefault="00E33161" w:rsidP="00E33161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E33161" w:rsidRPr="00D90160" w14:paraId="763ECEBD" w14:textId="77777777" w:rsidTr="00D60FE5">
        <w:tc>
          <w:tcPr>
            <w:tcW w:w="4135" w:type="dxa"/>
            <w:gridSpan w:val="3"/>
            <w:shd w:val="clear" w:color="auto" w:fill="auto"/>
            <w:noWrap/>
          </w:tcPr>
          <w:p w14:paraId="5427E29B" w14:textId="664F1BAB" w:rsidR="00E33161" w:rsidRPr="00D90160" w:rsidRDefault="00E33161" w:rsidP="00E33161">
            <w:pPr>
              <w:jc w:val="right"/>
              <w:rPr>
                <w:rFonts w:eastAsia="Times New Roman" w:cs="Times New Roman"/>
                <w:sz w:val="20"/>
                <w:szCs w:val="20"/>
                <w:lang w:eastAsia="sr-Latn-RS"/>
              </w:rPr>
            </w:pPr>
            <w:r w:rsidRPr="00D361BC">
              <w:t>Локација                 Округ</w:t>
            </w:r>
          </w:p>
        </w:tc>
        <w:tc>
          <w:tcPr>
            <w:tcW w:w="6073" w:type="dxa"/>
            <w:gridSpan w:val="10"/>
            <w:shd w:val="clear" w:color="auto" w:fill="auto"/>
          </w:tcPr>
          <w:p w14:paraId="192D345F" w14:textId="77777777" w:rsidR="00E33161" w:rsidRPr="00D90160" w:rsidRDefault="00E33161" w:rsidP="00E33161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E33161" w:rsidRPr="00D90160" w14:paraId="69AE1958" w14:textId="77777777" w:rsidTr="00D60FE5">
        <w:tc>
          <w:tcPr>
            <w:tcW w:w="4135" w:type="dxa"/>
            <w:gridSpan w:val="3"/>
            <w:shd w:val="clear" w:color="auto" w:fill="auto"/>
            <w:noWrap/>
          </w:tcPr>
          <w:p w14:paraId="628E2BA2" w14:textId="10E7579E" w:rsidR="00E33161" w:rsidRPr="00D90160" w:rsidRDefault="00E33161" w:rsidP="00E33161">
            <w:pPr>
              <w:jc w:val="right"/>
              <w:rPr>
                <w:rFonts w:eastAsia="Times New Roman" w:cs="Times New Roman"/>
                <w:sz w:val="20"/>
                <w:szCs w:val="20"/>
                <w:lang w:eastAsia="sr-Latn-RS"/>
              </w:rPr>
            </w:pPr>
            <w:r w:rsidRPr="00D361BC">
              <w:t>ЈЛС (град - општина) - Градска општина</w:t>
            </w:r>
          </w:p>
        </w:tc>
        <w:tc>
          <w:tcPr>
            <w:tcW w:w="6073" w:type="dxa"/>
            <w:gridSpan w:val="10"/>
            <w:shd w:val="clear" w:color="auto" w:fill="auto"/>
          </w:tcPr>
          <w:p w14:paraId="032CD32D" w14:textId="77777777" w:rsidR="00E33161" w:rsidRPr="00D90160" w:rsidRDefault="00E33161" w:rsidP="00E33161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E33161" w:rsidRPr="00D90160" w14:paraId="6F7DF553" w14:textId="77777777" w:rsidTr="00D60FE5">
        <w:tc>
          <w:tcPr>
            <w:tcW w:w="1075" w:type="dxa"/>
            <w:shd w:val="clear" w:color="auto" w:fill="auto"/>
            <w:noWrap/>
          </w:tcPr>
          <w:p w14:paraId="570F476C" w14:textId="56D9F9AD" w:rsidR="00E33161" w:rsidRPr="00D90160" w:rsidRDefault="00E33161" w:rsidP="00E33161">
            <w:pPr>
              <w:jc w:val="right"/>
              <w:rPr>
                <w:rFonts w:eastAsia="Times New Roman" w:cs="Times New Roman"/>
                <w:sz w:val="20"/>
                <w:szCs w:val="20"/>
                <w:lang w:eastAsia="sr-Latn-RS"/>
              </w:rPr>
            </w:pPr>
            <w:r w:rsidRPr="00D361BC">
              <w:t xml:space="preserve">Насеље </w:t>
            </w:r>
          </w:p>
        </w:tc>
        <w:tc>
          <w:tcPr>
            <w:tcW w:w="6013" w:type="dxa"/>
            <w:gridSpan w:val="6"/>
            <w:shd w:val="clear" w:color="auto" w:fill="auto"/>
          </w:tcPr>
          <w:p w14:paraId="0033CDC9" w14:textId="77777777" w:rsidR="00E33161" w:rsidRPr="00D90160" w:rsidRDefault="00E33161" w:rsidP="00E33161">
            <w:pPr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1418" w:type="dxa"/>
            <w:gridSpan w:val="4"/>
            <w:shd w:val="clear" w:color="auto" w:fill="auto"/>
          </w:tcPr>
          <w:p w14:paraId="5E6A3970" w14:textId="207AAB04" w:rsidR="00E33161" w:rsidRPr="00D90160" w:rsidRDefault="00E33161" w:rsidP="00E33161">
            <w:pPr>
              <w:rPr>
                <w:rFonts w:eastAsia="Times New Roman" w:cs="Times New Roman"/>
                <w:lang w:eastAsia="sr-Latn-RS"/>
              </w:rPr>
            </w:pPr>
            <w:r w:rsidRPr="00D361BC">
              <w:t>Поштански број</w:t>
            </w:r>
          </w:p>
        </w:tc>
        <w:tc>
          <w:tcPr>
            <w:tcW w:w="1702" w:type="dxa"/>
            <w:gridSpan w:val="2"/>
            <w:shd w:val="clear" w:color="auto" w:fill="auto"/>
          </w:tcPr>
          <w:p w14:paraId="2C2A57FB" w14:textId="77777777" w:rsidR="00E33161" w:rsidRPr="00D90160" w:rsidRDefault="00E33161" w:rsidP="00E33161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E33161" w:rsidRPr="00D90160" w14:paraId="5BCA0F41" w14:textId="77777777" w:rsidTr="00D60FE5">
        <w:tc>
          <w:tcPr>
            <w:tcW w:w="1075" w:type="dxa"/>
            <w:shd w:val="clear" w:color="auto" w:fill="auto"/>
            <w:noWrap/>
          </w:tcPr>
          <w:p w14:paraId="4E395362" w14:textId="0E244EE8" w:rsidR="00E33161" w:rsidRPr="00D90160" w:rsidRDefault="00E33161" w:rsidP="00E33161">
            <w:pPr>
              <w:jc w:val="right"/>
              <w:rPr>
                <w:rFonts w:eastAsia="Times New Roman" w:cs="Times New Roman"/>
                <w:sz w:val="20"/>
                <w:szCs w:val="20"/>
                <w:lang w:eastAsia="sr-Latn-RS"/>
              </w:rPr>
            </w:pPr>
            <w:r w:rsidRPr="00D361BC">
              <w:t>Улица</w:t>
            </w:r>
          </w:p>
        </w:tc>
        <w:tc>
          <w:tcPr>
            <w:tcW w:w="4595" w:type="dxa"/>
            <w:gridSpan w:val="3"/>
            <w:shd w:val="clear" w:color="auto" w:fill="auto"/>
          </w:tcPr>
          <w:p w14:paraId="0840B58A" w14:textId="77777777" w:rsidR="00E33161" w:rsidRPr="00D90160" w:rsidRDefault="00E33161" w:rsidP="00E33161">
            <w:pPr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851" w:type="dxa"/>
            <w:gridSpan w:val="2"/>
            <w:shd w:val="clear" w:color="auto" w:fill="auto"/>
          </w:tcPr>
          <w:p w14:paraId="358127EE" w14:textId="218B18C1" w:rsidR="00E33161" w:rsidRPr="00D90160" w:rsidRDefault="00E33161" w:rsidP="00E33161">
            <w:pPr>
              <w:rPr>
                <w:rFonts w:eastAsia="Times New Roman" w:cs="Times New Roman"/>
                <w:lang w:eastAsia="sr-Latn-RS"/>
              </w:rPr>
            </w:pPr>
            <w:r w:rsidRPr="00D361BC">
              <w:t>број</w:t>
            </w:r>
          </w:p>
        </w:tc>
        <w:tc>
          <w:tcPr>
            <w:tcW w:w="851" w:type="dxa"/>
            <w:gridSpan w:val="2"/>
            <w:shd w:val="clear" w:color="auto" w:fill="auto"/>
          </w:tcPr>
          <w:p w14:paraId="36E5A32A" w14:textId="77777777" w:rsidR="00E33161" w:rsidRPr="00D90160" w:rsidRDefault="00E33161" w:rsidP="00E33161">
            <w:pPr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1134" w:type="dxa"/>
            <w:gridSpan w:val="3"/>
            <w:shd w:val="clear" w:color="auto" w:fill="auto"/>
          </w:tcPr>
          <w:p w14:paraId="22B14399" w14:textId="17B87749" w:rsidR="00E33161" w:rsidRPr="00D90160" w:rsidRDefault="00E33161" w:rsidP="00E33161">
            <w:pPr>
              <w:rPr>
                <w:rFonts w:eastAsia="Times New Roman" w:cs="Times New Roman"/>
                <w:lang w:eastAsia="sr-Latn-RS"/>
              </w:rPr>
            </w:pPr>
            <w:r w:rsidRPr="00D361BC">
              <w:t>ПАК број</w:t>
            </w:r>
          </w:p>
        </w:tc>
        <w:tc>
          <w:tcPr>
            <w:tcW w:w="1702" w:type="dxa"/>
            <w:gridSpan w:val="2"/>
            <w:shd w:val="clear" w:color="auto" w:fill="auto"/>
          </w:tcPr>
          <w:p w14:paraId="057B070C" w14:textId="77777777" w:rsidR="00E33161" w:rsidRPr="00D90160" w:rsidRDefault="00E33161" w:rsidP="00E33161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E33161" w:rsidRPr="00D90160" w14:paraId="328F1DBF" w14:textId="77777777" w:rsidTr="00D60FE5">
        <w:tc>
          <w:tcPr>
            <w:tcW w:w="4135" w:type="dxa"/>
            <w:gridSpan w:val="3"/>
            <w:shd w:val="clear" w:color="auto" w:fill="auto"/>
            <w:noWrap/>
          </w:tcPr>
          <w:p w14:paraId="71B81DC8" w14:textId="10A28C2B" w:rsidR="00E33161" w:rsidRPr="00D90160" w:rsidRDefault="00E33161" w:rsidP="00E33161">
            <w:pPr>
              <w:jc w:val="right"/>
              <w:rPr>
                <w:rFonts w:eastAsia="Times New Roman" w:cs="Times New Roman"/>
                <w:sz w:val="20"/>
                <w:szCs w:val="20"/>
                <w:lang w:eastAsia="sr-Latn-RS"/>
              </w:rPr>
            </w:pPr>
            <w:r w:rsidRPr="00D361BC">
              <w:t>телефон</w:t>
            </w:r>
          </w:p>
        </w:tc>
        <w:tc>
          <w:tcPr>
            <w:tcW w:w="6073" w:type="dxa"/>
            <w:gridSpan w:val="10"/>
            <w:shd w:val="clear" w:color="auto" w:fill="auto"/>
          </w:tcPr>
          <w:p w14:paraId="3F5B7472" w14:textId="77777777" w:rsidR="00E33161" w:rsidRPr="00D90160" w:rsidRDefault="00E33161" w:rsidP="00E33161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E33161" w:rsidRPr="00D90160" w14:paraId="52524042" w14:textId="77777777" w:rsidTr="00D60FE5">
        <w:tc>
          <w:tcPr>
            <w:tcW w:w="4135" w:type="dxa"/>
            <w:gridSpan w:val="3"/>
            <w:shd w:val="clear" w:color="auto" w:fill="auto"/>
            <w:noWrap/>
          </w:tcPr>
          <w:p w14:paraId="3774E42E" w14:textId="54AE1E0E" w:rsidR="00E33161" w:rsidRPr="00D90160" w:rsidRDefault="00E33161" w:rsidP="00E33161">
            <w:pPr>
              <w:jc w:val="right"/>
              <w:rPr>
                <w:rFonts w:eastAsia="Times New Roman" w:cs="Times New Roman"/>
                <w:sz w:val="20"/>
                <w:szCs w:val="20"/>
                <w:lang w:eastAsia="sr-Latn-RS"/>
              </w:rPr>
            </w:pPr>
            <w:r w:rsidRPr="00D361BC">
              <w:t>е</w:t>
            </w:r>
            <w:r>
              <w:t>mail</w:t>
            </w:r>
          </w:p>
        </w:tc>
        <w:tc>
          <w:tcPr>
            <w:tcW w:w="6073" w:type="dxa"/>
            <w:gridSpan w:val="10"/>
            <w:shd w:val="clear" w:color="auto" w:fill="auto"/>
          </w:tcPr>
          <w:p w14:paraId="1A62909B" w14:textId="77777777" w:rsidR="00E33161" w:rsidRPr="00D90160" w:rsidRDefault="00E33161" w:rsidP="00E33161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E33161" w:rsidRPr="00D90160" w14:paraId="778ECF37" w14:textId="77777777" w:rsidTr="00D60FE5">
        <w:tc>
          <w:tcPr>
            <w:tcW w:w="4135" w:type="dxa"/>
            <w:gridSpan w:val="3"/>
            <w:shd w:val="clear" w:color="auto" w:fill="auto"/>
            <w:noWrap/>
          </w:tcPr>
          <w:p w14:paraId="3877F56D" w14:textId="3ACDE777" w:rsidR="00E33161" w:rsidRPr="00E33161" w:rsidRDefault="00E33161" w:rsidP="00E33161">
            <w:pPr>
              <w:jc w:val="right"/>
              <w:rPr>
                <w:rFonts w:eastAsia="Times New Roman" w:cs="Times New Roman"/>
                <w:sz w:val="20"/>
                <w:szCs w:val="20"/>
                <w:lang w:val="sr-Latn-CS" w:eastAsia="sr-Latn-RS"/>
              </w:rPr>
            </w:pPr>
            <w:r>
              <w:rPr>
                <w:lang w:val="sr-Latn-CS"/>
              </w:rPr>
              <w:t>www</w:t>
            </w:r>
          </w:p>
        </w:tc>
        <w:tc>
          <w:tcPr>
            <w:tcW w:w="6073" w:type="dxa"/>
            <w:gridSpan w:val="10"/>
            <w:shd w:val="clear" w:color="auto" w:fill="auto"/>
          </w:tcPr>
          <w:p w14:paraId="6D0F1B14" w14:textId="77777777" w:rsidR="00E33161" w:rsidRPr="00D90160" w:rsidRDefault="00E33161" w:rsidP="00E33161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EE2A27" w:rsidRPr="00D90160" w14:paraId="19716FBC" w14:textId="77777777" w:rsidTr="00D60FE5">
        <w:tc>
          <w:tcPr>
            <w:tcW w:w="4135" w:type="dxa"/>
            <w:gridSpan w:val="3"/>
            <w:shd w:val="clear" w:color="auto" w:fill="C5E0B3" w:themeFill="accent6" w:themeFillTint="66"/>
            <w:noWrap/>
            <w:hideMark/>
          </w:tcPr>
          <w:p w14:paraId="3CB0620C" w14:textId="48E42017" w:rsidR="00EE2A27" w:rsidRPr="00D60FE5" w:rsidRDefault="00EE2A27" w:rsidP="00EE2A27">
            <w:pPr>
              <w:rPr>
                <w:rFonts w:eastAsia="Times New Roman" w:cs="Times New Roman"/>
                <w:lang w:val="sr-Cyrl-CS" w:eastAsia="sr-Latn-RS"/>
              </w:rPr>
            </w:pPr>
            <w:r w:rsidRPr="009B75C0">
              <w:t>Зграда  - Н</w:t>
            </w:r>
            <w:r w:rsidR="00D60FE5">
              <w:rPr>
                <w:lang w:val="sr-Cyrl-CS"/>
              </w:rPr>
              <w:t>азив</w:t>
            </w:r>
          </w:p>
        </w:tc>
        <w:tc>
          <w:tcPr>
            <w:tcW w:w="6073" w:type="dxa"/>
            <w:gridSpan w:val="10"/>
            <w:shd w:val="clear" w:color="auto" w:fill="C5E0B3" w:themeFill="accent6" w:themeFillTint="66"/>
          </w:tcPr>
          <w:p w14:paraId="55AE43F2" w14:textId="77777777" w:rsidR="00EE2A27" w:rsidRPr="00D90160" w:rsidRDefault="00EE2A27" w:rsidP="00EE2A27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EE2A27" w:rsidRPr="00D90160" w14:paraId="62B54DC8" w14:textId="77777777" w:rsidTr="00D60FE5">
        <w:tc>
          <w:tcPr>
            <w:tcW w:w="4135" w:type="dxa"/>
            <w:gridSpan w:val="3"/>
            <w:shd w:val="clear" w:color="auto" w:fill="auto"/>
            <w:noWrap/>
          </w:tcPr>
          <w:p w14:paraId="2FD84A74" w14:textId="10E9850B" w:rsidR="00EE2A27" w:rsidRPr="00D90160" w:rsidRDefault="00EE2A27" w:rsidP="00EE2A27">
            <w:pPr>
              <w:jc w:val="right"/>
              <w:rPr>
                <w:rFonts w:eastAsia="Times New Roman" w:cs="Times New Roman"/>
                <w:sz w:val="20"/>
                <w:szCs w:val="20"/>
                <w:lang w:eastAsia="sr-Latn-RS"/>
              </w:rPr>
            </w:pPr>
            <w:r w:rsidRPr="009B75C0">
              <w:t xml:space="preserve">Локација </w:t>
            </w:r>
            <w:r w:rsidR="00D60FE5">
              <w:rPr>
                <w:lang w:val="sr-Cyrl-CS"/>
              </w:rPr>
              <w:t>зграде</w:t>
            </w:r>
            <w:r w:rsidRPr="009B75C0">
              <w:t xml:space="preserve">              Округ</w:t>
            </w:r>
          </w:p>
        </w:tc>
        <w:tc>
          <w:tcPr>
            <w:tcW w:w="6073" w:type="dxa"/>
            <w:gridSpan w:val="10"/>
            <w:shd w:val="clear" w:color="auto" w:fill="auto"/>
          </w:tcPr>
          <w:p w14:paraId="17ACFEBD" w14:textId="77777777" w:rsidR="00EE2A27" w:rsidRPr="00D90160" w:rsidRDefault="00EE2A27" w:rsidP="00EE2A27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EE2A27" w:rsidRPr="00D90160" w14:paraId="149AF4BF" w14:textId="77777777" w:rsidTr="00D60FE5">
        <w:tc>
          <w:tcPr>
            <w:tcW w:w="4135" w:type="dxa"/>
            <w:gridSpan w:val="3"/>
            <w:shd w:val="clear" w:color="auto" w:fill="auto"/>
            <w:noWrap/>
          </w:tcPr>
          <w:p w14:paraId="6075E98A" w14:textId="41A08B64" w:rsidR="00EE2A27" w:rsidRPr="00D90160" w:rsidRDefault="00EE2A27" w:rsidP="00EE2A27">
            <w:pPr>
              <w:jc w:val="right"/>
              <w:rPr>
                <w:rFonts w:eastAsia="Times New Roman" w:cs="Times New Roman"/>
                <w:sz w:val="20"/>
                <w:szCs w:val="20"/>
                <w:lang w:eastAsia="sr-Latn-RS"/>
              </w:rPr>
            </w:pPr>
            <w:r w:rsidRPr="009B75C0">
              <w:t xml:space="preserve">ЈЛС (град - општина) - Градска општина </w:t>
            </w:r>
          </w:p>
        </w:tc>
        <w:tc>
          <w:tcPr>
            <w:tcW w:w="6073" w:type="dxa"/>
            <w:gridSpan w:val="10"/>
            <w:shd w:val="clear" w:color="auto" w:fill="auto"/>
          </w:tcPr>
          <w:p w14:paraId="268D44F3" w14:textId="77777777" w:rsidR="00EE2A27" w:rsidRPr="00D90160" w:rsidRDefault="00EE2A27" w:rsidP="00EE2A27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EE2A27" w:rsidRPr="00D90160" w14:paraId="4773EDFD" w14:textId="77777777" w:rsidTr="00D60FE5">
        <w:tc>
          <w:tcPr>
            <w:tcW w:w="1075" w:type="dxa"/>
            <w:shd w:val="clear" w:color="auto" w:fill="auto"/>
            <w:noWrap/>
          </w:tcPr>
          <w:p w14:paraId="17AC0E65" w14:textId="568F3C16" w:rsidR="00EE2A27" w:rsidRPr="00D90160" w:rsidRDefault="00EE2A27" w:rsidP="00EE2A27">
            <w:pPr>
              <w:jc w:val="right"/>
              <w:rPr>
                <w:rFonts w:eastAsia="Times New Roman" w:cs="Times New Roman"/>
                <w:sz w:val="20"/>
                <w:szCs w:val="20"/>
                <w:lang w:eastAsia="sr-Latn-RS"/>
              </w:rPr>
            </w:pPr>
            <w:r w:rsidRPr="009B75C0">
              <w:t xml:space="preserve">Насеље </w:t>
            </w:r>
          </w:p>
        </w:tc>
        <w:tc>
          <w:tcPr>
            <w:tcW w:w="6013" w:type="dxa"/>
            <w:gridSpan w:val="6"/>
            <w:shd w:val="clear" w:color="auto" w:fill="auto"/>
          </w:tcPr>
          <w:p w14:paraId="3EB0E559" w14:textId="77777777" w:rsidR="00EE2A27" w:rsidRPr="00D90160" w:rsidRDefault="00EE2A27" w:rsidP="00EE2A27">
            <w:pPr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1418" w:type="dxa"/>
            <w:gridSpan w:val="4"/>
            <w:shd w:val="clear" w:color="auto" w:fill="auto"/>
          </w:tcPr>
          <w:p w14:paraId="235B6B10" w14:textId="539FD821" w:rsidR="00EE2A27" w:rsidRPr="00D90160" w:rsidRDefault="00EE2A27" w:rsidP="00EE2A27">
            <w:pPr>
              <w:rPr>
                <w:rFonts w:eastAsia="Times New Roman" w:cs="Times New Roman"/>
                <w:lang w:eastAsia="sr-Latn-RS"/>
              </w:rPr>
            </w:pPr>
            <w:r w:rsidRPr="009B75C0">
              <w:t>Поштански број</w:t>
            </w:r>
          </w:p>
        </w:tc>
        <w:tc>
          <w:tcPr>
            <w:tcW w:w="1702" w:type="dxa"/>
            <w:gridSpan w:val="2"/>
            <w:shd w:val="clear" w:color="auto" w:fill="auto"/>
          </w:tcPr>
          <w:p w14:paraId="05271597" w14:textId="77777777" w:rsidR="00EE2A27" w:rsidRPr="00D90160" w:rsidRDefault="00EE2A27" w:rsidP="00EE2A27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EE2A27" w:rsidRPr="00D90160" w14:paraId="0AA855EB" w14:textId="77777777" w:rsidTr="00D60FE5">
        <w:tc>
          <w:tcPr>
            <w:tcW w:w="1075" w:type="dxa"/>
            <w:shd w:val="clear" w:color="auto" w:fill="auto"/>
            <w:noWrap/>
          </w:tcPr>
          <w:p w14:paraId="457DDC3A" w14:textId="6AC04B07" w:rsidR="00EE2A27" w:rsidRPr="00D90160" w:rsidRDefault="00EE2A27" w:rsidP="00EE2A27">
            <w:pPr>
              <w:jc w:val="right"/>
              <w:rPr>
                <w:rFonts w:eastAsia="Times New Roman" w:cs="Times New Roman"/>
                <w:sz w:val="20"/>
                <w:szCs w:val="20"/>
                <w:lang w:eastAsia="sr-Latn-RS"/>
              </w:rPr>
            </w:pPr>
            <w:r w:rsidRPr="009B75C0">
              <w:t>Улица</w:t>
            </w:r>
          </w:p>
        </w:tc>
        <w:tc>
          <w:tcPr>
            <w:tcW w:w="4595" w:type="dxa"/>
            <w:gridSpan w:val="3"/>
            <w:shd w:val="clear" w:color="auto" w:fill="auto"/>
          </w:tcPr>
          <w:p w14:paraId="08766455" w14:textId="77777777" w:rsidR="00EE2A27" w:rsidRPr="00D90160" w:rsidRDefault="00EE2A27" w:rsidP="00EE2A27">
            <w:pPr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851" w:type="dxa"/>
            <w:gridSpan w:val="2"/>
            <w:shd w:val="clear" w:color="auto" w:fill="auto"/>
          </w:tcPr>
          <w:p w14:paraId="40F3BA64" w14:textId="3DCB2515" w:rsidR="00EE2A27" w:rsidRPr="00D90160" w:rsidRDefault="00EE2A27" w:rsidP="00EE2A27">
            <w:pPr>
              <w:rPr>
                <w:rFonts w:eastAsia="Times New Roman" w:cs="Times New Roman"/>
                <w:lang w:eastAsia="sr-Latn-RS"/>
              </w:rPr>
            </w:pPr>
            <w:r w:rsidRPr="009B75C0">
              <w:t>број</w:t>
            </w:r>
          </w:p>
        </w:tc>
        <w:tc>
          <w:tcPr>
            <w:tcW w:w="851" w:type="dxa"/>
            <w:gridSpan w:val="2"/>
            <w:shd w:val="clear" w:color="auto" w:fill="auto"/>
          </w:tcPr>
          <w:p w14:paraId="614259EE" w14:textId="77777777" w:rsidR="00EE2A27" w:rsidRPr="00D90160" w:rsidRDefault="00EE2A27" w:rsidP="00EE2A27">
            <w:pPr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1134" w:type="dxa"/>
            <w:gridSpan w:val="3"/>
            <w:shd w:val="clear" w:color="auto" w:fill="auto"/>
          </w:tcPr>
          <w:p w14:paraId="4980E3DD" w14:textId="69C77B32" w:rsidR="00EE2A27" w:rsidRPr="00D90160" w:rsidRDefault="00EE2A27" w:rsidP="00EE2A27">
            <w:pPr>
              <w:rPr>
                <w:rFonts w:eastAsia="Times New Roman" w:cs="Times New Roman"/>
                <w:lang w:eastAsia="sr-Latn-RS"/>
              </w:rPr>
            </w:pPr>
            <w:r w:rsidRPr="009B75C0">
              <w:t>ПАК број</w:t>
            </w:r>
          </w:p>
        </w:tc>
        <w:tc>
          <w:tcPr>
            <w:tcW w:w="1702" w:type="dxa"/>
            <w:gridSpan w:val="2"/>
            <w:shd w:val="clear" w:color="auto" w:fill="auto"/>
          </w:tcPr>
          <w:p w14:paraId="70B27E68" w14:textId="77777777" w:rsidR="00EE2A27" w:rsidRPr="00D90160" w:rsidRDefault="00EE2A27" w:rsidP="00EE2A27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EE2A27" w:rsidRPr="00D90160" w14:paraId="61818466" w14:textId="77777777" w:rsidTr="00143B80">
        <w:tc>
          <w:tcPr>
            <w:tcW w:w="2268" w:type="dxa"/>
            <w:gridSpan w:val="2"/>
            <w:shd w:val="clear" w:color="auto" w:fill="auto"/>
            <w:noWrap/>
            <w:hideMark/>
          </w:tcPr>
          <w:p w14:paraId="76F4CED7" w14:textId="107C3131" w:rsidR="00EE2A27" w:rsidRPr="00D90160" w:rsidRDefault="00EE2A27" w:rsidP="00EE2A27">
            <w:pPr>
              <w:jc w:val="right"/>
              <w:rPr>
                <w:rFonts w:eastAsia="Times New Roman" w:cs="Times New Roman"/>
                <w:sz w:val="20"/>
                <w:szCs w:val="20"/>
                <w:lang w:eastAsia="sr-Latn-RS"/>
              </w:rPr>
            </w:pPr>
            <w:r w:rsidRPr="009B75C0">
              <w:t>Катастарска општина:</w:t>
            </w:r>
          </w:p>
        </w:tc>
        <w:tc>
          <w:tcPr>
            <w:tcW w:w="5104" w:type="dxa"/>
            <w:gridSpan w:val="6"/>
            <w:shd w:val="clear" w:color="auto" w:fill="auto"/>
          </w:tcPr>
          <w:p w14:paraId="28B01055" w14:textId="77777777" w:rsidR="00EE2A27" w:rsidRPr="00D90160" w:rsidRDefault="00EE2A27" w:rsidP="00EE2A27">
            <w:pPr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1134" w:type="dxa"/>
            <w:gridSpan w:val="3"/>
            <w:shd w:val="clear" w:color="auto" w:fill="auto"/>
          </w:tcPr>
          <w:p w14:paraId="056F5B08" w14:textId="1CA2629B" w:rsidR="00EE2A27" w:rsidRPr="00D90160" w:rsidRDefault="00EE2A27" w:rsidP="00EE2A27">
            <w:pPr>
              <w:rPr>
                <w:rFonts w:eastAsia="Times New Roman" w:cs="Times New Roman"/>
                <w:lang w:eastAsia="sr-Latn-RS"/>
              </w:rPr>
            </w:pPr>
            <w:r w:rsidRPr="009B75C0">
              <w:t>парцела</w:t>
            </w:r>
          </w:p>
        </w:tc>
        <w:tc>
          <w:tcPr>
            <w:tcW w:w="1702" w:type="dxa"/>
            <w:gridSpan w:val="2"/>
            <w:shd w:val="clear" w:color="auto" w:fill="auto"/>
          </w:tcPr>
          <w:p w14:paraId="1C0406B1" w14:textId="77777777" w:rsidR="00EE2A27" w:rsidRPr="00D90160" w:rsidRDefault="00EE2A27" w:rsidP="00EE2A27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EE2A27" w:rsidRPr="00D90160" w14:paraId="1FAC67F2" w14:textId="77777777" w:rsidTr="00D60FE5">
        <w:tc>
          <w:tcPr>
            <w:tcW w:w="4135" w:type="dxa"/>
            <w:gridSpan w:val="3"/>
            <w:shd w:val="clear" w:color="auto" w:fill="auto"/>
            <w:noWrap/>
          </w:tcPr>
          <w:p w14:paraId="40C11D90" w14:textId="6E43699F" w:rsidR="00EE2A27" w:rsidRPr="00D60FE5" w:rsidRDefault="00EE2A27" w:rsidP="00EE2A27">
            <w:pPr>
              <w:jc w:val="right"/>
              <w:rPr>
                <w:rFonts w:eastAsia="Times New Roman" w:cs="Times New Roman"/>
                <w:sz w:val="20"/>
                <w:szCs w:val="20"/>
                <w:lang w:val="sr-Cyrl-CS" w:eastAsia="sr-Latn-RS"/>
              </w:rPr>
            </w:pPr>
            <w:r w:rsidRPr="009B75C0">
              <w:t>Намена</w:t>
            </w:r>
            <w:r w:rsidR="00D60FE5">
              <w:rPr>
                <w:lang w:val="sr-Cyrl-CS"/>
              </w:rPr>
              <w:t>*</w:t>
            </w:r>
          </w:p>
        </w:tc>
        <w:tc>
          <w:tcPr>
            <w:tcW w:w="6073" w:type="dxa"/>
            <w:gridSpan w:val="10"/>
            <w:shd w:val="clear" w:color="auto" w:fill="auto"/>
          </w:tcPr>
          <w:p w14:paraId="4B97F55A" w14:textId="77777777" w:rsidR="00EE2A27" w:rsidRPr="00D90160" w:rsidRDefault="00EE2A27" w:rsidP="00EE2A27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EE2A27" w:rsidRPr="00D90160" w14:paraId="7D2195AE" w14:textId="77777777" w:rsidTr="00D60FE5">
        <w:tc>
          <w:tcPr>
            <w:tcW w:w="4135" w:type="dxa"/>
            <w:gridSpan w:val="3"/>
            <w:shd w:val="clear" w:color="auto" w:fill="auto"/>
            <w:noWrap/>
          </w:tcPr>
          <w:p w14:paraId="341C781F" w14:textId="12F346E1" w:rsidR="00EE2A27" w:rsidRPr="00D90160" w:rsidRDefault="00EE2A27" w:rsidP="00EE2A27">
            <w:pPr>
              <w:jc w:val="right"/>
              <w:rPr>
                <w:rFonts w:eastAsia="Times New Roman" w:cs="Times New Roman"/>
                <w:sz w:val="20"/>
                <w:szCs w:val="20"/>
                <w:lang w:eastAsia="sr-Latn-RS"/>
              </w:rPr>
            </w:pPr>
            <w:r w:rsidRPr="009B75C0">
              <w:t>нова / постојећа</w:t>
            </w:r>
          </w:p>
        </w:tc>
        <w:tc>
          <w:tcPr>
            <w:tcW w:w="6073" w:type="dxa"/>
            <w:gridSpan w:val="10"/>
            <w:shd w:val="clear" w:color="auto" w:fill="auto"/>
          </w:tcPr>
          <w:p w14:paraId="4339027F" w14:textId="77777777" w:rsidR="00EE2A27" w:rsidRPr="00D90160" w:rsidRDefault="00EE2A27" w:rsidP="00EE2A27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EE2A27" w:rsidRPr="00D90160" w14:paraId="3BBA0631" w14:textId="77777777" w:rsidTr="00D60FE5">
        <w:tc>
          <w:tcPr>
            <w:tcW w:w="4135" w:type="dxa"/>
            <w:gridSpan w:val="3"/>
            <w:shd w:val="clear" w:color="auto" w:fill="C5E0B3" w:themeFill="accent6" w:themeFillTint="66"/>
            <w:noWrap/>
            <w:hideMark/>
          </w:tcPr>
          <w:p w14:paraId="0C78225C" w14:textId="6625B88B" w:rsidR="00EE2A27" w:rsidRPr="00D60FE5" w:rsidRDefault="00EE2A27" w:rsidP="00EE2A27">
            <w:pPr>
              <w:rPr>
                <w:rFonts w:eastAsia="Times New Roman" w:cs="Times New Roman"/>
                <w:lang w:val="sr-Cyrl-CS" w:eastAsia="sr-Latn-RS"/>
              </w:rPr>
            </w:pPr>
            <w:r w:rsidRPr="00D1417E">
              <w:t xml:space="preserve">Корисник </w:t>
            </w:r>
            <w:r w:rsidR="00D60FE5">
              <w:rPr>
                <w:lang w:val="sr-Cyrl-CS"/>
              </w:rPr>
              <w:t>зграде</w:t>
            </w:r>
            <w:r w:rsidRPr="00D1417E">
              <w:t xml:space="preserve"> </w:t>
            </w:r>
            <w:r w:rsidR="00D60FE5">
              <w:t>–</w:t>
            </w:r>
            <w:r w:rsidRPr="00D1417E">
              <w:t xml:space="preserve"> </w:t>
            </w:r>
            <w:r w:rsidR="00D60FE5">
              <w:rPr>
                <w:lang w:val="sr-Cyrl-CS"/>
              </w:rPr>
              <w:t>пун назив правног лица које је носилац права коришћења зграде</w:t>
            </w:r>
          </w:p>
        </w:tc>
        <w:tc>
          <w:tcPr>
            <w:tcW w:w="6073" w:type="dxa"/>
            <w:gridSpan w:val="10"/>
            <w:shd w:val="clear" w:color="auto" w:fill="C5E0B3" w:themeFill="accent6" w:themeFillTint="66"/>
          </w:tcPr>
          <w:p w14:paraId="77CAD77E" w14:textId="77777777" w:rsidR="00EE2A27" w:rsidRPr="00D90160" w:rsidRDefault="00EE2A27" w:rsidP="00EE2A27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EE2A27" w:rsidRPr="00D90160" w14:paraId="00A294AF" w14:textId="77777777" w:rsidTr="00D60FE5">
        <w:tc>
          <w:tcPr>
            <w:tcW w:w="1075" w:type="dxa"/>
            <w:shd w:val="clear" w:color="auto" w:fill="auto"/>
            <w:noWrap/>
          </w:tcPr>
          <w:p w14:paraId="6A8C64BC" w14:textId="05B58BED" w:rsidR="00EE2A27" w:rsidRPr="00D90160" w:rsidRDefault="00EE2A27" w:rsidP="00EE2A27">
            <w:pPr>
              <w:jc w:val="right"/>
              <w:rPr>
                <w:rFonts w:eastAsia="Times New Roman" w:cs="Times New Roman"/>
                <w:spacing w:val="-6"/>
                <w:sz w:val="20"/>
                <w:szCs w:val="20"/>
                <w:lang w:eastAsia="sr-Latn-RS"/>
              </w:rPr>
            </w:pPr>
            <w:r w:rsidRPr="00D1417E">
              <w:t xml:space="preserve">ЈЛС - Насеље </w:t>
            </w:r>
          </w:p>
        </w:tc>
        <w:tc>
          <w:tcPr>
            <w:tcW w:w="6013" w:type="dxa"/>
            <w:gridSpan w:val="6"/>
            <w:shd w:val="clear" w:color="auto" w:fill="auto"/>
          </w:tcPr>
          <w:p w14:paraId="27015F75" w14:textId="77777777" w:rsidR="00EE2A27" w:rsidRPr="00D90160" w:rsidRDefault="00EE2A27" w:rsidP="00EE2A27">
            <w:pPr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1418" w:type="dxa"/>
            <w:gridSpan w:val="4"/>
            <w:shd w:val="clear" w:color="auto" w:fill="auto"/>
          </w:tcPr>
          <w:p w14:paraId="7AB7D934" w14:textId="59539598" w:rsidR="00EE2A27" w:rsidRPr="00D90160" w:rsidRDefault="00EE2A27" w:rsidP="00EE2A27">
            <w:pPr>
              <w:rPr>
                <w:rFonts w:eastAsia="Times New Roman" w:cs="Times New Roman"/>
                <w:lang w:eastAsia="sr-Latn-RS"/>
              </w:rPr>
            </w:pPr>
            <w:r w:rsidRPr="00D1417E">
              <w:t>Поштански број</w:t>
            </w:r>
          </w:p>
        </w:tc>
        <w:tc>
          <w:tcPr>
            <w:tcW w:w="1702" w:type="dxa"/>
            <w:gridSpan w:val="2"/>
            <w:shd w:val="clear" w:color="auto" w:fill="auto"/>
          </w:tcPr>
          <w:p w14:paraId="7A148797" w14:textId="77777777" w:rsidR="00EE2A27" w:rsidRPr="00D90160" w:rsidRDefault="00EE2A27" w:rsidP="00EE2A27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EE2A27" w:rsidRPr="00D90160" w14:paraId="059F5A7B" w14:textId="77777777" w:rsidTr="00D60FE5">
        <w:tc>
          <w:tcPr>
            <w:tcW w:w="1075" w:type="dxa"/>
            <w:shd w:val="clear" w:color="auto" w:fill="auto"/>
            <w:noWrap/>
          </w:tcPr>
          <w:p w14:paraId="782EB58B" w14:textId="457BB49E" w:rsidR="00EE2A27" w:rsidRPr="00D90160" w:rsidRDefault="00EE2A27" w:rsidP="00EE2A27">
            <w:pPr>
              <w:jc w:val="right"/>
              <w:rPr>
                <w:rFonts w:eastAsia="Times New Roman" w:cs="Times New Roman"/>
                <w:sz w:val="20"/>
                <w:szCs w:val="20"/>
                <w:lang w:eastAsia="sr-Latn-RS"/>
              </w:rPr>
            </w:pPr>
            <w:r w:rsidRPr="00D1417E">
              <w:t>Улица</w:t>
            </w:r>
          </w:p>
        </w:tc>
        <w:tc>
          <w:tcPr>
            <w:tcW w:w="4595" w:type="dxa"/>
            <w:gridSpan w:val="3"/>
            <w:shd w:val="clear" w:color="auto" w:fill="auto"/>
          </w:tcPr>
          <w:p w14:paraId="32F789A3" w14:textId="77777777" w:rsidR="00EE2A27" w:rsidRPr="00D90160" w:rsidRDefault="00EE2A27" w:rsidP="00EE2A27">
            <w:pPr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851" w:type="dxa"/>
            <w:gridSpan w:val="2"/>
            <w:shd w:val="clear" w:color="auto" w:fill="auto"/>
          </w:tcPr>
          <w:p w14:paraId="5D68060F" w14:textId="131E412D" w:rsidR="00EE2A27" w:rsidRPr="00D90160" w:rsidRDefault="00EE2A27" w:rsidP="00EE2A27">
            <w:pPr>
              <w:rPr>
                <w:rFonts w:eastAsia="Times New Roman" w:cs="Times New Roman"/>
                <w:lang w:eastAsia="sr-Latn-RS"/>
              </w:rPr>
            </w:pPr>
            <w:r w:rsidRPr="00D1417E">
              <w:t>број</w:t>
            </w:r>
          </w:p>
        </w:tc>
        <w:tc>
          <w:tcPr>
            <w:tcW w:w="851" w:type="dxa"/>
            <w:gridSpan w:val="2"/>
            <w:shd w:val="clear" w:color="auto" w:fill="auto"/>
          </w:tcPr>
          <w:p w14:paraId="7ABD511A" w14:textId="77777777" w:rsidR="00EE2A27" w:rsidRPr="00D90160" w:rsidRDefault="00EE2A27" w:rsidP="00EE2A27">
            <w:pPr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1134" w:type="dxa"/>
            <w:gridSpan w:val="3"/>
            <w:shd w:val="clear" w:color="auto" w:fill="auto"/>
          </w:tcPr>
          <w:p w14:paraId="4BDD429D" w14:textId="2F8C1A9D" w:rsidR="00EE2A27" w:rsidRPr="00D90160" w:rsidRDefault="00EE2A27" w:rsidP="00EE2A27">
            <w:pPr>
              <w:rPr>
                <w:rFonts w:eastAsia="Times New Roman" w:cs="Times New Roman"/>
                <w:lang w:eastAsia="sr-Latn-RS"/>
              </w:rPr>
            </w:pPr>
            <w:r w:rsidRPr="00D1417E">
              <w:t>ПАК број</w:t>
            </w:r>
          </w:p>
        </w:tc>
        <w:tc>
          <w:tcPr>
            <w:tcW w:w="1702" w:type="dxa"/>
            <w:gridSpan w:val="2"/>
            <w:shd w:val="clear" w:color="auto" w:fill="auto"/>
          </w:tcPr>
          <w:p w14:paraId="025157BB" w14:textId="77777777" w:rsidR="00EE2A27" w:rsidRPr="00D90160" w:rsidRDefault="00EE2A27" w:rsidP="00EE2A27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EE2A27" w:rsidRPr="00D90160" w14:paraId="795E665B" w14:textId="77777777" w:rsidTr="00D60FE5">
        <w:tc>
          <w:tcPr>
            <w:tcW w:w="4135" w:type="dxa"/>
            <w:gridSpan w:val="3"/>
            <w:shd w:val="clear" w:color="auto" w:fill="C5E0B3" w:themeFill="accent6" w:themeFillTint="66"/>
            <w:noWrap/>
            <w:hideMark/>
          </w:tcPr>
          <w:p w14:paraId="4D5EE758" w14:textId="322F471C" w:rsidR="00EE2A27" w:rsidRPr="00D60FE5" w:rsidRDefault="00EE2A27" w:rsidP="00EE2A27">
            <w:pPr>
              <w:rPr>
                <w:rFonts w:eastAsia="Times New Roman" w:cs="Times New Roman"/>
                <w:lang w:val="sr-Cyrl-CS" w:eastAsia="sr-Latn-RS"/>
              </w:rPr>
            </w:pPr>
            <w:r w:rsidRPr="002667D3">
              <w:t xml:space="preserve">Власник </w:t>
            </w:r>
            <w:r w:rsidR="00D60FE5">
              <w:rPr>
                <w:lang w:val="sr-Cyrl-CS"/>
              </w:rPr>
              <w:t>зграде</w:t>
            </w:r>
            <w:r w:rsidRPr="002667D3">
              <w:t xml:space="preserve"> -</w:t>
            </w:r>
            <w:r w:rsidR="00D60FE5">
              <w:rPr>
                <w:lang w:val="sr-Cyrl-CS"/>
              </w:rPr>
              <w:t xml:space="preserve"> пун</w:t>
            </w:r>
            <w:r w:rsidRPr="002667D3">
              <w:t xml:space="preserve"> </w:t>
            </w:r>
            <w:r w:rsidR="00D60FE5">
              <w:rPr>
                <w:lang w:val="sr-Cyrl-CS"/>
              </w:rPr>
              <w:t>назив правног лица које је претежни носилац права својине над зградом</w:t>
            </w:r>
          </w:p>
        </w:tc>
        <w:tc>
          <w:tcPr>
            <w:tcW w:w="6073" w:type="dxa"/>
            <w:gridSpan w:val="10"/>
            <w:shd w:val="clear" w:color="auto" w:fill="C5E0B3" w:themeFill="accent6" w:themeFillTint="66"/>
            <w:noWrap/>
          </w:tcPr>
          <w:p w14:paraId="4CDDF074" w14:textId="77777777" w:rsidR="00EE2A27" w:rsidRPr="00D90160" w:rsidRDefault="00EE2A27" w:rsidP="00EE2A27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EE2A27" w:rsidRPr="00D90160" w14:paraId="7E08B655" w14:textId="77777777" w:rsidTr="00D60FE5">
        <w:tc>
          <w:tcPr>
            <w:tcW w:w="1075" w:type="dxa"/>
            <w:shd w:val="clear" w:color="auto" w:fill="auto"/>
            <w:noWrap/>
          </w:tcPr>
          <w:p w14:paraId="3589B78E" w14:textId="455827E5" w:rsidR="00EE2A27" w:rsidRPr="00D90160" w:rsidRDefault="00EE2A27" w:rsidP="00EE2A27">
            <w:pPr>
              <w:jc w:val="right"/>
              <w:rPr>
                <w:rFonts w:eastAsia="Times New Roman" w:cs="Times New Roman"/>
                <w:spacing w:val="-6"/>
                <w:sz w:val="20"/>
                <w:szCs w:val="20"/>
                <w:lang w:eastAsia="sr-Latn-RS"/>
              </w:rPr>
            </w:pPr>
            <w:r w:rsidRPr="002667D3">
              <w:t xml:space="preserve">ЈЛС - Насеље </w:t>
            </w:r>
          </w:p>
        </w:tc>
        <w:tc>
          <w:tcPr>
            <w:tcW w:w="6013" w:type="dxa"/>
            <w:gridSpan w:val="6"/>
            <w:shd w:val="clear" w:color="auto" w:fill="auto"/>
          </w:tcPr>
          <w:p w14:paraId="7F539E38" w14:textId="77777777" w:rsidR="00EE2A27" w:rsidRPr="00D90160" w:rsidRDefault="00EE2A27" w:rsidP="00EE2A27">
            <w:pPr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1418" w:type="dxa"/>
            <w:gridSpan w:val="4"/>
            <w:shd w:val="clear" w:color="auto" w:fill="auto"/>
          </w:tcPr>
          <w:p w14:paraId="45E9D02A" w14:textId="1DB949E1" w:rsidR="00EE2A27" w:rsidRPr="00D90160" w:rsidRDefault="00EE2A27" w:rsidP="00EE2A27">
            <w:pPr>
              <w:rPr>
                <w:rFonts w:eastAsia="Times New Roman" w:cs="Times New Roman"/>
                <w:lang w:eastAsia="sr-Latn-RS"/>
              </w:rPr>
            </w:pPr>
            <w:r w:rsidRPr="002667D3">
              <w:t>Поштански број</w:t>
            </w:r>
          </w:p>
        </w:tc>
        <w:tc>
          <w:tcPr>
            <w:tcW w:w="1702" w:type="dxa"/>
            <w:gridSpan w:val="2"/>
            <w:shd w:val="clear" w:color="auto" w:fill="auto"/>
          </w:tcPr>
          <w:p w14:paraId="35E3C4FC" w14:textId="77777777" w:rsidR="00EE2A27" w:rsidRPr="00D90160" w:rsidRDefault="00EE2A27" w:rsidP="00EE2A27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EE2A27" w:rsidRPr="00D90160" w14:paraId="65125131" w14:textId="77777777" w:rsidTr="00D60FE5">
        <w:tc>
          <w:tcPr>
            <w:tcW w:w="1075" w:type="dxa"/>
            <w:shd w:val="clear" w:color="auto" w:fill="auto"/>
            <w:noWrap/>
          </w:tcPr>
          <w:p w14:paraId="2F47E353" w14:textId="79E8007B" w:rsidR="00EE2A27" w:rsidRPr="00D90160" w:rsidRDefault="00EE2A27" w:rsidP="00EE2A27">
            <w:pPr>
              <w:jc w:val="right"/>
              <w:rPr>
                <w:rFonts w:eastAsia="Times New Roman" w:cs="Times New Roman"/>
                <w:sz w:val="20"/>
                <w:szCs w:val="20"/>
                <w:lang w:eastAsia="sr-Latn-RS"/>
              </w:rPr>
            </w:pPr>
            <w:r w:rsidRPr="002667D3">
              <w:t>Улица</w:t>
            </w:r>
          </w:p>
        </w:tc>
        <w:tc>
          <w:tcPr>
            <w:tcW w:w="4595" w:type="dxa"/>
            <w:gridSpan w:val="3"/>
            <w:shd w:val="clear" w:color="auto" w:fill="auto"/>
          </w:tcPr>
          <w:p w14:paraId="73E8B826" w14:textId="77777777" w:rsidR="00EE2A27" w:rsidRPr="00D90160" w:rsidRDefault="00EE2A27" w:rsidP="00EE2A27">
            <w:pPr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851" w:type="dxa"/>
            <w:gridSpan w:val="2"/>
            <w:shd w:val="clear" w:color="auto" w:fill="auto"/>
          </w:tcPr>
          <w:p w14:paraId="41ED7135" w14:textId="1FA865B1" w:rsidR="00EE2A27" w:rsidRPr="00D90160" w:rsidRDefault="00EE2A27" w:rsidP="00EE2A27">
            <w:pPr>
              <w:rPr>
                <w:rFonts w:eastAsia="Times New Roman" w:cs="Times New Roman"/>
                <w:lang w:eastAsia="sr-Latn-RS"/>
              </w:rPr>
            </w:pPr>
            <w:r w:rsidRPr="002667D3">
              <w:t>број</w:t>
            </w:r>
          </w:p>
        </w:tc>
        <w:tc>
          <w:tcPr>
            <w:tcW w:w="851" w:type="dxa"/>
            <w:gridSpan w:val="2"/>
            <w:shd w:val="clear" w:color="auto" w:fill="auto"/>
          </w:tcPr>
          <w:p w14:paraId="4D1CCB34" w14:textId="77777777" w:rsidR="00EE2A27" w:rsidRPr="00D90160" w:rsidRDefault="00EE2A27" w:rsidP="00EE2A27">
            <w:pPr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1134" w:type="dxa"/>
            <w:gridSpan w:val="3"/>
            <w:shd w:val="clear" w:color="auto" w:fill="auto"/>
          </w:tcPr>
          <w:p w14:paraId="64AC78A2" w14:textId="58AD8C28" w:rsidR="00EE2A27" w:rsidRPr="00D90160" w:rsidRDefault="00EE2A27" w:rsidP="00EE2A27">
            <w:pPr>
              <w:rPr>
                <w:rFonts w:eastAsia="Times New Roman" w:cs="Times New Roman"/>
                <w:lang w:eastAsia="sr-Latn-RS"/>
              </w:rPr>
            </w:pPr>
            <w:r w:rsidRPr="002667D3">
              <w:t>ПАК број</w:t>
            </w:r>
          </w:p>
        </w:tc>
        <w:tc>
          <w:tcPr>
            <w:tcW w:w="1702" w:type="dxa"/>
            <w:gridSpan w:val="2"/>
            <w:shd w:val="clear" w:color="auto" w:fill="auto"/>
          </w:tcPr>
          <w:p w14:paraId="479CCA86" w14:textId="77777777" w:rsidR="00EE2A27" w:rsidRPr="00D90160" w:rsidRDefault="00EE2A27" w:rsidP="00EE2A27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EE2A27" w:rsidRPr="00D90160" w14:paraId="0975209B" w14:textId="77777777" w:rsidTr="00A767C9">
        <w:tc>
          <w:tcPr>
            <w:tcW w:w="7655" w:type="dxa"/>
            <w:gridSpan w:val="9"/>
            <w:shd w:val="clear" w:color="auto" w:fill="auto"/>
            <w:noWrap/>
          </w:tcPr>
          <w:p w14:paraId="0AC1AED4" w14:textId="7177541F" w:rsidR="00EE2A27" w:rsidRPr="00D90160" w:rsidRDefault="00EE2A27" w:rsidP="00EE2A27">
            <w:pPr>
              <w:rPr>
                <w:rFonts w:eastAsia="Times New Roman" w:cs="Times New Roman"/>
                <w:lang w:eastAsia="sr-Latn-RS"/>
              </w:rPr>
            </w:pPr>
            <w:r w:rsidRPr="002667D3">
              <w:t>Удео власништва у укупној површини зграде</w:t>
            </w:r>
          </w:p>
        </w:tc>
        <w:tc>
          <w:tcPr>
            <w:tcW w:w="1418" w:type="dxa"/>
            <w:gridSpan w:val="3"/>
            <w:shd w:val="clear" w:color="auto" w:fill="auto"/>
          </w:tcPr>
          <w:p w14:paraId="435CAF51" w14:textId="77777777" w:rsidR="00EE2A27" w:rsidRPr="00D90160" w:rsidRDefault="00EE2A27" w:rsidP="00EE2A27">
            <w:pPr>
              <w:jc w:val="center"/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1135" w:type="dxa"/>
          </w:tcPr>
          <w:p w14:paraId="55BE8806" w14:textId="686D4690" w:rsidR="00EE2A27" w:rsidRPr="00D90160" w:rsidRDefault="00EE2A27" w:rsidP="00EE2A27">
            <w:pPr>
              <w:rPr>
                <w:rFonts w:eastAsia="Times New Roman" w:cs="Times New Roman"/>
                <w:lang w:eastAsia="sr-Latn-RS"/>
              </w:rPr>
            </w:pPr>
            <w:r w:rsidRPr="002667D3">
              <w:t>[%]</w:t>
            </w:r>
          </w:p>
        </w:tc>
      </w:tr>
      <w:tr w:rsidR="00EE2A27" w:rsidRPr="00D90160" w14:paraId="7E56E7C5" w14:textId="77777777" w:rsidTr="00D60FE5">
        <w:tc>
          <w:tcPr>
            <w:tcW w:w="4135" w:type="dxa"/>
            <w:gridSpan w:val="3"/>
            <w:shd w:val="clear" w:color="auto" w:fill="auto"/>
            <w:noWrap/>
          </w:tcPr>
          <w:p w14:paraId="6D70864A" w14:textId="79879D23" w:rsidR="00EE2A27" w:rsidRPr="00D90160" w:rsidRDefault="00EE2A27" w:rsidP="00EE2A27">
            <w:pPr>
              <w:rPr>
                <w:rFonts w:eastAsia="Times New Roman" w:cs="Times New Roman"/>
                <w:lang w:eastAsia="sr-Latn-RS"/>
              </w:rPr>
            </w:pPr>
            <w:r w:rsidRPr="002667D3">
              <w:t>Врста објекта (1):</w:t>
            </w:r>
          </w:p>
        </w:tc>
        <w:tc>
          <w:tcPr>
            <w:tcW w:w="6073" w:type="dxa"/>
            <w:gridSpan w:val="10"/>
            <w:shd w:val="clear" w:color="auto" w:fill="auto"/>
          </w:tcPr>
          <w:p w14:paraId="10DCB6A1" w14:textId="77777777" w:rsidR="00EE2A27" w:rsidRPr="00D90160" w:rsidRDefault="00EE2A27" w:rsidP="00EE2A27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EE2A27" w:rsidRPr="00D90160" w14:paraId="7CF91196" w14:textId="77777777" w:rsidTr="00A767C9">
        <w:tc>
          <w:tcPr>
            <w:tcW w:w="5670" w:type="dxa"/>
            <w:gridSpan w:val="4"/>
            <w:shd w:val="clear" w:color="auto" w:fill="auto"/>
            <w:noWrap/>
          </w:tcPr>
          <w:p w14:paraId="670673FD" w14:textId="505CD717" w:rsidR="00EE2A27" w:rsidRPr="00D90160" w:rsidRDefault="00EE2A27" w:rsidP="00EE2A27">
            <w:pPr>
              <w:rPr>
                <w:rFonts w:eastAsia="Times New Roman" w:cs="Times New Roman"/>
                <w:lang w:eastAsia="sr-Latn-RS"/>
              </w:rPr>
            </w:pPr>
            <w:r w:rsidRPr="002667D3">
              <w:t>Заштићена зграда (зграда културне баштине)</w:t>
            </w:r>
          </w:p>
        </w:tc>
        <w:tc>
          <w:tcPr>
            <w:tcW w:w="4538" w:type="dxa"/>
            <w:gridSpan w:val="9"/>
            <w:shd w:val="clear" w:color="auto" w:fill="auto"/>
          </w:tcPr>
          <w:p w14:paraId="7D9CA1D3" w14:textId="687A543D" w:rsidR="00EE2A27" w:rsidRPr="00D90160" w:rsidRDefault="00EE2A27" w:rsidP="00EE2A27">
            <w:pPr>
              <w:rPr>
                <w:rFonts w:eastAsia="Times New Roman" w:cs="Times New Roman"/>
                <w:lang w:eastAsia="sr-Latn-RS"/>
              </w:rPr>
            </w:pPr>
            <w:r w:rsidRPr="002667D3">
              <w:t xml:space="preserve">                   (да/не)</w:t>
            </w:r>
          </w:p>
        </w:tc>
      </w:tr>
      <w:tr w:rsidR="00EE2A27" w:rsidRPr="00D90160" w14:paraId="3707A6D4" w14:textId="77777777" w:rsidTr="00A767C9">
        <w:tc>
          <w:tcPr>
            <w:tcW w:w="5670" w:type="dxa"/>
            <w:gridSpan w:val="4"/>
            <w:shd w:val="clear" w:color="auto" w:fill="auto"/>
            <w:noWrap/>
            <w:hideMark/>
          </w:tcPr>
          <w:p w14:paraId="7A24A418" w14:textId="6985108F" w:rsidR="00EE2A27" w:rsidRPr="00D60FE5" w:rsidRDefault="00D60FE5" w:rsidP="00EE2A27">
            <w:pPr>
              <w:rPr>
                <w:rFonts w:eastAsia="Times New Roman" w:cs="Times New Roman"/>
                <w:lang w:val="sr-Cyrl-CS" w:eastAsia="sr-Latn-RS"/>
              </w:rPr>
            </w:pPr>
            <w:r>
              <w:rPr>
                <w:lang w:val="sr-Cyrl-CS"/>
              </w:rPr>
              <w:t>Зграда у просторно културно историјској целини</w:t>
            </w:r>
          </w:p>
        </w:tc>
        <w:tc>
          <w:tcPr>
            <w:tcW w:w="4538" w:type="dxa"/>
            <w:gridSpan w:val="9"/>
            <w:shd w:val="clear" w:color="auto" w:fill="auto"/>
          </w:tcPr>
          <w:p w14:paraId="6AB82F9E" w14:textId="46838A86" w:rsidR="00EE2A27" w:rsidRPr="00D90160" w:rsidRDefault="00EE2A27" w:rsidP="00EE2A27">
            <w:pPr>
              <w:rPr>
                <w:rFonts w:eastAsia="Times New Roman" w:cs="Times New Roman"/>
                <w:lang w:eastAsia="sr-Latn-RS"/>
              </w:rPr>
            </w:pPr>
            <w:r w:rsidRPr="002667D3">
              <w:t xml:space="preserve">                   (да/не)</w:t>
            </w:r>
          </w:p>
        </w:tc>
      </w:tr>
      <w:tr w:rsidR="00D60FE5" w:rsidRPr="00D90160" w14:paraId="370CC07E" w14:textId="77777777" w:rsidTr="00D60FE5">
        <w:tc>
          <w:tcPr>
            <w:tcW w:w="4135" w:type="dxa"/>
            <w:gridSpan w:val="3"/>
            <w:shd w:val="clear" w:color="auto" w:fill="auto"/>
          </w:tcPr>
          <w:p w14:paraId="614DC773" w14:textId="00284BBA" w:rsidR="00D60FE5" w:rsidRPr="00D60FE5" w:rsidRDefault="00D60FE5" w:rsidP="00EE2A27">
            <w:pPr>
              <w:rPr>
                <w:lang w:val="sr-Cyrl-CS"/>
              </w:rPr>
            </w:pPr>
            <w:r>
              <w:rPr>
                <w:lang w:val="sr-Cyrl-CS"/>
              </w:rPr>
              <w:t>Финансирано средствима Фонда за ЕЕ</w:t>
            </w:r>
          </w:p>
        </w:tc>
        <w:tc>
          <w:tcPr>
            <w:tcW w:w="6073" w:type="dxa"/>
            <w:gridSpan w:val="10"/>
            <w:shd w:val="clear" w:color="auto" w:fill="auto"/>
          </w:tcPr>
          <w:p w14:paraId="7FE95FCA" w14:textId="77777777" w:rsidR="00D60FE5" w:rsidRPr="00D90160" w:rsidRDefault="00D60FE5" w:rsidP="00EE2A27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EE2A27" w:rsidRPr="00D90160" w14:paraId="002E88DC" w14:textId="77777777" w:rsidTr="00D60FE5">
        <w:tc>
          <w:tcPr>
            <w:tcW w:w="4135" w:type="dxa"/>
            <w:gridSpan w:val="3"/>
            <w:shd w:val="clear" w:color="auto" w:fill="auto"/>
            <w:hideMark/>
          </w:tcPr>
          <w:p w14:paraId="3B97D21B" w14:textId="3E06E7D4" w:rsidR="00EE2A27" w:rsidRPr="00D90160" w:rsidRDefault="00EE2A27" w:rsidP="00EE2A27">
            <w:pPr>
              <w:rPr>
                <w:rFonts w:eastAsia="Times New Roman" w:cs="Times New Roman"/>
                <w:spacing w:val="-14"/>
                <w:lang w:eastAsia="sr-Latn-RS"/>
              </w:rPr>
            </w:pPr>
            <w:r w:rsidRPr="002667D3">
              <w:t xml:space="preserve">Број </w:t>
            </w:r>
            <w:r w:rsidR="00721244">
              <w:rPr>
                <w:lang w:val="sr-Cyrl-CS"/>
              </w:rPr>
              <w:t>слободностојећих</w:t>
            </w:r>
            <w:r w:rsidRPr="002667D3">
              <w:t xml:space="preserve"> комплексу (2)</w:t>
            </w:r>
          </w:p>
        </w:tc>
        <w:tc>
          <w:tcPr>
            <w:tcW w:w="6073" w:type="dxa"/>
            <w:gridSpan w:val="10"/>
            <w:shd w:val="clear" w:color="auto" w:fill="auto"/>
          </w:tcPr>
          <w:p w14:paraId="4A642D66" w14:textId="77777777" w:rsidR="00EE2A27" w:rsidRPr="00D90160" w:rsidRDefault="00EE2A27" w:rsidP="00EE2A27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EE2A27" w:rsidRPr="00D90160" w14:paraId="3C31D085" w14:textId="77777777" w:rsidTr="00D60FE5">
        <w:tc>
          <w:tcPr>
            <w:tcW w:w="4135" w:type="dxa"/>
            <w:gridSpan w:val="3"/>
            <w:shd w:val="clear" w:color="auto" w:fill="auto"/>
            <w:hideMark/>
          </w:tcPr>
          <w:p w14:paraId="14451B7E" w14:textId="0EB2E7B6" w:rsidR="00EE2A27" w:rsidRPr="00D90160" w:rsidRDefault="00EE2A27" w:rsidP="00EE2A27">
            <w:pPr>
              <w:rPr>
                <w:rFonts w:eastAsia="Times New Roman" w:cs="Times New Roman"/>
                <w:lang w:eastAsia="sr-Latn-RS"/>
              </w:rPr>
            </w:pPr>
            <w:r w:rsidRPr="002667D3">
              <w:t xml:space="preserve">Број делова </w:t>
            </w:r>
            <w:r w:rsidR="00721244">
              <w:rPr>
                <w:lang w:val="sr-Cyrl-CS"/>
              </w:rPr>
              <w:t>слободностојеће</w:t>
            </w:r>
            <w:r w:rsidRPr="002667D3">
              <w:t xml:space="preserve"> зграде (3)</w:t>
            </w:r>
          </w:p>
        </w:tc>
        <w:tc>
          <w:tcPr>
            <w:tcW w:w="6073" w:type="dxa"/>
            <w:gridSpan w:val="10"/>
            <w:shd w:val="clear" w:color="auto" w:fill="auto"/>
          </w:tcPr>
          <w:p w14:paraId="3A3C73C3" w14:textId="77777777" w:rsidR="00EE2A27" w:rsidRPr="00D90160" w:rsidRDefault="00EE2A27" w:rsidP="00EE2A27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E66BE2" w:rsidRPr="00D90160" w14:paraId="7000B9AE" w14:textId="77777777" w:rsidTr="00D60FE5">
        <w:tc>
          <w:tcPr>
            <w:tcW w:w="4135" w:type="dxa"/>
            <w:gridSpan w:val="3"/>
            <w:shd w:val="clear" w:color="auto" w:fill="C5E0B3" w:themeFill="accent6" w:themeFillTint="66"/>
          </w:tcPr>
          <w:p w14:paraId="5E1951B6" w14:textId="6FF5FFDD" w:rsidR="00E66BE2" w:rsidRPr="006A3175" w:rsidRDefault="00E66BE2" w:rsidP="00E66BE2">
            <w:pPr>
              <w:rPr>
                <w:rFonts w:eastAsia="Times New Roman" w:cs="Times New Roman"/>
                <w:lang w:val="sr-Latn-CS" w:eastAsia="sr-Latn-RS"/>
              </w:rPr>
            </w:pPr>
            <w:r w:rsidRPr="00C86EF4">
              <w:t>Контакт информације</w:t>
            </w:r>
            <w:r w:rsidR="00721244">
              <w:rPr>
                <w:lang w:val="sr-Cyrl-CS"/>
              </w:rPr>
              <w:t xml:space="preserve"> корисника зграде</w:t>
            </w:r>
          </w:p>
        </w:tc>
        <w:tc>
          <w:tcPr>
            <w:tcW w:w="6073" w:type="dxa"/>
            <w:gridSpan w:val="10"/>
            <w:shd w:val="clear" w:color="auto" w:fill="C5E0B3" w:themeFill="accent6" w:themeFillTint="66"/>
          </w:tcPr>
          <w:p w14:paraId="0C609354" w14:textId="77777777" w:rsidR="00E66BE2" w:rsidRPr="00D90160" w:rsidRDefault="00E66BE2" w:rsidP="00E66BE2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E66BE2" w:rsidRPr="00D90160" w14:paraId="586B37D2" w14:textId="77777777" w:rsidTr="00D60FE5">
        <w:tc>
          <w:tcPr>
            <w:tcW w:w="4135" w:type="dxa"/>
            <w:gridSpan w:val="3"/>
            <w:shd w:val="clear" w:color="auto" w:fill="auto"/>
            <w:noWrap/>
            <w:hideMark/>
          </w:tcPr>
          <w:p w14:paraId="66E042F1" w14:textId="3A836BFE" w:rsidR="00E66BE2" w:rsidRPr="00D90160" w:rsidRDefault="00E66BE2" w:rsidP="00E66BE2">
            <w:pPr>
              <w:jc w:val="right"/>
              <w:rPr>
                <w:rFonts w:eastAsia="Times New Roman" w:cs="Times New Roman"/>
                <w:spacing w:val="-14"/>
                <w:lang w:eastAsia="sr-Latn-RS"/>
              </w:rPr>
            </w:pPr>
            <w:r w:rsidRPr="00C86EF4">
              <w:t>Контакт особа – Директор – Име и презиме:</w:t>
            </w:r>
          </w:p>
        </w:tc>
        <w:tc>
          <w:tcPr>
            <w:tcW w:w="6073" w:type="dxa"/>
            <w:gridSpan w:val="10"/>
            <w:shd w:val="clear" w:color="auto" w:fill="auto"/>
          </w:tcPr>
          <w:p w14:paraId="447505C5" w14:textId="77777777" w:rsidR="00E66BE2" w:rsidRPr="00D90160" w:rsidRDefault="00E66BE2" w:rsidP="00E66BE2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E66BE2" w:rsidRPr="00D90160" w14:paraId="5A5171B4" w14:textId="77777777" w:rsidTr="00D60FE5">
        <w:tc>
          <w:tcPr>
            <w:tcW w:w="4135" w:type="dxa"/>
            <w:gridSpan w:val="3"/>
            <w:shd w:val="clear" w:color="auto" w:fill="auto"/>
            <w:noWrap/>
            <w:hideMark/>
          </w:tcPr>
          <w:p w14:paraId="24496AA7" w14:textId="58B940DA" w:rsidR="00E66BE2" w:rsidRPr="00D90160" w:rsidRDefault="00E66BE2" w:rsidP="00E66BE2">
            <w:pPr>
              <w:jc w:val="right"/>
              <w:rPr>
                <w:rFonts w:eastAsia="Times New Roman" w:cs="Times New Roman"/>
                <w:lang w:eastAsia="sr-Latn-RS"/>
              </w:rPr>
            </w:pPr>
            <w:r w:rsidRPr="00C86EF4">
              <w:t>Телефон:</w:t>
            </w:r>
          </w:p>
        </w:tc>
        <w:tc>
          <w:tcPr>
            <w:tcW w:w="6073" w:type="dxa"/>
            <w:gridSpan w:val="10"/>
            <w:shd w:val="clear" w:color="auto" w:fill="auto"/>
            <w:noWrap/>
          </w:tcPr>
          <w:p w14:paraId="2F8D49B5" w14:textId="77777777" w:rsidR="00E66BE2" w:rsidRPr="00D90160" w:rsidRDefault="00E66BE2" w:rsidP="00E66BE2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E66BE2" w:rsidRPr="00D90160" w14:paraId="04AD91B3" w14:textId="77777777" w:rsidTr="00D60FE5">
        <w:tc>
          <w:tcPr>
            <w:tcW w:w="4135" w:type="dxa"/>
            <w:gridSpan w:val="3"/>
            <w:shd w:val="clear" w:color="auto" w:fill="auto"/>
            <w:noWrap/>
            <w:hideMark/>
          </w:tcPr>
          <w:p w14:paraId="0183F524" w14:textId="6A6797AC" w:rsidR="00E66BE2" w:rsidRPr="00D90160" w:rsidRDefault="00E66BE2" w:rsidP="00E66BE2">
            <w:pPr>
              <w:jc w:val="right"/>
              <w:rPr>
                <w:rFonts w:eastAsia="Times New Roman" w:cs="Times New Roman"/>
                <w:lang w:eastAsia="sr-Latn-RS"/>
              </w:rPr>
            </w:pPr>
            <w:r w:rsidRPr="00C86EF4">
              <w:t>Мобтел:</w:t>
            </w:r>
          </w:p>
        </w:tc>
        <w:tc>
          <w:tcPr>
            <w:tcW w:w="6073" w:type="dxa"/>
            <w:gridSpan w:val="10"/>
            <w:shd w:val="clear" w:color="auto" w:fill="auto"/>
            <w:noWrap/>
          </w:tcPr>
          <w:p w14:paraId="3E600506" w14:textId="77777777" w:rsidR="00E66BE2" w:rsidRPr="00D90160" w:rsidRDefault="00E66BE2" w:rsidP="00E66BE2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E66BE2" w:rsidRPr="00D90160" w14:paraId="4FC013CB" w14:textId="77777777" w:rsidTr="00D60FE5">
        <w:tc>
          <w:tcPr>
            <w:tcW w:w="4135" w:type="dxa"/>
            <w:gridSpan w:val="3"/>
            <w:shd w:val="clear" w:color="auto" w:fill="auto"/>
            <w:noWrap/>
            <w:hideMark/>
          </w:tcPr>
          <w:p w14:paraId="11BB28CB" w14:textId="653E7377" w:rsidR="00E66BE2" w:rsidRPr="00D90160" w:rsidRDefault="00E66BE2" w:rsidP="00E66BE2">
            <w:pPr>
              <w:jc w:val="right"/>
              <w:rPr>
                <w:rFonts w:eastAsia="Times New Roman" w:cs="Times New Roman"/>
                <w:lang w:eastAsia="sr-Latn-RS"/>
              </w:rPr>
            </w:pPr>
            <w:r w:rsidRPr="00C86EF4">
              <w:t>Факс:</w:t>
            </w:r>
          </w:p>
        </w:tc>
        <w:tc>
          <w:tcPr>
            <w:tcW w:w="6073" w:type="dxa"/>
            <w:gridSpan w:val="10"/>
            <w:shd w:val="clear" w:color="auto" w:fill="auto"/>
            <w:noWrap/>
          </w:tcPr>
          <w:p w14:paraId="5418A007" w14:textId="77777777" w:rsidR="00E66BE2" w:rsidRPr="00D90160" w:rsidRDefault="00E66BE2" w:rsidP="00E66BE2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E66BE2" w:rsidRPr="00D90160" w14:paraId="130BFFD0" w14:textId="77777777" w:rsidTr="00D60FE5">
        <w:tc>
          <w:tcPr>
            <w:tcW w:w="4135" w:type="dxa"/>
            <w:gridSpan w:val="3"/>
            <w:shd w:val="clear" w:color="auto" w:fill="auto"/>
            <w:noWrap/>
            <w:hideMark/>
          </w:tcPr>
          <w:p w14:paraId="16C43820" w14:textId="0A0BD199" w:rsidR="00E66BE2" w:rsidRPr="00D90160" w:rsidRDefault="00E66BE2" w:rsidP="00E66BE2">
            <w:pPr>
              <w:jc w:val="right"/>
              <w:rPr>
                <w:rFonts w:eastAsia="Times New Roman" w:cs="Times New Roman"/>
                <w:lang w:eastAsia="sr-Latn-RS"/>
              </w:rPr>
            </w:pPr>
            <w:r>
              <w:t>E</w:t>
            </w:r>
            <w:r w:rsidRPr="00C86EF4">
              <w:t>-ма</w:t>
            </w:r>
            <w:r>
              <w:t>il</w:t>
            </w:r>
            <w:r w:rsidRPr="00C86EF4">
              <w:t>:</w:t>
            </w:r>
          </w:p>
        </w:tc>
        <w:tc>
          <w:tcPr>
            <w:tcW w:w="6073" w:type="dxa"/>
            <w:gridSpan w:val="10"/>
            <w:shd w:val="clear" w:color="auto" w:fill="auto"/>
            <w:noWrap/>
          </w:tcPr>
          <w:p w14:paraId="00A9F441" w14:textId="77777777" w:rsidR="00E66BE2" w:rsidRPr="00D90160" w:rsidRDefault="00E66BE2" w:rsidP="00E66BE2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E66BE2" w:rsidRPr="00D90160" w14:paraId="74E8DFA6" w14:textId="77777777" w:rsidTr="00D60FE5">
        <w:tc>
          <w:tcPr>
            <w:tcW w:w="4135" w:type="dxa"/>
            <w:gridSpan w:val="3"/>
            <w:shd w:val="clear" w:color="auto" w:fill="auto"/>
            <w:noWrap/>
            <w:hideMark/>
          </w:tcPr>
          <w:p w14:paraId="4E6189C2" w14:textId="44EC8E55" w:rsidR="00E66BE2" w:rsidRPr="00D90160" w:rsidRDefault="00E66BE2" w:rsidP="00E66BE2">
            <w:pPr>
              <w:jc w:val="right"/>
              <w:rPr>
                <w:rFonts w:eastAsia="Times New Roman" w:cs="Times New Roman"/>
                <w:spacing w:val="-10"/>
                <w:lang w:eastAsia="sr-Latn-RS"/>
              </w:rPr>
            </w:pPr>
            <w:r w:rsidRPr="00C86EF4">
              <w:t>Контакт особа – ИСЕМ – Име и презиме</w:t>
            </w:r>
            <w:r w:rsidR="006A3175">
              <w:t>(4)</w:t>
            </w:r>
            <w:r w:rsidRPr="00C86EF4">
              <w:t>:</w:t>
            </w:r>
          </w:p>
        </w:tc>
        <w:tc>
          <w:tcPr>
            <w:tcW w:w="6073" w:type="dxa"/>
            <w:gridSpan w:val="10"/>
            <w:shd w:val="clear" w:color="auto" w:fill="auto"/>
          </w:tcPr>
          <w:p w14:paraId="0EEEA97D" w14:textId="77777777" w:rsidR="00E66BE2" w:rsidRPr="00D90160" w:rsidRDefault="00E66BE2" w:rsidP="00E66BE2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E66BE2" w:rsidRPr="00D90160" w14:paraId="522BC6BD" w14:textId="77777777" w:rsidTr="00D60FE5">
        <w:tc>
          <w:tcPr>
            <w:tcW w:w="4135" w:type="dxa"/>
            <w:gridSpan w:val="3"/>
            <w:shd w:val="clear" w:color="auto" w:fill="auto"/>
            <w:noWrap/>
          </w:tcPr>
          <w:p w14:paraId="24D8C8D6" w14:textId="3116118B" w:rsidR="00E66BE2" w:rsidRPr="00D90160" w:rsidRDefault="00E66BE2" w:rsidP="00E66BE2">
            <w:pPr>
              <w:jc w:val="right"/>
              <w:rPr>
                <w:rFonts w:eastAsia="Times New Roman" w:cs="Times New Roman"/>
                <w:spacing w:val="-10"/>
                <w:lang w:eastAsia="sr-Latn-RS"/>
              </w:rPr>
            </w:pPr>
            <w:r w:rsidRPr="00C86EF4">
              <w:t>Функција – занимање</w:t>
            </w:r>
          </w:p>
        </w:tc>
        <w:tc>
          <w:tcPr>
            <w:tcW w:w="6073" w:type="dxa"/>
            <w:gridSpan w:val="10"/>
            <w:shd w:val="clear" w:color="auto" w:fill="auto"/>
          </w:tcPr>
          <w:p w14:paraId="2B9D7204" w14:textId="77777777" w:rsidR="00E66BE2" w:rsidRPr="00D90160" w:rsidRDefault="00E66BE2" w:rsidP="00E66BE2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E66BE2" w:rsidRPr="00D90160" w14:paraId="3E01D908" w14:textId="77777777" w:rsidTr="00D60FE5">
        <w:tc>
          <w:tcPr>
            <w:tcW w:w="4135" w:type="dxa"/>
            <w:gridSpan w:val="3"/>
            <w:shd w:val="clear" w:color="auto" w:fill="auto"/>
            <w:noWrap/>
            <w:hideMark/>
          </w:tcPr>
          <w:p w14:paraId="74741ED8" w14:textId="75F9B2BA" w:rsidR="00E66BE2" w:rsidRPr="00D90160" w:rsidRDefault="00E66BE2" w:rsidP="00E66BE2">
            <w:pPr>
              <w:jc w:val="right"/>
              <w:rPr>
                <w:rFonts w:eastAsia="Times New Roman" w:cs="Times New Roman"/>
                <w:lang w:eastAsia="sr-Latn-RS"/>
              </w:rPr>
            </w:pPr>
            <w:r w:rsidRPr="00C86EF4">
              <w:t>Телефон:</w:t>
            </w:r>
          </w:p>
        </w:tc>
        <w:tc>
          <w:tcPr>
            <w:tcW w:w="6073" w:type="dxa"/>
            <w:gridSpan w:val="10"/>
            <w:shd w:val="clear" w:color="auto" w:fill="auto"/>
            <w:noWrap/>
          </w:tcPr>
          <w:p w14:paraId="25D02AAC" w14:textId="77777777" w:rsidR="00E66BE2" w:rsidRPr="00D90160" w:rsidRDefault="00E66BE2" w:rsidP="00E66BE2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E66BE2" w:rsidRPr="00D90160" w14:paraId="5A79A614" w14:textId="77777777" w:rsidTr="00D60FE5">
        <w:tc>
          <w:tcPr>
            <w:tcW w:w="4135" w:type="dxa"/>
            <w:gridSpan w:val="3"/>
            <w:shd w:val="clear" w:color="auto" w:fill="auto"/>
            <w:noWrap/>
            <w:hideMark/>
          </w:tcPr>
          <w:p w14:paraId="67EFEBDC" w14:textId="50DC4AF4" w:rsidR="00E66BE2" w:rsidRPr="00D90160" w:rsidRDefault="00E66BE2" w:rsidP="00E66BE2">
            <w:pPr>
              <w:jc w:val="right"/>
              <w:rPr>
                <w:rFonts w:eastAsia="Times New Roman" w:cs="Times New Roman"/>
                <w:lang w:eastAsia="sr-Latn-RS"/>
              </w:rPr>
            </w:pPr>
            <w:r w:rsidRPr="00C86EF4">
              <w:t>Мобтел:</w:t>
            </w:r>
          </w:p>
        </w:tc>
        <w:tc>
          <w:tcPr>
            <w:tcW w:w="6073" w:type="dxa"/>
            <w:gridSpan w:val="10"/>
            <w:shd w:val="clear" w:color="auto" w:fill="auto"/>
            <w:noWrap/>
          </w:tcPr>
          <w:p w14:paraId="7A383C99" w14:textId="77777777" w:rsidR="00E66BE2" w:rsidRPr="00D90160" w:rsidRDefault="00E66BE2" w:rsidP="00E66BE2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E66BE2" w:rsidRPr="00D90160" w14:paraId="5CF77F32" w14:textId="77777777" w:rsidTr="00D60FE5">
        <w:tc>
          <w:tcPr>
            <w:tcW w:w="4135" w:type="dxa"/>
            <w:gridSpan w:val="3"/>
            <w:shd w:val="clear" w:color="auto" w:fill="auto"/>
            <w:noWrap/>
            <w:hideMark/>
          </w:tcPr>
          <w:p w14:paraId="07E527B5" w14:textId="27A8F962" w:rsidR="00E66BE2" w:rsidRPr="00D90160" w:rsidRDefault="00E66BE2" w:rsidP="00E66BE2">
            <w:pPr>
              <w:jc w:val="right"/>
              <w:rPr>
                <w:rFonts w:eastAsia="Times New Roman" w:cs="Times New Roman"/>
                <w:lang w:eastAsia="sr-Latn-RS"/>
              </w:rPr>
            </w:pPr>
            <w:r w:rsidRPr="00C86EF4">
              <w:t>Факс:</w:t>
            </w:r>
          </w:p>
        </w:tc>
        <w:tc>
          <w:tcPr>
            <w:tcW w:w="6073" w:type="dxa"/>
            <w:gridSpan w:val="10"/>
            <w:shd w:val="clear" w:color="auto" w:fill="auto"/>
            <w:noWrap/>
          </w:tcPr>
          <w:p w14:paraId="7D310771" w14:textId="77777777" w:rsidR="00E66BE2" w:rsidRPr="00D90160" w:rsidRDefault="00E66BE2" w:rsidP="00E66BE2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E66BE2" w:rsidRPr="00D90160" w14:paraId="160B7E25" w14:textId="77777777" w:rsidTr="00D60FE5">
        <w:tc>
          <w:tcPr>
            <w:tcW w:w="4135" w:type="dxa"/>
            <w:gridSpan w:val="3"/>
            <w:shd w:val="clear" w:color="auto" w:fill="auto"/>
            <w:noWrap/>
            <w:hideMark/>
          </w:tcPr>
          <w:p w14:paraId="1DD798D4" w14:textId="4B2A5640" w:rsidR="00E66BE2" w:rsidRPr="00D90160" w:rsidRDefault="00E66BE2" w:rsidP="00E66BE2">
            <w:pPr>
              <w:jc w:val="right"/>
              <w:rPr>
                <w:rFonts w:eastAsia="Times New Roman" w:cs="Times New Roman"/>
                <w:lang w:eastAsia="sr-Latn-RS"/>
              </w:rPr>
            </w:pPr>
            <w:r>
              <w:t>E</w:t>
            </w:r>
            <w:r w:rsidRPr="00C86EF4">
              <w:t>-ма</w:t>
            </w:r>
            <w:r>
              <w:t>il</w:t>
            </w:r>
            <w:r w:rsidRPr="00C86EF4">
              <w:t>:</w:t>
            </w:r>
          </w:p>
        </w:tc>
        <w:tc>
          <w:tcPr>
            <w:tcW w:w="6073" w:type="dxa"/>
            <w:gridSpan w:val="10"/>
            <w:shd w:val="clear" w:color="auto" w:fill="auto"/>
            <w:noWrap/>
          </w:tcPr>
          <w:p w14:paraId="730EB390" w14:textId="77777777" w:rsidR="00E66BE2" w:rsidRPr="00D90160" w:rsidRDefault="00E66BE2" w:rsidP="00E66BE2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BD41F0" w:rsidRPr="00D90160" w14:paraId="151DFF96" w14:textId="77777777" w:rsidTr="00D60FE5">
        <w:tc>
          <w:tcPr>
            <w:tcW w:w="4135" w:type="dxa"/>
            <w:gridSpan w:val="3"/>
            <w:shd w:val="clear" w:color="auto" w:fill="C5E0B3" w:themeFill="accent6" w:themeFillTint="66"/>
            <w:noWrap/>
          </w:tcPr>
          <w:p w14:paraId="51F31B65" w14:textId="36D9B2D7" w:rsidR="00BD41F0" w:rsidRPr="00D90160" w:rsidRDefault="00BD41F0" w:rsidP="00BD41F0">
            <w:pPr>
              <w:rPr>
                <w:rFonts w:eastAsia="Times New Roman" w:cs="Times New Roman"/>
                <w:lang w:eastAsia="sr-Latn-RS"/>
              </w:rPr>
            </w:pPr>
            <w:r w:rsidRPr="00AD20EF">
              <w:t>Начин коришћења зграде</w:t>
            </w:r>
          </w:p>
        </w:tc>
        <w:tc>
          <w:tcPr>
            <w:tcW w:w="6073" w:type="dxa"/>
            <w:gridSpan w:val="10"/>
            <w:shd w:val="clear" w:color="auto" w:fill="C5E0B3" w:themeFill="accent6" w:themeFillTint="66"/>
            <w:noWrap/>
          </w:tcPr>
          <w:p w14:paraId="766ED63E" w14:textId="77777777" w:rsidR="00BD41F0" w:rsidRPr="00D90160" w:rsidRDefault="00BD41F0" w:rsidP="00BD41F0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BD41F0" w:rsidRPr="00D90160" w14:paraId="7BCAE862" w14:textId="77777777" w:rsidTr="00D60FE5">
        <w:tc>
          <w:tcPr>
            <w:tcW w:w="4135" w:type="dxa"/>
            <w:gridSpan w:val="3"/>
            <w:shd w:val="clear" w:color="auto" w:fill="auto"/>
            <w:noWrap/>
            <w:hideMark/>
          </w:tcPr>
          <w:p w14:paraId="3AE2E918" w14:textId="42B7C139" w:rsidR="00BD41F0" w:rsidRPr="00D90160" w:rsidRDefault="00BD41F0" w:rsidP="00BD41F0">
            <w:pPr>
              <w:jc w:val="right"/>
              <w:rPr>
                <w:rFonts w:eastAsia="Times New Roman" w:cs="Times New Roman"/>
                <w:lang w:eastAsia="sr-Latn-RS"/>
              </w:rPr>
            </w:pPr>
            <w:r w:rsidRPr="00AD20EF">
              <w:t>Број запослених особа:</w:t>
            </w:r>
          </w:p>
        </w:tc>
        <w:tc>
          <w:tcPr>
            <w:tcW w:w="6073" w:type="dxa"/>
            <w:gridSpan w:val="10"/>
            <w:shd w:val="clear" w:color="auto" w:fill="auto"/>
          </w:tcPr>
          <w:p w14:paraId="2E152220" w14:textId="77777777" w:rsidR="00BD41F0" w:rsidRPr="00D90160" w:rsidRDefault="00BD41F0" w:rsidP="00BD41F0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BD41F0" w:rsidRPr="00D90160" w14:paraId="04037238" w14:textId="77777777" w:rsidTr="00D60FE5">
        <w:tc>
          <w:tcPr>
            <w:tcW w:w="4135" w:type="dxa"/>
            <w:gridSpan w:val="3"/>
            <w:shd w:val="clear" w:color="auto" w:fill="auto"/>
            <w:noWrap/>
            <w:hideMark/>
          </w:tcPr>
          <w:p w14:paraId="3241F1BC" w14:textId="647C851A" w:rsidR="00BD41F0" w:rsidRPr="00D90160" w:rsidRDefault="00BD41F0" w:rsidP="00BD41F0">
            <w:pPr>
              <w:jc w:val="right"/>
              <w:rPr>
                <w:rFonts w:eastAsia="Times New Roman" w:cs="Times New Roman"/>
                <w:lang w:eastAsia="sr-Latn-RS"/>
              </w:rPr>
            </w:pPr>
            <w:r w:rsidRPr="00AD20EF">
              <w:lastRenderedPageBreak/>
              <w:t>Број корисника</w:t>
            </w:r>
            <w:r w:rsidR="002063EF">
              <w:t xml:space="preserve"> </w:t>
            </w:r>
            <w:r w:rsidR="002063EF">
              <w:rPr>
                <w:lang w:val="sr-Cyrl-CS"/>
              </w:rPr>
              <w:t>зграде</w:t>
            </w:r>
            <w:r w:rsidRPr="00AD20EF">
              <w:t>:</w:t>
            </w:r>
          </w:p>
        </w:tc>
        <w:tc>
          <w:tcPr>
            <w:tcW w:w="6073" w:type="dxa"/>
            <w:gridSpan w:val="10"/>
            <w:shd w:val="clear" w:color="auto" w:fill="auto"/>
          </w:tcPr>
          <w:p w14:paraId="26E39623" w14:textId="77777777" w:rsidR="00BD41F0" w:rsidRPr="00D90160" w:rsidRDefault="00BD41F0" w:rsidP="00BD41F0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BD41F0" w:rsidRPr="00D90160" w14:paraId="37542A08" w14:textId="77777777" w:rsidTr="00D60FE5">
        <w:tc>
          <w:tcPr>
            <w:tcW w:w="4135" w:type="dxa"/>
            <w:gridSpan w:val="3"/>
            <w:shd w:val="clear" w:color="auto" w:fill="auto"/>
            <w:noWrap/>
            <w:hideMark/>
          </w:tcPr>
          <w:p w14:paraId="134175FC" w14:textId="5404779C" w:rsidR="00BD41F0" w:rsidRPr="00D90160" w:rsidRDefault="00BD41F0" w:rsidP="00BD41F0">
            <w:pPr>
              <w:jc w:val="right"/>
              <w:rPr>
                <w:rFonts w:eastAsia="Times New Roman" w:cs="Times New Roman"/>
                <w:lang w:eastAsia="sr-Latn-RS"/>
              </w:rPr>
            </w:pPr>
            <w:r w:rsidRPr="00AD20EF">
              <w:t>Број радних сати у радном дану:</w:t>
            </w:r>
          </w:p>
        </w:tc>
        <w:tc>
          <w:tcPr>
            <w:tcW w:w="6073" w:type="dxa"/>
            <w:gridSpan w:val="10"/>
            <w:shd w:val="clear" w:color="auto" w:fill="auto"/>
            <w:noWrap/>
          </w:tcPr>
          <w:p w14:paraId="5157FB65" w14:textId="77777777" w:rsidR="00BD41F0" w:rsidRPr="00D90160" w:rsidRDefault="00BD41F0" w:rsidP="00BD41F0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BD41F0" w:rsidRPr="00D90160" w14:paraId="2BF61134" w14:textId="77777777" w:rsidTr="00D60FE5">
        <w:tc>
          <w:tcPr>
            <w:tcW w:w="4135" w:type="dxa"/>
            <w:gridSpan w:val="3"/>
            <w:shd w:val="clear" w:color="auto" w:fill="auto"/>
            <w:noWrap/>
            <w:hideMark/>
          </w:tcPr>
          <w:p w14:paraId="32DD54AA" w14:textId="16D9C641" w:rsidR="00BD41F0" w:rsidRPr="00D90160" w:rsidRDefault="00BD41F0" w:rsidP="00BD41F0">
            <w:pPr>
              <w:jc w:val="right"/>
              <w:rPr>
                <w:rFonts w:eastAsia="Times New Roman" w:cs="Times New Roman"/>
                <w:lang w:eastAsia="sr-Latn-RS"/>
              </w:rPr>
            </w:pPr>
            <w:r w:rsidRPr="001F507C">
              <w:t>Број радних сати у недељи:</w:t>
            </w:r>
          </w:p>
        </w:tc>
        <w:tc>
          <w:tcPr>
            <w:tcW w:w="6073" w:type="dxa"/>
            <w:gridSpan w:val="10"/>
            <w:shd w:val="clear" w:color="auto" w:fill="auto"/>
            <w:noWrap/>
            <w:vAlign w:val="center"/>
          </w:tcPr>
          <w:p w14:paraId="7005DCD7" w14:textId="77777777" w:rsidR="00BD41F0" w:rsidRPr="00D90160" w:rsidRDefault="00BD41F0" w:rsidP="00BD41F0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BD41F0" w:rsidRPr="00D90160" w14:paraId="5672C570" w14:textId="77777777" w:rsidTr="00D60FE5">
        <w:tc>
          <w:tcPr>
            <w:tcW w:w="4135" w:type="dxa"/>
            <w:gridSpan w:val="3"/>
            <w:shd w:val="clear" w:color="auto" w:fill="auto"/>
            <w:noWrap/>
            <w:hideMark/>
          </w:tcPr>
          <w:p w14:paraId="19FEBD5A" w14:textId="3A7DD7A3" w:rsidR="00BD41F0" w:rsidRPr="00D90160" w:rsidRDefault="00BD41F0" w:rsidP="00BD41F0">
            <w:pPr>
              <w:jc w:val="right"/>
              <w:rPr>
                <w:rFonts w:eastAsia="Times New Roman" w:cs="Times New Roman"/>
                <w:lang w:eastAsia="sr-Latn-RS"/>
              </w:rPr>
            </w:pPr>
            <w:r w:rsidRPr="001F507C">
              <w:t>Број радних дана у недељи:</w:t>
            </w:r>
          </w:p>
        </w:tc>
        <w:tc>
          <w:tcPr>
            <w:tcW w:w="6073" w:type="dxa"/>
            <w:gridSpan w:val="10"/>
            <w:shd w:val="clear" w:color="auto" w:fill="auto"/>
            <w:noWrap/>
            <w:vAlign w:val="center"/>
          </w:tcPr>
          <w:p w14:paraId="5CB2E7C8" w14:textId="77777777" w:rsidR="00BD41F0" w:rsidRPr="00D90160" w:rsidRDefault="00BD41F0" w:rsidP="00BD41F0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BD41F0" w:rsidRPr="00D90160" w14:paraId="2BBC5C93" w14:textId="77777777" w:rsidTr="00D60FE5">
        <w:tc>
          <w:tcPr>
            <w:tcW w:w="4135" w:type="dxa"/>
            <w:gridSpan w:val="3"/>
            <w:shd w:val="clear" w:color="auto" w:fill="auto"/>
            <w:noWrap/>
            <w:hideMark/>
          </w:tcPr>
          <w:p w14:paraId="0C0D351A" w14:textId="3EDA572E" w:rsidR="00BD41F0" w:rsidRPr="00D90160" w:rsidRDefault="00BD41F0" w:rsidP="00BD41F0">
            <w:pPr>
              <w:jc w:val="right"/>
              <w:rPr>
                <w:rFonts w:eastAsia="Times New Roman" w:cs="Times New Roman"/>
                <w:lang w:eastAsia="sr-Latn-RS"/>
              </w:rPr>
            </w:pPr>
            <w:r w:rsidRPr="001F507C">
              <w:t>Број радних дана у години:</w:t>
            </w:r>
          </w:p>
        </w:tc>
        <w:tc>
          <w:tcPr>
            <w:tcW w:w="6073" w:type="dxa"/>
            <w:gridSpan w:val="10"/>
            <w:shd w:val="clear" w:color="auto" w:fill="auto"/>
            <w:noWrap/>
            <w:vAlign w:val="center"/>
          </w:tcPr>
          <w:p w14:paraId="71BAF0FF" w14:textId="77777777" w:rsidR="00BD41F0" w:rsidRPr="00D90160" w:rsidRDefault="00BD41F0" w:rsidP="00BD41F0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BD41F0" w:rsidRPr="00D90160" w14:paraId="0B6FE3D3" w14:textId="77777777" w:rsidTr="00741475">
        <w:tc>
          <w:tcPr>
            <w:tcW w:w="6237" w:type="dxa"/>
            <w:gridSpan w:val="5"/>
            <w:shd w:val="clear" w:color="auto" w:fill="auto"/>
            <w:noWrap/>
          </w:tcPr>
          <w:p w14:paraId="743849A4" w14:textId="5BE2F614" w:rsidR="00BD41F0" w:rsidRPr="00D90160" w:rsidRDefault="00BD41F0" w:rsidP="00BD41F0">
            <w:pPr>
              <w:rPr>
                <w:rFonts w:eastAsia="Times New Roman" w:cs="Times New Roman"/>
                <w:lang w:eastAsia="sr-Latn-RS"/>
              </w:rPr>
            </w:pPr>
            <w:r w:rsidRPr="00E54229">
              <w:t>Колики део зграде се користи</w:t>
            </w:r>
          </w:p>
        </w:tc>
        <w:tc>
          <w:tcPr>
            <w:tcW w:w="1985" w:type="dxa"/>
            <w:gridSpan w:val="5"/>
            <w:shd w:val="clear" w:color="auto" w:fill="auto"/>
            <w:vAlign w:val="center"/>
          </w:tcPr>
          <w:p w14:paraId="2E6E1B68" w14:textId="77777777" w:rsidR="00BD41F0" w:rsidRPr="00D90160" w:rsidRDefault="00BD41F0" w:rsidP="00BD41F0">
            <w:pPr>
              <w:jc w:val="right"/>
              <w:rPr>
                <w:rFonts w:eastAsia="Times New Roman" w:cs="Times New Roman"/>
                <w:lang w:eastAsia="sr-Latn-RS"/>
              </w:rPr>
            </w:pPr>
            <w:r w:rsidRPr="00D90160">
              <w:rPr>
                <w:rFonts w:eastAsia="Times New Roman" w:cs="Times New Roman"/>
                <w:lang w:eastAsia="sr-Latn-RS"/>
              </w:rPr>
              <w:t xml:space="preserve"> [%]</w:t>
            </w:r>
          </w:p>
        </w:tc>
        <w:tc>
          <w:tcPr>
            <w:tcW w:w="1986" w:type="dxa"/>
            <w:gridSpan w:val="3"/>
            <w:shd w:val="clear" w:color="auto" w:fill="auto"/>
            <w:vAlign w:val="center"/>
          </w:tcPr>
          <w:p w14:paraId="511E1DF3" w14:textId="77777777" w:rsidR="00BD41F0" w:rsidRPr="00D90160" w:rsidRDefault="00BD41F0" w:rsidP="00BD41F0">
            <w:pPr>
              <w:jc w:val="right"/>
              <w:rPr>
                <w:rFonts w:eastAsia="Times New Roman" w:cs="Times New Roman"/>
                <w:lang w:eastAsia="sr-Latn-RS"/>
              </w:rPr>
            </w:pPr>
            <w:r w:rsidRPr="00D90160">
              <w:rPr>
                <w:rFonts w:eastAsia="Times New Roman" w:cs="Times New Roman"/>
                <w:lang w:eastAsia="sr-Latn-RS"/>
              </w:rPr>
              <w:t xml:space="preserve"> [m</w:t>
            </w:r>
            <w:r w:rsidRPr="00D90160">
              <w:rPr>
                <w:rFonts w:eastAsia="Times New Roman" w:cs="Times New Roman"/>
                <w:vertAlign w:val="superscript"/>
                <w:lang w:eastAsia="sr-Latn-RS"/>
              </w:rPr>
              <w:t>2</w:t>
            </w:r>
            <w:r w:rsidRPr="00D90160">
              <w:rPr>
                <w:rFonts w:eastAsia="Times New Roman" w:cs="Times New Roman"/>
                <w:lang w:eastAsia="sr-Latn-RS"/>
              </w:rPr>
              <w:t>]</w:t>
            </w:r>
          </w:p>
        </w:tc>
      </w:tr>
      <w:tr w:rsidR="00BD41F0" w:rsidRPr="00D90160" w14:paraId="4D40BF12" w14:textId="77777777" w:rsidTr="00741475">
        <w:tc>
          <w:tcPr>
            <w:tcW w:w="6237" w:type="dxa"/>
            <w:gridSpan w:val="5"/>
            <w:shd w:val="clear" w:color="auto" w:fill="auto"/>
            <w:noWrap/>
          </w:tcPr>
          <w:p w14:paraId="5E83C262" w14:textId="0CFBB45B" w:rsidR="00BD41F0" w:rsidRPr="00D90160" w:rsidRDefault="00BD41F0" w:rsidP="00BD41F0">
            <w:pPr>
              <w:rPr>
                <w:rFonts w:eastAsia="Times New Roman" w:cs="Times New Roman"/>
                <w:lang w:eastAsia="sr-Latn-RS"/>
              </w:rPr>
            </w:pPr>
            <w:r w:rsidRPr="00E54229">
              <w:t>Колики део зграде се греје</w:t>
            </w:r>
          </w:p>
        </w:tc>
        <w:tc>
          <w:tcPr>
            <w:tcW w:w="1985" w:type="dxa"/>
            <w:gridSpan w:val="5"/>
            <w:shd w:val="clear" w:color="auto" w:fill="auto"/>
            <w:vAlign w:val="center"/>
          </w:tcPr>
          <w:p w14:paraId="7FC5144C" w14:textId="77777777" w:rsidR="00BD41F0" w:rsidRPr="00D90160" w:rsidRDefault="00BD41F0" w:rsidP="00BD41F0">
            <w:pPr>
              <w:jc w:val="right"/>
              <w:rPr>
                <w:rFonts w:eastAsia="Times New Roman" w:cs="Times New Roman"/>
                <w:lang w:eastAsia="sr-Latn-RS"/>
              </w:rPr>
            </w:pPr>
            <w:r w:rsidRPr="00D90160">
              <w:rPr>
                <w:rFonts w:eastAsia="Times New Roman" w:cs="Times New Roman"/>
                <w:lang w:eastAsia="sr-Latn-RS"/>
              </w:rPr>
              <w:t xml:space="preserve"> [%]</w:t>
            </w:r>
          </w:p>
        </w:tc>
        <w:tc>
          <w:tcPr>
            <w:tcW w:w="1986" w:type="dxa"/>
            <w:gridSpan w:val="3"/>
            <w:shd w:val="clear" w:color="auto" w:fill="auto"/>
            <w:vAlign w:val="center"/>
          </w:tcPr>
          <w:p w14:paraId="46A89AA0" w14:textId="77777777" w:rsidR="00BD41F0" w:rsidRPr="00D90160" w:rsidRDefault="00BD41F0" w:rsidP="00BD41F0">
            <w:pPr>
              <w:jc w:val="right"/>
              <w:rPr>
                <w:rFonts w:eastAsia="Times New Roman" w:cs="Times New Roman"/>
                <w:lang w:eastAsia="sr-Latn-RS"/>
              </w:rPr>
            </w:pPr>
            <w:r w:rsidRPr="00D90160">
              <w:rPr>
                <w:rFonts w:eastAsia="Times New Roman" w:cs="Times New Roman"/>
                <w:lang w:eastAsia="sr-Latn-RS"/>
              </w:rPr>
              <w:t xml:space="preserve"> [m</w:t>
            </w:r>
            <w:r w:rsidRPr="00D90160">
              <w:rPr>
                <w:rFonts w:eastAsia="Times New Roman" w:cs="Times New Roman"/>
                <w:vertAlign w:val="superscript"/>
                <w:lang w:eastAsia="sr-Latn-RS"/>
              </w:rPr>
              <w:t>2</w:t>
            </w:r>
            <w:r w:rsidRPr="00D90160">
              <w:rPr>
                <w:rFonts w:eastAsia="Times New Roman" w:cs="Times New Roman"/>
                <w:lang w:eastAsia="sr-Latn-RS"/>
              </w:rPr>
              <w:t>]</w:t>
            </w:r>
          </w:p>
        </w:tc>
      </w:tr>
      <w:tr w:rsidR="00964115" w:rsidRPr="00D90160" w14:paraId="02423EC6" w14:textId="77777777" w:rsidTr="00C518FE">
        <w:tc>
          <w:tcPr>
            <w:tcW w:w="10208" w:type="dxa"/>
            <w:gridSpan w:val="13"/>
            <w:shd w:val="clear" w:color="auto" w:fill="auto"/>
            <w:noWrap/>
            <w:vAlign w:val="center"/>
            <w:hideMark/>
          </w:tcPr>
          <w:p w14:paraId="47EEF24D" w14:textId="6525F29F" w:rsidR="00964115" w:rsidRPr="00D90160" w:rsidRDefault="00BD41F0" w:rsidP="00964115">
            <w:pPr>
              <w:rPr>
                <w:rFonts w:eastAsia="Times New Roman" w:cs="Times New Roman"/>
                <w:spacing w:val="-6"/>
                <w:lang w:eastAsia="sr-Latn-RS"/>
              </w:rPr>
            </w:pPr>
            <w:r w:rsidRPr="00BD41F0">
              <w:rPr>
                <w:rFonts w:eastAsia="Times New Roman" w:cs="Times New Roman"/>
                <w:spacing w:val="-6"/>
                <w:lang w:eastAsia="sr-Latn-RS"/>
              </w:rPr>
              <w:t>Опште напомене о коришћењу зграде</w:t>
            </w:r>
            <w:r w:rsidR="00964115" w:rsidRPr="00D90160">
              <w:rPr>
                <w:rFonts w:eastAsia="Times New Roman" w:cs="Times New Roman"/>
                <w:spacing w:val="-6"/>
                <w:lang w:eastAsia="sr-Latn-RS"/>
              </w:rPr>
              <w:t>:</w:t>
            </w:r>
          </w:p>
          <w:p w14:paraId="34D248DE" w14:textId="77777777" w:rsidR="00964115" w:rsidRPr="00D90160" w:rsidRDefault="00964115" w:rsidP="00964115">
            <w:pPr>
              <w:rPr>
                <w:rFonts w:eastAsia="Times New Roman" w:cs="Times New Roman"/>
                <w:lang w:eastAsia="sr-Latn-RS"/>
              </w:rPr>
            </w:pPr>
          </w:p>
        </w:tc>
      </w:tr>
    </w:tbl>
    <w:p w14:paraId="7B6E32D6" w14:textId="7D6E9C48" w:rsidR="002063EF" w:rsidRPr="002063EF" w:rsidRDefault="002063EF" w:rsidP="00AB3985">
      <w:pPr>
        <w:rPr>
          <w:rFonts w:cs="Times New Roman"/>
          <w:lang w:val="sr-Cyrl-CS"/>
        </w:rPr>
      </w:pPr>
      <w:r w:rsidRPr="00A147A5">
        <w:rPr>
          <w:rFonts w:cs="Times New Roman"/>
          <w:lang w:val="sr-Cyrl-CS"/>
        </w:rPr>
        <w:t xml:space="preserve">* Према Прилогу бр. 3 Правилника о информационом систему </w:t>
      </w:r>
      <w:r w:rsidRPr="00A147A5">
        <w:rPr>
          <w:rFonts w:cs="Times New Roman"/>
          <w:lang w:val="sr-Latn-CS"/>
        </w:rPr>
        <w:t>ISEM</w:t>
      </w:r>
      <w:r w:rsidRPr="00A147A5">
        <w:rPr>
          <w:rFonts w:cs="Times New Roman"/>
          <w:lang w:val="sr-Cyrl-CS"/>
        </w:rPr>
        <w:t>, Службени гласник Републике Србије бр. 18/2023</w:t>
      </w:r>
    </w:p>
    <w:p w14:paraId="13183054" w14:textId="02C55E24" w:rsidR="00AB3985" w:rsidRPr="00EA29C8" w:rsidRDefault="00AB3985" w:rsidP="00AB3985">
      <w:pPr>
        <w:rPr>
          <w:rFonts w:cs="Times New Roman"/>
          <w:lang w:val="sr-Cyrl-CS"/>
        </w:rPr>
      </w:pPr>
      <w:r w:rsidRPr="00AB3985">
        <w:rPr>
          <w:rFonts w:cs="Times New Roman"/>
        </w:rPr>
        <w:t xml:space="preserve">(1) </w:t>
      </w:r>
      <w:r w:rsidR="002063EF">
        <w:rPr>
          <w:rFonts w:cs="Times New Roman"/>
          <w:lang w:val="sr-Cyrl-CS"/>
        </w:rPr>
        <w:t>Слободностојећа зграда</w:t>
      </w:r>
      <w:r w:rsidRPr="00AB3985">
        <w:rPr>
          <w:rFonts w:cs="Times New Roman"/>
        </w:rPr>
        <w:t xml:space="preserve"> - Комплекс - Део самостојећ</w:t>
      </w:r>
      <w:r w:rsidR="00EA29C8">
        <w:rPr>
          <w:rFonts w:cs="Times New Roman"/>
          <w:lang w:val="sr-Cyrl-CS"/>
        </w:rPr>
        <w:t>е</w:t>
      </w:r>
      <w:r w:rsidRPr="00AB3985">
        <w:rPr>
          <w:rFonts w:cs="Times New Roman"/>
        </w:rPr>
        <w:t xml:space="preserve"> </w:t>
      </w:r>
      <w:r w:rsidR="00EA29C8">
        <w:rPr>
          <w:rFonts w:cs="Times New Roman"/>
          <w:lang w:val="sr-Cyrl-CS"/>
        </w:rPr>
        <w:t>зграде</w:t>
      </w:r>
    </w:p>
    <w:p w14:paraId="2202B414" w14:textId="7CC54604" w:rsidR="00AB3985" w:rsidRPr="00EA29C8" w:rsidRDefault="00AB3985" w:rsidP="00AB3985">
      <w:pPr>
        <w:rPr>
          <w:rFonts w:cs="Times New Roman"/>
          <w:lang w:val="sr-Cyrl-CS"/>
        </w:rPr>
      </w:pPr>
      <w:r w:rsidRPr="00AB3985">
        <w:rPr>
          <w:rFonts w:cs="Times New Roman"/>
        </w:rPr>
        <w:t>(2) Унос само за К</w:t>
      </w:r>
      <w:r w:rsidR="00EA29C8">
        <w:rPr>
          <w:rFonts w:cs="Times New Roman"/>
          <w:lang w:val="sr-Cyrl-CS"/>
        </w:rPr>
        <w:t>омплекс зграда</w:t>
      </w:r>
    </w:p>
    <w:p w14:paraId="49DD1629" w14:textId="6E29D351" w:rsidR="00462500" w:rsidRDefault="00AB3985" w:rsidP="00AB3985">
      <w:pPr>
        <w:rPr>
          <w:rFonts w:cs="Times New Roman"/>
        </w:rPr>
      </w:pPr>
      <w:r w:rsidRPr="00AB3985">
        <w:rPr>
          <w:rFonts w:cs="Times New Roman"/>
        </w:rPr>
        <w:t xml:space="preserve">(3) Унос само за </w:t>
      </w:r>
      <w:r w:rsidR="00EA29C8">
        <w:rPr>
          <w:rFonts w:cs="Times New Roman"/>
          <w:lang w:val="sr-Cyrl-CS"/>
        </w:rPr>
        <w:t>слободностојећу</w:t>
      </w:r>
      <w:r w:rsidRPr="00AB3985">
        <w:rPr>
          <w:rFonts w:cs="Times New Roman"/>
        </w:rPr>
        <w:t xml:space="preserve"> зграду са више различитих корисника </w:t>
      </w:r>
    </w:p>
    <w:p w14:paraId="7A447DBF" w14:textId="0E5929FF" w:rsidR="00EA29C8" w:rsidRDefault="00EA29C8" w:rsidP="00AB3985">
      <w:pPr>
        <w:rPr>
          <w:rFonts w:cs="Times New Roman"/>
          <w:lang w:val="sr-Latn-CS"/>
        </w:rPr>
      </w:pPr>
      <w:r>
        <w:rPr>
          <w:rFonts w:cs="Times New Roman"/>
          <w:lang w:val="sr-Cyrl-CS"/>
        </w:rPr>
        <w:t xml:space="preserve">(4) Енергетски менаџер ако је ЈЛС обвезник </w:t>
      </w:r>
      <w:r>
        <w:rPr>
          <w:rFonts w:cs="Times New Roman"/>
          <w:lang w:val="sr-Latn-CS"/>
        </w:rPr>
        <w:t xml:space="preserve">SEM </w:t>
      </w:r>
      <w:r>
        <w:rPr>
          <w:rFonts w:cs="Times New Roman"/>
          <w:lang w:val="sr-Cyrl-CS"/>
        </w:rPr>
        <w:t xml:space="preserve">или особа којој је одговорно лице Корисника зграде делегирало унос података у </w:t>
      </w:r>
      <w:r>
        <w:rPr>
          <w:rFonts w:cs="Times New Roman"/>
          <w:lang w:val="sr-Latn-CS"/>
        </w:rPr>
        <w:t>ISEM</w:t>
      </w:r>
    </w:p>
    <w:p w14:paraId="3CF67627" w14:textId="77777777" w:rsidR="00EA29C8" w:rsidRDefault="00EA29C8" w:rsidP="00AB3985">
      <w:pPr>
        <w:rPr>
          <w:rFonts w:cs="Times New Roman"/>
          <w:lang w:val="sr-Latn-CS"/>
        </w:rPr>
      </w:pPr>
    </w:p>
    <w:p w14:paraId="06C2167F" w14:textId="3813D8DF" w:rsidR="002063EF" w:rsidRDefault="00EA29C8" w:rsidP="00AB3985">
      <w:pPr>
        <w:rPr>
          <w:rFonts w:cs="Times New Roman"/>
          <w:b/>
          <w:bCs/>
          <w:lang w:val="sr-Cyrl-CS"/>
        </w:rPr>
      </w:pPr>
      <w:r w:rsidRPr="00EA29C8">
        <w:rPr>
          <w:rFonts w:cs="Times New Roman"/>
          <w:b/>
          <w:bCs/>
          <w:lang w:val="sr-Cyrl-CS"/>
        </w:rPr>
        <w:t>Б Подаци о мерним местима са рачуна</w:t>
      </w:r>
    </w:p>
    <w:p w14:paraId="27316550" w14:textId="77777777" w:rsidR="00EA29C8" w:rsidRDefault="00EA29C8" w:rsidP="00AB3985">
      <w:pPr>
        <w:rPr>
          <w:rFonts w:cs="Times New Roman"/>
          <w:b/>
          <w:bCs/>
          <w:lang w:val="sr-Cyrl-CS"/>
        </w:rPr>
      </w:pPr>
    </w:p>
    <w:p w14:paraId="776A7FAB" w14:textId="4266055B" w:rsidR="00EA29C8" w:rsidRDefault="00EA29C8" w:rsidP="00B40573">
      <w:pPr>
        <w:spacing w:after="120"/>
        <w:rPr>
          <w:rFonts w:cs="Times New Roman"/>
          <w:lang w:val="sr-Cyrl-CS"/>
        </w:rPr>
      </w:pPr>
      <w:r w:rsidRPr="00EA29C8">
        <w:rPr>
          <w:rFonts w:cs="Times New Roman"/>
          <w:lang w:val="sr-Cyrl-CS"/>
        </w:rPr>
        <w:t xml:space="preserve">Мерна места – Електрично бројило </w:t>
      </w:r>
    </w:p>
    <w:tbl>
      <w:tblPr>
        <w:tblW w:w="101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639"/>
        <w:gridCol w:w="1785"/>
        <w:gridCol w:w="2535"/>
        <w:gridCol w:w="5206"/>
      </w:tblGrid>
      <w:tr w:rsidR="00B40573" w:rsidRPr="00D90160" w14:paraId="1D786AC9" w14:textId="1B5A9F7E" w:rsidTr="00B40573">
        <w:trPr>
          <w:trHeight w:val="280"/>
        </w:trPr>
        <w:tc>
          <w:tcPr>
            <w:tcW w:w="639" w:type="dxa"/>
            <w:tcBorders>
              <w:right w:val="single" w:sz="4" w:space="0" w:color="auto"/>
            </w:tcBorders>
            <w:shd w:val="clear" w:color="auto" w:fill="C5E0B3" w:themeFill="accent6" w:themeFillTint="66"/>
            <w:noWrap/>
          </w:tcPr>
          <w:p w14:paraId="34227948" w14:textId="65C3DF46" w:rsidR="00B40573" w:rsidRPr="00EA29C8" w:rsidRDefault="00B40573" w:rsidP="0008382A">
            <w:pPr>
              <w:rPr>
                <w:rFonts w:eastAsia="Times New Roman" w:cs="Times New Roman"/>
                <w:lang w:val="sr-Cyrl-CS" w:eastAsia="sr-Latn-RS"/>
              </w:rPr>
            </w:pPr>
            <w:r>
              <w:rPr>
                <w:rFonts w:eastAsia="Times New Roman" w:cs="Times New Roman"/>
                <w:lang w:val="sr-Cyrl-CS" w:eastAsia="sr-Latn-RS"/>
              </w:rPr>
              <w:t>Р.бр.</w:t>
            </w:r>
          </w:p>
        </w:tc>
        <w:tc>
          <w:tcPr>
            <w:tcW w:w="1785" w:type="dxa"/>
            <w:tcBorders>
              <w:left w:val="single" w:sz="4" w:space="0" w:color="auto"/>
            </w:tcBorders>
            <w:shd w:val="clear" w:color="auto" w:fill="C5E0B3" w:themeFill="accent6" w:themeFillTint="66"/>
            <w:vAlign w:val="center"/>
          </w:tcPr>
          <w:p w14:paraId="299392EE" w14:textId="301B3E71" w:rsidR="00B40573" w:rsidRPr="00B40573" w:rsidRDefault="00B40573" w:rsidP="0008382A">
            <w:pPr>
              <w:rPr>
                <w:rFonts w:eastAsia="Times New Roman" w:cs="Times New Roman"/>
                <w:lang w:val="sr-Cyrl-CS" w:eastAsia="sr-Latn-RS"/>
              </w:rPr>
            </w:pPr>
            <w:r>
              <w:rPr>
                <w:rFonts w:eastAsia="Times New Roman" w:cs="Times New Roman"/>
                <w:lang w:val="sr-Cyrl-CS" w:eastAsia="sr-Latn-RS"/>
              </w:rPr>
              <w:t xml:space="preserve">Категорија </w:t>
            </w:r>
          </w:p>
        </w:tc>
        <w:tc>
          <w:tcPr>
            <w:tcW w:w="2535" w:type="dxa"/>
            <w:tcBorders>
              <w:left w:val="single" w:sz="4" w:space="0" w:color="auto"/>
            </w:tcBorders>
            <w:shd w:val="clear" w:color="auto" w:fill="C5E0B3" w:themeFill="accent6" w:themeFillTint="66"/>
            <w:vAlign w:val="center"/>
          </w:tcPr>
          <w:p w14:paraId="3ABA199A" w14:textId="1127CB12" w:rsidR="00B40573" w:rsidRPr="00B40573" w:rsidRDefault="00B40573" w:rsidP="00B40573">
            <w:pPr>
              <w:rPr>
                <w:rFonts w:eastAsia="Times New Roman" w:cs="Times New Roman"/>
                <w:lang w:val="sr-Cyrl-CS" w:eastAsia="sr-Latn-RS"/>
              </w:rPr>
            </w:pPr>
            <w:r>
              <w:rPr>
                <w:rFonts w:eastAsia="Times New Roman" w:cs="Times New Roman"/>
                <w:lang w:val="sr-Cyrl-CS" w:eastAsia="sr-Latn-RS"/>
              </w:rPr>
              <w:t>ЕД Број</w:t>
            </w:r>
          </w:p>
        </w:tc>
        <w:tc>
          <w:tcPr>
            <w:tcW w:w="5206" w:type="dxa"/>
            <w:tcBorders>
              <w:left w:val="single" w:sz="4" w:space="0" w:color="auto"/>
            </w:tcBorders>
            <w:shd w:val="clear" w:color="auto" w:fill="C5E0B3" w:themeFill="accent6" w:themeFillTint="66"/>
            <w:vAlign w:val="center"/>
          </w:tcPr>
          <w:p w14:paraId="7EA57851" w14:textId="09CD8456" w:rsidR="00B40573" w:rsidRPr="00B40573" w:rsidRDefault="00B40573" w:rsidP="00B40573">
            <w:pPr>
              <w:jc w:val="center"/>
              <w:rPr>
                <w:rFonts w:eastAsia="Times New Roman" w:cs="Times New Roman"/>
                <w:lang w:val="sr-Cyrl-CS" w:eastAsia="sr-Latn-RS"/>
              </w:rPr>
            </w:pPr>
            <w:r>
              <w:rPr>
                <w:rFonts w:eastAsia="Times New Roman" w:cs="Times New Roman"/>
                <w:lang w:val="sr-Cyrl-CS" w:eastAsia="sr-Latn-RS"/>
              </w:rPr>
              <w:t>Место мерења / адреса места потрошње</w:t>
            </w:r>
          </w:p>
        </w:tc>
      </w:tr>
      <w:tr w:rsidR="00B40573" w:rsidRPr="00D90160" w14:paraId="62DEAAFE" w14:textId="0EDF9758" w:rsidTr="00B40573">
        <w:trPr>
          <w:trHeight w:val="263"/>
        </w:trPr>
        <w:tc>
          <w:tcPr>
            <w:tcW w:w="639" w:type="dxa"/>
            <w:shd w:val="clear" w:color="auto" w:fill="auto"/>
            <w:noWrap/>
          </w:tcPr>
          <w:p w14:paraId="2FA56EF2" w14:textId="18C1B7AC" w:rsidR="00B40573" w:rsidRPr="00EA29C8" w:rsidRDefault="00B40573" w:rsidP="0008382A">
            <w:pPr>
              <w:rPr>
                <w:rFonts w:eastAsia="Times New Roman" w:cs="Times New Roman"/>
                <w:lang w:val="sr-Cyrl-CS" w:eastAsia="sr-Latn-RS"/>
              </w:rPr>
            </w:pPr>
            <w:r>
              <w:rPr>
                <w:rFonts w:eastAsia="Times New Roman" w:cs="Times New Roman"/>
                <w:lang w:val="sr-Cyrl-CS" w:eastAsia="sr-Latn-RS"/>
              </w:rPr>
              <w:t>1</w:t>
            </w:r>
          </w:p>
        </w:tc>
        <w:tc>
          <w:tcPr>
            <w:tcW w:w="1785" w:type="dxa"/>
            <w:shd w:val="clear" w:color="auto" w:fill="auto"/>
            <w:vAlign w:val="center"/>
          </w:tcPr>
          <w:p w14:paraId="789E1027" w14:textId="77777777" w:rsidR="00B40573" w:rsidRPr="00D90160" w:rsidRDefault="00B40573" w:rsidP="0008382A">
            <w:pPr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2535" w:type="dxa"/>
            <w:shd w:val="clear" w:color="auto" w:fill="auto"/>
            <w:vAlign w:val="center"/>
          </w:tcPr>
          <w:p w14:paraId="2B2108F1" w14:textId="77777777" w:rsidR="00B40573" w:rsidRPr="00D90160" w:rsidRDefault="00B40573" w:rsidP="0008382A">
            <w:pPr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5206" w:type="dxa"/>
            <w:shd w:val="clear" w:color="auto" w:fill="auto"/>
            <w:vAlign w:val="center"/>
          </w:tcPr>
          <w:p w14:paraId="32BDCB8F" w14:textId="77777777" w:rsidR="00B40573" w:rsidRPr="00D90160" w:rsidRDefault="00B40573" w:rsidP="0008382A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B40573" w:rsidRPr="00D90160" w14:paraId="42598855" w14:textId="25C7064D" w:rsidTr="00B40573">
        <w:trPr>
          <w:trHeight w:val="280"/>
        </w:trPr>
        <w:tc>
          <w:tcPr>
            <w:tcW w:w="639" w:type="dxa"/>
            <w:tcBorders>
              <w:bottom w:val="single" w:sz="4" w:space="0" w:color="auto"/>
            </w:tcBorders>
            <w:shd w:val="clear" w:color="auto" w:fill="auto"/>
            <w:noWrap/>
          </w:tcPr>
          <w:p w14:paraId="1352B1CF" w14:textId="5AAFF81B" w:rsidR="00B40573" w:rsidRPr="00EA29C8" w:rsidRDefault="00B40573" w:rsidP="0008382A">
            <w:pPr>
              <w:rPr>
                <w:rFonts w:eastAsia="Times New Roman" w:cs="Times New Roman"/>
                <w:spacing w:val="-6"/>
                <w:lang w:val="sr-Cyrl-CS" w:eastAsia="sr-Latn-RS"/>
              </w:rPr>
            </w:pPr>
            <w:r>
              <w:rPr>
                <w:rFonts w:eastAsia="Times New Roman" w:cs="Times New Roman"/>
                <w:spacing w:val="-6"/>
                <w:lang w:val="sr-Cyrl-CS" w:eastAsia="sr-Latn-RS"/>
              </w:rPr>
              <w:t>2</w:t>
            </w:r>
          </w:p>
        </w:tc>
        <w:tc>
          <w:tcPr>
            <w:tcW w:w="178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67C1C60" w14:textId="77777777" w:rsidR="00B40573" w:rsidRPr="00D90160" w:rsidRDefault="00B40573" w:rsidP="0008382A">
            <w:pPr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253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B733A0A" w14:textId="77777777" w:rsidR="00B40573" w:rsidRPr="00D90160" w:rsidRDefault="00B40573" w:rsidP="0008382A">
            <w:pPr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520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F498080" w14:textId="77777777" w:rsidR="00B40573" w:rsidRPr="00D90160" w:rsidRDefault="00B40573" w:rsidP="0008382A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B40573" w:rsidRPr="00D90160" w14:paraId="2F4FC52F" w14:textId="77777777" w:rsidTr="00B40573">
        <w:trPr>
          <w:trHeight w:val="280"/>
        </w:trPr>
        <w:tc>
          <w:tcPr>
            <w:tcW w:w="639" w:type="dxa"/>
            <w:shd w:val="clear" w:color="auto" w:fill="auto"/>
            <w:noWrap/>
          </w:tcPr>
          <w:p w14:paraId="2322FB31" w14:textId="224C577F" w:rsidR="00B40573" w:rsidRDefault="00B40573" w:rsidP="0008382A">
            <w:pPr>
              <w:rPr>
                <w:rFonts w:eastAsia="Times New Roman" w:cs="Times New Roman"/>
                <w:spacing w:val="-6"/>
                <w:lang w:val="sr-Cyrl-CS" w:eastAsia="sr-Latn-RS"/>
              </w:rPr>
            </w:pPr>
            <w:r>
              <w:rPr>
                <w:rFonts w:eastAsia="Times New Roman" w:cs="Times New Roman"/>
                <w:spacing w:val="-6"/>
                <w:lang w:val="sr-Cyrl-CS" w:eastAsia="sr-Latn-RS"/>
              </w:rPr>
              <w:t>3</w:t>
            </w:r>
          </w:p>
        </w:tc>
        <w:tc>
          <w:tcPr>
            <w:tcW w:w="1785" w:type="dxa"/>
            <w:shd w:val="clear" w:color="auto" w:fill="auto"/>
            <w:vAlign w:val="center"/>
          </w:tcPr>
          <w:p w14:paraId="100B3F86" w14:textId="77777777" w:rsidR="00B40573" w:rsidRPr="00D90160" w:rsidRDefault="00B40573" w:rsidP="0008382A">
            <w:pPr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2535" w:type="dxa"/>
            <w:shd w:val="clear" w:color="auto" w:fill="auto"/>
            <w:vAlign w:val="center"/>
          </w:tcPr>
          <w:p w14:paraId="1A90BE6A" w14:textId="77777777" w:rsidR="00B40573" w:rsidRPr="00D90160" w:rsidRDefault="00B40573" w:rsidP="0008382A">
            <w:pPr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5206" w:type="dxa"/>
            <w:shd w:val="clear" w:color="auto" w:fill="auto"/>
            <w:vAlign w:val="center"/>
          </w:tcPr>
          <w:p w14:paraId="3DE5ADF7" w14:textId="77777777" w:rsidR="00B40573" w:rsidRPr="00D90160" w:rsidRDefault="00B40573" w:rsidP="0008382A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B40573" w:rsidRPr="00D90160" w14:paraId="3DD6697A" w14:textId="77777777" w:rsidTr="00B40573">
        <w:trPr>
          <w:trHeight w:val="280"/>
        </w:trPr>
        <w:tc>
          <w:tcPr>
            <w:tcW w:w="10165" w:type="dxa"/>
            <w:gridSpan w:val="4"/>
            <w:tcBorders>
              <w:bottom w:val="single" w:sz="4" w:space="0" w:color="auto"/>
            </w:tcBorders>
            <w:shd w:val="clear" w:color="auto" w:fill="auto"/>
            <w:noWrap/>
          </w:tcPr>
          <w:p w14:paraId="305B68F6" w14:textId="07C5394D" w:rsidR="00B40573" w:rsidRPr="00B40573" w:rsidRDefault="00B40573" w:rsidP="0008382A">
            <w:pPr>
              <w:rPr>
                <w:rFonts w:eastAsia="Times New Roman" w:cs="Times New Roman"/>
                <w:lang w:val="sr-Cyrl-CS" w:eastAsia="sr-Latn-RS"/>
              </w:rPr>
            </w:pPr>
            <w:r>
              <w:rPr>
                <w:rFonts w:eastAsia="Times New Roman" w:cs="Times New Roman"/>
                <w:lang w:val="sr-Cyrl-CS" w:eastAsia="sr-Latn-RS"/>
              </w:rPr>
              <w:t>Напомена:</w:t>
            </w:r>
          </w:p>
        </w:tc>
      </w:tr>
    </w:tbl>
    <w:p w14:paraId="54515AF6" w14:textId="52CF0E4E" w:rsidR="00EA29C8" w:rsidRDefault="00B40573" w:rsidP="00B40573">
      <w:pPr>
        <w:spacing w:before="120"/>
        <w:rPr>
          <w:rFonts w:cs="Times New Roman"/>
          <w:lang w:val="sr-Cyrl-CS"/>
        </w:rPr>
      </w:pPr>
      <w:r>
        <w:rPr>
          <w:rFonts w:cs="Times New Roman"/>
          <w:lang w:val="sr-Cyrl-CS"/>
        </w:rPr>
        <w:t>Додатно објашњење. У рубрику Категорија треба унети категорију потрошње (Широка потрошња, потрошња на ниском напону, потрошња на средњем напону) и одговарајући број места мерења који је наведен изнад адресе места мерења;</w:t>
      </w:r>
    </w:p>
    <w:p w14:paraId="6DDFD34F" w14:textId="77777777" w:rsidR="00B40573" w:rsidRDefault="00B40573" w:rsidP="00AB3985">
      <w:pPr>
        <w:rPr>
          <w:rFonts w:cs="Times New Roman"/>
          <w:lang w:val="sr-Cyrl-CS"/>
        </w:rPr>
      </w:pPr>
    </w:p>
    <w:p w14:paraId="035FAEEB" w14:textId="0D1F89D7" w:rsidR="00F05CB9" w:rsidRDefault="00F05CB9" w:rsidP="00F05CB9">
      <w:pPr>
        <w:spacing w:after="120"/>
        <w:rPr>
          <w:rFonts w:cs="Times New Roman"/>
          <w:lang w:val="sr-Cyrl-CS"/>
        </w:rPr>
      </w:pPr>
      <w:r w:rsidRPr="00EA29C8">
        <w:rPr>
          <w:rFonts w:cs="Times New Roman"/>
          <w:lang w:val="sr-Cyrl-CS"/>
        </w:rPr>
        <w:t xml:space="preserve">Мерна места – </w:t>
      </w:r>
      <w:r>
        <w:rPr>
          <w:rFonts w:cs="Times New Roman"/>
          <w:lang w:val="sr-Cyrl-CS"/>
        </w:rPr>
        <w:t>Водомер:</w:t>
      </w:r>
      <w:r w:rsidRPr="00EA29C8">
        <w:rPr>
          <w:rFonts w:cs="Times New Roman"/>
          <w:lang w:val="sr-Cyrl-CS"/>
        </w:rPr>
        <w:t xml:space="preserve"> </w:t>
      </w:r>
    </w:p>
    <w:tbl>
      <w:tblPr>
        <w:tblW w:w="101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639"/>
        <w:gridCol w:w="1785"/>
        <w:gridCol w:w="2535"/>
        <w:gridCol w:w="5206"/>
      </w:tblGrid>
      <w:tr w:rsidR="00F05CB9" w:rsidRPr="00D90160" w14:paraId="642AE008" w14:textId="77777777" w:rsidTr="00F05CB9">
        <w:trPr>
          <w:trHeight w:val="280"/>
        </w:trPr>
        <w:tc>
          <w:tcPr>
            <w:tcW w:w="639" w:type="dxa"/>
            <w:tcBorders>
              <w:right w:val="single" w:sz="4" w:space="0" w:color="auto"/>
            </w:tcBorders>
            <w:shd w:val="clear" w:color="auto" w:fill="C5E0B3" w:themeFill="accent6" w:themeFillTint="66"/>
            <w:noWrap/>
            <w:vAlign w:val="center"/>
          </w:tcPr>
          <w:p w14:paraId="08C61550" w14:textId="77777777" w:rsidR="00F05CB9" w:rsidRPr="00EA29C8" w:rsidRDefault="00F05CB9" w:rsidP="00F05CB9">
            <w:pPr>
              <w:jc w:val="center"/>
              <w:rPr>
                <w:rFonts w:eastAsia="Times New Roman" w:cs="Times New Roman"/>
                <w:lang w:val="sr-Cyrl-CS" w:eastAsia="sr-Latn-RS"/>
              </w:rPr>
            </w:pPr>
            <w:r>
              <w:rPr>
                <w:rFonts w:eastAsia="Times New Roman" w:cs="Times New Roman"/>
                <w:lang w:val="sr-Cyrl-CS" w:eastAsia="sr-Latn-RS"/>
              </w:rPr>
              <w:t>Р.бр.</w:t>
            </w:r>
          </w:p>
        </w:tc>
        <w:tc>
          <w:tcPr>
            <w:tcW w:w="1785" w:type="dxa"/>
            <w:tcBorders>
              <w:left w:val="single" w:sz="4" w:space="0" w:color="auto"/>
            </w:tcBorders>
            <w:shd w:val="clear" w:color="auto" w:fill="C5E0B3" w:themeFill="accent6" w:themeFillTint="66"/>
            <w:vAlign w:val="center"/>
          </w:tcPr>
          <w:p w14:paraId="322C4A6C" w14:textId="2C14BD17" w:rsidR="00F05CB9" w:rsidRPr="00B40573" w:rsidRDefault="00F05CB9" w:rsidP="0008382A">
            <w:pPr>
              <w:rPr>
                <w:rFonts w:eastAsia="Times New Roman" w:cs="Times New Roman"/>
                <w:lang w:val="sr-Cyrl-CS" w:eastAsia="sr-Latn-RS"/>
              </w:rPr>
            </w:pPr>
            <w:r>
              <w:rPr>
                <w:rFonts w:eastAsia="Times New Roman" w:cs="Times New Roman"/>
                <w:lang w:val="sr-Cyrl-CS" w:eastAsia="sr-Latn-RS"/>
              </w:rPr>
              <w:t>Број водомера</w:t>
            </w:r>
          </w:p>
        </w:tc>
        <w:tc>
          <w:tcPr>
            <w:tcW w:w="2535" w:type="dxa"/>
            <w:tcBorders>
              <w:left w:val="single" w:sz="4" w:space="0" w:color="auto"/>
            </w:tcBorders>
            <w:shd w:val="clear" w:color="auto" w:fill="C5E0B3" w:themeFill="accent6" w:themeFillTint="66"/>
            <w:vAlign w:val="center"/>
          </w:tcPr>
          <w:p w14:paraId="682FD917" w14:textId="46C417A5" w:rsidR="00F05CB9" w:rsidRPr="00B40573" w:rsidRDefault="00F05CB9" w:rsidP="0008382A">
            <w:pPr>
              <w:rPr>
                <w:rFonts w:eastAsia="Times New Roman" w:cs="Times New Roman"/>
                <w:lang w:val="sr-Cyrl-CS" w:eastAsia="sr-Latn-RS"/>
              </w:rPr>
            </w:pPr>
            <w:r>
              <w:rPr>
                <w:rFonts w:eastAsia="Times New Roman" w:cs="Times New Roman"/>
                <w:lang w:val="sr-Cyrl-CS" w:eastAsia="sr-Latn-RS"/>
              </w:rPr>
              <w:t>Досије или регистар мерног места</w:t>
            </w:r>
          </w:p>
        </w:tc>
        <w:tc>
          <w:tcPr>
            <w:tcW w:w="5206" w:type="dxa"/>
            <w:tcBorders>
              <w:left w:val="single" w:sz="4" w:space="0" w:color="auto"/>
            </w:tcBorders>
            <w:shd w:val="clear" w:color="auto" w:fill="C5E0B3" w:themeFill="accent6" w:themeFillTint="66"/>
            <w:vAlign w:val="center"/>
          </w:tcPr>
          <w:p w14:paraId="0EA8289E" w14:textId="77777777" w:rsidR="00F05CB9" w:rsidRPr="00B40573" w:rsidRDefault="00F05CB9" w:rsidP="0008382A">
            <w:pPr>
              <w:jc w:val="center"/>
              <w:rPr>
                <w:rFonts w:eastAsia="Times New Roman" w:cs="Times New Roman"/>
                <w:lang w:val="sr-Cyrl-CS" w:eastAsia="sr-Latn-RS"/>
              </w:rPr>
            </w:pPr>
            <w:r>
              <w:rPr>
                <w:rFonts w:eastAsia="Times New Roman" w:cs="Times New Roman"/>
                <w:lang w:val="sr-Cyrl-CS" w:eastAsia="sr-Latn-RS"/>
              </w:rPr>
              <w:t>Место мерења / адреса места потрошње</w:t>
            </w:r>
          </w:p>
        </w:tc>
      </w:tr>
      <w:tr w:rsidR="00F05CB9" w:rsidRPr="00D90160" w14:paraId="653CF529" w14:textId="77777777" w:rsidTr="0008382A">
        <w:trPr>
          <w:trHeight w:val="263"/>
        </w:trPr>
        <w:tc>
          <w:tcPr>
            <w:tcW w:w="639" w:type="dxa"/>
            <w:shd w:val="clear" w:color="auto" w:fill="auto"/>
            <w:noWrap/>
          </w:tcPr>
          <w:p w14:paraId="5BE17A4E" w14:textId="77777777" w:rsidR="00F05CB9" w:rsidRPr="00EA29C8" w:rsidRDefault="00F05CB9" w:rsidP="0008382A">
            <w:pPr>
              <w:rPr>
                <w:rFonts w:eastAsia="Times New Roman" w:cs="Times New Roman"/>
                <w:lang w:val="sr-Cyrl-CS" w:eastAsia="sr-Latn-RS"/>
              </w:rPr>
            </w:pPr>
            <w:r>
              <w:rPr>
                <w:rFonts w:eastAsia="Times New Roman" w:cs="Times New Roman"/>
                <w:lang w:val="sr-Cyrl-CS" w:eastAsia="sr-Latn-RS"/>
              </w:rPr>
              <w:t>1</w:t>
            </w:r>
          </w:p>
        </w:tc>
        <w:tc>
          <w:tcPr>
            <w:tcW w:w="1785" w:type="dxa"/>
            <w:shd w:val="clear" w:color="auto" w:fill="auto"/>
            <w:vAlign w:val="center"/>
          </w:tcPr>
          <w:p w14:paraId="741DF5A6" w14:textId="77777777" w:rsidR="00F05CB9" w:rsidRPr="00D90160" w:rsidRDefault="00F05CB9" w:rsidP="0008382A">
            <w:pPr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2535" w:type="dxa"/>
            <w:shd w:val="clear" w:color="auto" w:fill="auto"/>
            <w:vAlign w:val="center"/>
          </w:tcPr>
          <w:p w14:paraId="3C65D00D" w14:textId="77777777" w:rsidR="00F05CB9" w:rsidRPr="00D90160" w:rsidRDefault="00F05CB9" w:rsidP="0008382A">
            <w:pPr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5206" w:type="dxa"/>
            <w:shd w:val="clear" w:color="auto" w:fill="auto"/>
            <w:vAlign w:val="center"/>
          </w:tcPr>
          <w:p w14:paraId="28EB482F" w14:textId="77777777" w:rsidR="00F05CB9" w:rsidRPr="00D90160" w:rsidRDefault="00F05CB9" w:rsidP="0008382A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F05CB9" w:rsidRPr="00D90160" w14:paraId="76C7E84B" w14:textId="77777777" w:rsidTr="0008382A">
        <w:trPr>
          <w:trHeight w:val="280"/>
        </w:trPr>
        <w:tc>
          <w:tcPr>
            <w:tcW w:w="639" w:type="dxa"/>
            <w:tcBorders>
              <w:bottom w:val="single" w:sz="4" w:space="0" w:color="auto"/>
            </w:tcBorders>
            <w:shd w:val="clear" w:color="auto" w:fill="auto"/>
            <w:noWrap/>
          </w:tcPr>
          <w:p w14:paraId="6E9607AC" w14:textId="77777777" w:rsidR="00F05CB9" w:rsidRPr="00EA29C8" w:rsidRDefault="00F05CB9" w:rsidP="0008382A">
            <w:pPr>
              <w:rPr>
                <w:rFonts w:eastAsia="Times New Roman" w:cs="Times New Roman"/>
                <w:spacing w:val="-6"/>
                <w:lang w:val="sr-Cyrl-CS" w:eastAsia="sr-Latn-RS"/>
              </w:rPr>
            </w:pPr>
            <w:r>
              <w:rPr>
                <w:rFonts w:eastAsia="Times New Roman" w:cs="Times New Roman"/>
                <w:spacing w:val="-6"/>
                <w:lang w:val="sr-Cyrl-CS" w:eastAsia="sr-Latn-RS"/>
              </w:rPr>
              <w:t>2</w:t>
            </w:r>
          </w:p>
        </w:tc>
        <w:tc>
          <w:tcPr>
            <w:tcW w:w="178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CB15343" w14:textId="77777777" w:rsidR="00F05CB9" w:rsidRPr="00D90160" w:rsidRDefault="00F05CB9" w:rsidP="0008382A">
            <w:pPr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253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9D3FBE6" w14:textId="77777777" w:rsidR="00F05CB9" w:rsidRPr="00D90160" w:rsidRDefault="00F05CB9" w:rsidP="0008382A">
            <w:pPr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520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4734FC4" w14:textId="77777777" w:rsidR="00F05CB9" w:rsidRPr="00D90160" w:rsidRDefault="00F05CB9" w:rsidP="0008382A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F05CB9" w:rsidRPr="00D90160" w14:paraId="2A93C7A1" w14:textId="77777777" w:rsidTr="0008382A">
        <w:trPr>
          <w:trHeight w:val="280"/>
        </w:trPr>
        <w:tc>
          <w:tcPr>
            <w:tcW w:w="639" w:type="dxa"/>
            <w:shd w:val="clear" w:color="auto" w:fill="auto"/>
            <w:noWrap/>
          </w:tcPr>
          <w:p w14:paraId="6E277A22" w14:textId="77777777" w:rsidR="00F05CB9" w:rsidRDefault="00F05CB9" w:rsidP="0008382A">
            <w:pPr>
              <w:rPr>
                <w:rFonts w:eastAsia="Times New Roman" w:cs="Times New Roman"/>
                <w:spacing w:val="-6"/>
                <w:lang w:val="sr-Cyrl-CS" w:eastAsia="sr-Latn-RS"/>
              </w:rPr>
            </w:pPr>
            <w:r>
              <w:rPr>
                <w:rFonts w:eastAsia="Times New Roman" w:cs="Times New Roman"/>
                <w:spacing w:val="-6"/>
                <w:lang w:val="sr-Cyrl-CS" w:eastAsia="sr-Latn-RS"/>
              </w:rPr>
              <w:t>3</w:t>
            </w:r>
          </w:p>
        </w:tc>
        <w:tc>
          <w:tcPr>
            <w:tcW w:w="1785" w:type="dxa"/>
            <w:shd w:val="clear" w:color="auto" w:fill="auto"/>
            <w:vAlign w:val="center"/>
          </w:tcPr>
          <w:p w14:paraId="7B8551F9" w14:textId="77777777" w:rsidR="00F05CB9" w:rsidRPr="00D90160" w:rsidRDefault="00F05CB9" w:rsidP="0008382A">
            <w:pPr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2535" w:type="dxa"/>
            <w:shd w:val="clear" w:color="auto" w:fill="auto"/>
            <w:vAlign w:val="center"/>
          </w:tcPr>
          <w:p w14:paraId="44A6C5C0" w14:textId="77777777" w:rsidR="00F05CB9" w:rsidRPr="00D90160" w:rsidRDefault="00F05CB9" w:rsidP="0008382A">
            <w:pPr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5206" w:type="dxa"/>
            <w:shd w:val="clear" w:color="auto" w:fill="auto"/>
            <w:vAlign w:val="center"/>
          </w:tcPr>
          <w:p w14:paraId="4CFD402C" w14:textId="77777777" w:rsidR="00F05CB9" w:rsidRPr="00D90160" w:rsidRDefault="00F05CB9" w:rsidP="0008382A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F05CB9" w:rsidRPr="00D90160" w14:paraId="738B50B9" w14:textId="77777777" w:rsidTr="0008382A">
        <w:trPr>
          <w:trHeight w:val="280"/>
        </w:trPr>
        <w:tc>
          <w:tcPr>
            <w:tcW w:w="10165" w:type="dxa"/>
            <w:gridSpan w:val="4"/>
            <w:tcBorders>
              <w:bottom w:val="single" w:sz="4" w:space="0" w:color="auto"/>
            </w:tcBorders>
            <w:shd w:val="clear" w:color="auto" w:fill="auto"/>
            <w:noWrap/>
          </w:tcPr>
          <w:p w14:paraId="025E37B2" w14:textId="77777777" w:rsidR="00F05CB9" w:rsidRPr="00B40573" w:rsidRDefault="00F05CB9" w:rsidP="0008382A">
            <w:pPr>
              <w:rPr>
                <w:rFonts w:eastAsia="Times New Roman" w:cs="Times New Roman"/>
                <w:lang w:val="sr-Cyrl-CS" w:eastAsia="sr-Latn-RS"/>
              </w:rPr>
            </w:pPr>
            <w:r>
              <w:rPr>
                <w:rFonts w:eastAsia="Times New Roman" w:cs="Times New Roman"/>
                <w:lang w:val="sr-Cyrl-CS" w:eastAsia="sr-Latn-RS"/>
              </w:rPr>
              <w:t>Напомена:</w:t>
            </w:r>
          </w:p>
        </w:tc>
      </w:tr>
    </w:tbl>
    <w:p w14:paraId="0E8C1192" w14:textId="77777777" w:rsidR="00B40573" w:rsidRDefault="00B40573" w:rsidP="00AB3985">
      <w:pPr>
        <w:rPr>
          <w:rFonts w:cs="Times New Roman"/>
          <w:lang w:val="sr-Cyrl-CS"/>
        </w:rPr>
      </w:pPr>
    </w:p>
    <w:p w14:paraId="49E8EFC1" w14:textId="09359E36" w:rsidR="00F05CB9" w:rsidRDefault="00F05CB9" w:rsidP="00F05CB9">
      <w:pPr>
        <w:spacing w:after="120"/>
        <w:rPr>
          <w:rFonts w:cs="Times New Roman"/>
          <w:lang w:val="sr-Cyrl-CS"/>
        </w:rPr>
      </w:pPr>
      <w:r w:rsidRPr="00EA29C8">
        <w:rPr>
          <w:rFonts w:cs="Times New Roman"/>
          <w:lang w:val="sr-Cyrl-CS"/>
        </w:rPr>
        <w:t xml:space="preserve">Мерна места – </w:t>
      </w:r>
      <w:r>
        <w:rPr>
          <w:rFonts w:cs="Times New Roman"/>
          <w:lang w:val="sr-Cyrl-CS"/>
        </w:rPr>
        <w:t>Калориметар:</w:t>
      </w:r>
      <w:r w:rsidRPr="00EA29C8">
        <w:rPr>
          <w:rFonts w:cs="Times New Roman"/>
          <w:lang w:val="sr-Cyrl-CS"/>
        </w:rPr>
        <w:t xml:space="preserve"> </w:t>
      </w:r>
    </w:p>
    <w:tbl>
      <w:tblPr>
        <w:tblW w:w="101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639"/>
        <w:gridCol w:w="1785"/>
        <w:gridCol w:w="2535"/>
        <w:gridCol w:w="5206"/>
      </w:tblGrid>
      <w:tr w:rsidR="00F05CB9" w:rsidRPr="00D90160" w14:paraId="753ECCDC" w14:textId="77777777" w:rsidTr="00F05CB9">
        <w:trPr>
          <w:trHeight w:val="280"/>
        </w:trPr>
        <w:tc>
          <w:tcPr>
            <w:tcW w:w="639" w:type="dxa"/>
            <w:tcBorders>
              <w:right w:val="single" w:sz="4" w:space="0" w:color="auto"/>
            </w:tcBorders>
            <w:shd w:val="clear" w:color="auto" w:fill="C5E0B3" w:themeFill="accent6" w:themeFillTint="66"/>
            <w:noWrap/>
            <w:vAlign w:val="center"/>
          </w:tcPr>
          <w:p w14:paraId="0842A120" w14:textId="77777777" w:rsidR="00F05CB9" w:rsidRPr="00EA29C8" w:rsidRDefault="00F05CB9" w:rsidP="00F05CB9">
            <w:pPr>
              <w:jc w:val="center"/>
              <w:rPr>
                <w:rFonts w:eastAsia="Times New Roman" w:cs="Times New Roman"/>
                <w:lang w:val="sr-Cyrl-CS" w:eastAsia="sr-Latn-RS"/>
              </w:rPr>
            </w:pPr>
            <w:r>
              <w:rPr>
                <w:rFonts w:eastAsia="Times New Roman" w:cs="Times New Roman"/>
                <w:lang w:val="sr-Cyrl-CS" w:eastAsia="sr-Latn-RS"/>
              </w:rPr>
              <w:t>Р.бр.</w:t>
            </w:r>
          </w:p>
        </w:tc>
        <w:tc>
          <w:tcPr>
            <w:tcW w:w="1785" w:type="dxa"/>
            <w:tcBorders>
              <w:left w:val="single" w:sz="4" w:space="0" w:color="auto"/>
            </w:tcBorders>
            <w:shd w:val="clear" w:color="auto" w:fill="C5E0B3" w:themeFill="accent6" w:themeFillTint="66"/>
            <w:vAlign w:val="center"/>
          </w:tcPr>
          <w:p w14:paraId="7F2BEC36" w14:textId="3BF8906B" w:rsidR="00F05CB9" w:rsidRPr="00B40573" w:rsidRDefault="00F05CB9" w:rsidP="0008382A">
            <w:pPr>
              <w:rPr>
                <w:rFonts w:eastAsia="Times New Roman" w:cs="Times New Roman"/>
                <w:lang w:val="sr-Cyrl-CS" w:eastAsia="sr-Latn-RS"/>
              </w:rPr>
            </w:pPr>
            <w:r>
              <w:rPr>
                <w:rFonts w:eastAsia="Times New Roman" w:cs="Times New Roman"/>
                <w:lang w:val="sr-Cyrl-CS" w:eastAsia="sr-Latn-RS"/>
              </w:rPr>
              <w:t>Купац</w:t>
            </w:r>
          </w:p>
        </w:tc>
        <w:tc>
          <w:tcPr>
            <w:tcW w:w="2535" w:type="dxa"/>
            <w:tcBorders>
              <w:left w:val="single" w:sz="4" w:space="0" w:color="auto"/>
            </w:tcBorders>
            <w:shd w:val="clear" w:color="auto" w:fill="C5E0B3" w:themeFill="accent6" w:themeFillTint="66"/>
            <w:vAlign w:val="center"/>
          </w:tcPr>
          <w:p w14:paraId="5311DE89" w14:textId="77777777" w:rsidR="00F05CB9" w:rsidRPr="00B40573" w:rsidRDefault="00F05CB9" w:rsidP="0008382A">
            <w:pPr>
              <w:rPr>
                <w:rFonts w:eastAsia="Times New Roman" w:cs="Times New Roman"/>
                <w:lang w:val="sr-Cyrl-CS" w:eastAsia="sr-Latn-RS"/>
              </w:rPr>
            </w:pPr>
            <w:r>
              <w:rPr>
                <w:rFonts w:eastAsia="Times New Roman" w:cs="Times New Roman"/>
                <w:lang w:val="sr-Cyrl-CS" w:eastAsia="sr-Latn-RS"/>
              </w:rPr>
              <w:t>Досије или регистар мерног места</w:t>
            </w:r>
          </w:p>
        </w:tc>
        <w:tc>
          <w:tcPr>
            <w:tcW w:w="5206" w:type="dxa"/>
            <w:tcBorders>
              <w:left w:val="single" w:sz="4" w:space="0" w:color="auto"/>
            </w:tcBorders>
            <w:shd w:val="clear" w:color="auto" w:fill="C5E0B3" w:themeFill="accent6" w:themeFillTint="66"/>
            <w:vAlign w:val="center"/>
          </w:tcPr>
          <w:p w14:paraId="6F92FE9D" w14:textId="77777777" w:rsidR="00F05CB9" w:rsidRPr="00B40573" w:rsidRDefault="00F05CB9" w:rsidP="0008382A">
            <w:pPr>
              <w:jc w:val="center"/>
              <w:rPr>
                <w:rFonts w:eastAsia="Times New Roman" w:cs="Times New Roman"/>
                <w:lang w:val="sr-Cyrl-CS" w:eastAsia="sr-Latn-RS"/>
              </w:rPr>
            </w:pPr>
            <w:r>
              <w:rPr>
                <w:rFonts w:eastAsia="Times New Roman" w:cs="Times New Roman"/>
                <w:lang w:val="sr-Cyrl-CS" w:eastAsia="sr-Latn-RS"/>
              </w:rPr>
              <w:t>Место мерења / адреса места потрошње</w:t>
            </w:r>
          </w:p>
        </w:tc>
      </w:tr>
      <w:tr w:rsidR="00F05CB9" w:rsidRPr="00D90160" w14:paraId="2A4332A2" w14:textId="77777777" w:rsidTr="0008382A">
        <w:trPr>
          <w:trHeight w:val="263"/>
        </w:trPr>
        <w:tc>
          <w:tcPr>
            <w:tcW w:w="639" w:type="dxa"/>
            <w:shd w:val="clear" w:color="auto" w:fill="auto"/>
            <w:noWrap/>
          </w:tcPr>
          <w:p w14:paraId="05460FA2" w14:textId="77777777" w:rsidR="00F05CB9" w:rsidRPr="00EA29C8" w:rsidRDefault="00F05CB9" w:rsidP="0008382A">
            <w:pPr>
              <w:rPr>
                <w:rFonts w:eastAsia="Times New Roman" w:cs="Times New Roman"/>
                <w:lang w:val="sr-Cyrl-CS" w:eastAsia="sr-Latn-RS"/>
              </w:rPr>
            </w:pPr>
            <w:r>
              <w:rPr>
                <w:rFonts w:eastAsia="Times New Roman" w:cs="Times New Roman"/>
                <w:lang w:val="sr-Cyrl-CS" w:eastAsia="sr-Latn-RS"/>
              </w:rPr>
              <w:t>1</w:t>
            </w:r>
          </w:p>
        </w:tc>
        <w:tc>
          <w:tcPr>
            <w:tcW w:w="1785" w:type="dxa"/>
            <w:shd w:val="clear" w:color="auto" w:fill="auto"/>
            <w:vAlign w:val="center"/>
          </w:tcPr>
          <w:p w14:paraId="6BD26921" w14:textId="77777777" w:rsidR="00F05CB9" w:rsidRPr="00D90160" w:rsidRDefault="00F05CB9" w:rsidP="0008382A">
            <w:pPr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2535" w:type="dxa"/>
            <w:shd w:val="clear" w:color="auto" w:fill="auto"/>
            <w:vAlign w:val="center"/>
          </w:tcPr>
          <w:p w14:paraId="0218086F" w14:textId="77777777" w:rsidR="00F05CB9" w:rsidRPr="00D90160" w:rsidRDefault="00F05CB9" w:rsidP="0008382A">
            <w:pPr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5206" w:type="dxa"/>
            <w:shd w:val="clear" w:color="auto" w:fill="auto"/>
            <w:vAlign w:val="center"/>
          </w:tcPr>
          <w:p w14:paraId="6F083E19" w14:textId="77777777" w:rsidR="00F05CB9" w:rsidRPr="00D90160" w:rsidRDefault="00F05CB9" w:rsidP="0008382A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F05CB9" w:rsidRPr="00D90160" w14:paraId="132EBF89" w14:textId="77777777" w:rsidTr="0008382A">
        <w:trPr>
          <w:trHeight w:val="280"/>
        </w:trPr>
        <w:tc>
          <w:tcPr>
            <w:tcW w:w="639" w:type="dxa"/>
            <w:tcBorders>
              <w:bottom w:val="single" w:sz="4" w:space="0" w:color="auto"/>
            </w:tcBorders>
            <w:shd w:val="clear" w:color="auto" w:fill="auto"/>
            <w:noWrap/>
          </w:tcPr>
          <w:p w14:paraId="6EFA2A78" w14:textId="77777777" w:rsidR="00F05CB9" w:rsidRPr="00EA29C8" w:rsidRDefault="00F05CB9" w:rsidP="0008382A">
            <w:pPr>
              <w:rPr>
                <w:rFonts w:eastAsia="Times New Roman" w:cs="Times New Roman"/>
                <w:spacing w:val="-6"/>
                <w:lang w:val="sr-Cyrl-CS" w:eastAsia="sr-Latn-RS"/>
              </w:rPr>
            </w:pPr>
            <w:r>
              <w:rPr>
                <w:rFonts w:eastAsia="Times New Roman" w:cs="Times New Roman"/>
                <w:spacing w:val="-6"/>
                <w:lang w:val="sr-Cyrl-CS" w:eastAsia="sr-Latn-RS"/>
              </w:rPr>
              <w:t>2</w:t>
            </w:r>
          </w:p>
        </w:tc>
        <w:tc>
          <w:tcPr>
            <w:tcW w:w="178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E3C3196" w14:textId="77777777" w:rsidR="00F05CB9" w:rsidRPr="00D90160" w:rsidRDefault="00F05CB9" w:rsidP="0008382A">
            <w:pPr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253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64701DD" w14:textId="77777777" w:rsidR="00F05CB9" w:rsidRPr="00D90160" w:rsidRDefault="00F05CB9" w:rsidP="0008382A">
            <w:pPr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520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D1F41DE" w14:textId="77777777" w:rsidR="00F05CB9" w:rsidRPr="00D90160" w:rsidRDefault="00F05CB9" w:rsidP="0008382A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F05CB9" w:rsidRPr="00D90160" w14:paraId="62DD306A" w14:textId="77777777" w:rsidTr="0008382A">
        <w:trPr>
          <w:trHeight w:val="280"/>
        </w:trPr>
        <w:tc>
          <w:tcPr>
            <w:tcW w:w="639" w:type="dxa"/>
            <w:shd w:val="clear" w:color="auto" w:fill="auto"/>
            <w:noWrap/>
          </w:tcPr>
          <w:p w14:paraId="0376B51A" w14:textId="77777777" w:rsidR="00F05CB9" w:rsidRDefault="00F05CB9" w:rsidP="0008382A">
            <w:pPr>
              <w:rPr>
                <w:rFonts w:eastAsia="Times New Roman" w:cs="Times New Roman"/>
                <w:spacing w:val="-6"/>
                <w:lang w:val="sr-Cyrl-CS" w:eastAsia="sr-Latn-RS"/>
              </w:rPr>
            </w:pPr>
            <w:r>
              <w:rPr>
                <w:rFonts w:eastAsia="Times New Roman" w:cs="Times New Roman"/>
                <w:spacing w:val="-6"/>
                <w:lang w:val="sr-Cyrl-CS" w:eastAsia="sr-Latn-RS"/>
              </w:rPr>
              <w:t>3</w:t>
            </w:r>
          </w:p>
        </w:tc>
        <w:tc>
          <w:tcPr>
            <w:tcW w:w="1785" w:type="dxa"/>
            <w:shd w:val="clear" w:color="auto" w:fill="auto"/>
            <w:vAlign w:val="center"/>
          </w:tcPr>
          <w:p w14:paraId="7C0E611C" w14:textId="77777777" w:rsidR="00F05CB9" w:rsidRPr="00D90160" w:rsidRDefault="00F05CB9" w:rsidP="0008382A">
            <w:pPr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2535" w:type="dxa"/>
            <w:shd w:val="clear" w:color="auto" w:fill="auto"/>
            <w:vAlign w:val="center"/>
          </w:tcPr>
          <w:p w14:paraId="4EB077FE" w14:textId="77777777" w:rsidR="00F05CB9" w:rsidRPr="00D90160" w:rsidRDefault="00F05CB9" w:rsidP="0008382A">
            <w:pPr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5206" w:type="dxa"/>
            <w:shd w:val="clear" w:color="auto" w:fill="auto"/>
            <w:vAlign w:val="center"/>
          </w:tcPr>
          <w:p w14:paraId="62F818D3" w14:textId="77777777" w:rsidR="00F05CB9" w:rsidRPr="00D90160" w:rsidRDefault="00F05CB9" w:rsidP="0008382A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F05CB9" w:rsidRPr="00D90160" w14:paraId="78083BE9" w14:textId="77777777" w:rsidTr="0008382A">
        <w:trPr>
          <w:trHeight w:val="280"/>
        </w:trPr>
        <w:tc>
          <w:tcPr>
            <w:tcW w:w="10165" w:type="dxa"/>
            <w:gridSpan w:val="4"/>
            <w:tcBorders>
              <w:bottom w:val="single" w:sz="4" w:space="0" w:color="auto"/>
            </w:tcBorders>
            <w:shd w:val="clear" w:color="auto" w:fill="auto"/>
            <w:noWrap/>
          </w:tcPr>
          <w:p w14:paraId="5A974393" w14:textId="77777777" w:rsidR="00F05CB9" w:rsidRPr="00B40573" w:rsidRDefault="00F05CB9" w:rsidP="0008382A">
            <w:pPr>
              <w:rPr>
                <w:rFonts w:eastAsia="Times New Roman" w:cs="Times New Roman"/>
                <w:lang w:val="sr-Cyrl-CS" w:eastAsia="sr-Latn-RS"/>
              </w:rPr>
            </w:pPr>
            <w:r>
              <w:rPr>
                <w:rFonts w:eastAsia="Times New Roman" w:cs="Times New Roman"/>
                <w:lang w:val="sr-Cyrl-CS" w:eastAsia="sr-Latn-RS"/>
              </w:rPr>
              <w:t>Напомена:</w:t>
            </w:r>
          </w:p>
        </w:tc>
      </w:tr>
    </w:tbl>
    <w:p w14:paraId="1EAFB9CA" w14:textId="77777777" w:rsidR="00B40573" w:rsidRDefault="00B40573" w:rsidP="00AB3985">
      <w:pPr>
        <w:rPr>
          <w:rFonts w:cs="Times New Roman"/>
          <w:lang w:val="sr-Cyrl-CS"/>
        </w:rPr>
      </w:pPr>
    </w:p>
    <w:p w14:paraId="2749004E" w14:textId="1B3E09C0" w:rsidR="00F05CB9" w:rsidRDefault="00F05CB9" w:rsidP="00F05CB9">
      <w:pPr>
        <w:spacing w:after="120"/>
        <w:rPr>
          <w:rFonts w:cs="Times New Roman"/>
          <w:lang w:val="sr-Cyrl-CS"/>
        </w:rPr>
      </w:pPr>
      <w:r w:rsidRPr="00EA29C8">
        <w:rPr>
          <w:rFonts w:cs="Times New Roman"/>
          <w:lang w:val="sr-Cyrl-CS"/>
        </w:rPr>
        <w:t xml:space="preserve">Мерна места – </w:t>
      </w:r>
      <w:r>
        <w:rPr>
          <w:rFonts w:cs="Times New Roman"/>
          <w:lang w:val="sr-Cyrl-CS"/>
        </w:rPr>
        <w:t>Потрошња природног гаса:</w:t>
      </w:r>
      <w:r w:rsidRPr="00EA29C8">
        <w:rPr>
          <w:rFonts w:cs="Times New Roman"/>
          <w:lang w:val="sr-Cyrl-CS"/>
        </w:rPr>
        <w:t xml:space="preserve"> </w:t>
      </w:r>
    </w:p>
    <w:tbl>
      <w:tblPr>
        <w:tblW w:w="101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625"/>
        <w:gridCol w:w="1620"/>
        <w:gridCol w:w="1260"/>
        <w:gridCol w:w="2340"/>
        <w:gridCol w:w="4350"/>
      </w:tblGrid>
      <w:tr w:rsidR="00F05CB9" w:rsidRPr="00D90160" w14:paraId="10A60BA6" w14:textId="77777777" w:rsidTr="004B329E">
        <w:trPr>
          <w:trHeight w:val="319"/>
        </w:trPr>
        <w:tc>
          <w:tcPr>
            <w:tcW w:w="625" w:type="dxa"/>
            <w:tcBorders>
              <w:right w:val="single" w:sz="4" w:space="0" w:color="auto"/>
            </w:tcBorders>
            <w:shd w:val="clear" w:color="auto" w:fill="C5E0B3" w:themeFill="accent6" w:themeFillTint="66"/>
            <w:noWrap/>
            <w:vAlign w:val="center"/>
          </w:tcPr>
          <w:p w14:paraId="369D86F4" w14:textId="77777777" w:rsidR="00F05CB9" w:rsidRPr="00EA29C8" w:rsidRDefault="00F05CB9" w:rsidP="00F05CB9">
            <w:pPr>
              <w:jc w:val="center"/>
              <w:rPr>
                <w:rFonts w:eastAsia="Times New Roman" w:cs="Times New Roman"/>
                <w:lang w:val="sr-Cyrl-CS" w:eastAsia="sr-Latn-RS"/>
              </w:rPr>
            </w:pPr>
            <w:r>
              <w:rPr>
                <w:rFonts w:eastAsia="Times New Roman" w:cs="Times New Roman"/>
                <w:lang w:val="sr-Cyrl-CS" w:eastAsia="sr-Latn-RS"/>
              </w:rPr>
              <w:t>Р.бр.</w:t>
            </w:r>
          </w:p>
        </w:tc>
        <w:tc>
          <w:tcPr>
            <w:tcW w:w="1620" w:type="dxa"/>
            <w:tcBorders>
              <w:left w:val="single" w:sz="4" w:space="0" w:color="auto"/>
            </w:tcBorders>
            <w:shd w:val="clear" w:color="auto" w:fill="C5E0B3" w:themeFill="accent6" w:themeFillTint="66"/>
            <w:vAlign w:val="center"/>
          </w:tcPr>
          <w:p w14:paraId="544F1794" w14:textId="0EB45C90" w:rsidR="00F05CB9" w:rsidRPr="00B40573" w:rsidRDefault="00F05CB9" w:rsidP="0008382A">
            <w:pPr>
              <w:rPr>
                <w:rFonts w:eastAsia="Times New Roman" w:cs="Times New Roman"/>
                <w:lang w:val="sr-Cyrl-CS" w:eastAsia="sr-Latn-RS"/>
              </w:rPr>
            </w:pPr>
            <w:r>
              <w:rPr>
                <w:rFonts w:eastAsia="Times New Roman" w:cs="Times New Roman"/>
                <w:lang w:val="sr-Cyrl-CS" w:eastAsia="sr-Latn-RS"/>
              </w:rPr>
              <w:t>К</w:t>
            </w:r>
            <w:r w:rsidR="004B329E">
              <w:rPr>
                <w:rFonts w:eastAsia="Times New Roman" w:cs="Times New Roman"/>
                <w:lang w:val="sr-Cyrl-CS" w:eastAsia="sr-Latn-RS"/>
              </w:rPr>
              <w:t>атегорија</w:t>
            </w:r>
          </w:p>
        </w:tc>
        <w:tc>
          <w:tcPr>
            <w:tcW w:w="1260" w:type="dxa"/>
            <w:tcBorders>
              <w:left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vAlign w:val="center"/>
          </w:tcPr>
          <w:p w14:paraId="44F21944" w14:textId="25F7247D" w:rsidR="00F05CB9" w:rsidRDefault="00F05CB9" w:rsidP="00F05CB9">
            <w:pPr>
              <w:rPr>
                <w:rFonts w:eastAsia="Times New Roman" w:cs="Times New Roman"/>
                <w:lang w:val="sr-Cyrl-CS" w:eastAsia="sr-Latn-RS"/>
              </w:rPr>
            </w:pPr>
            <w:r>
              <w:rPr>
                <w:rFonts w:eastAsia="Times New Roman" w:cs="Times New Roman"/>
                <w:lang w:val="sr-Cyrl-CS" w:eastAsia="sr-Latn-RS"/>
              </w:rPr>
              <w:t>Група</w:t>
            </w:r>
          </w:p>
        </w:tc>
        <w:tc>
          <w:tcPr>
            <w:tcW w:w="2340" w:type="dxa"/>
            <w:tcBorders>
              <w:left w:val="single" w:sz="4" w:space="0" w:color="auto"/>
            </w:tcBorders>
            <w:shd w:val="clear" w:color="auto" w:fill="C5E0B3" w:themeFill="accent6" w:themeFillTint="66"/>
            <w:vAlign w:val="center"/>
          </w:tcPr>
          <w:p w14:paraId="794879E7" w14:textId="5D5C9CA4" w:rsidR="00F05CB9" w:rsidRPr="00B40573" w:rsidRDefault="00F05CB9" w:rsidP="0008382A">
            <w:pPr>
              <w:rPr>
                <w:rFonts w:eastAsia="Times New Roman" w:cs="Times New Roman"/>
                <w:lang w:val="sr-Cyrl-CS" w:eastAsia="sr-Latn-RS"/>
              </w:rPr>
            </w:pPr>
            <w:r>
              <w:rPr>
                <w:rFonts w:eastAsia="Times New Roman" w:cs="Times New Roman"/>
                <w:lang w:val="sr-Cyrl-CS" w:eastAsia="sr-Latn-RS"/>
              </w:rPr>
              <w:t>Досије или регистар мерног места</w:t>
            </w:r>
          </w:p>
        </w:tc>
        <w:tc>
          <w:tcPr>
            <w:tcW w:w="4350" w:type="dxa"/>
            <w:tcBorders>
              <w:left w:val="single" w:sz="4" w:space="0" w:color="auto"/>
            </w:tcBorders>
            <w:shd w:val="clear" w:color="auto" w:fill="C5E0B3" w:themeFill="accent6" w:themeFillTint="66"/>
            <w:vAlign w:val="center"/>
          </w:tcPr>
          <w:p w14:paraId="6C799DC2" w14:textId="77777777" w:rsidR="00F05CB9" w:rsidRPr="00B40573" w:rsidRDefault="00F05CB9" w:rsidP="0008382A">
            <w:pPr>
              <w:jc w:val="center"/>
              <w:rPr>
                <w:rFonts w:eastAsia="Times New Roman" w:cs="Times New Roman"/>
                <w:lang w:val="sr-Cyrl-CS" w:eastAsia="sr-Latn-RS"/>
              </w:rPr>
            </w:pPr>
            <w:r>
              <w:rPr>
                <w:rFonts w:eastAsia="Times New Roman" w:cs="Times New Roman"/>
                <w:lang w:val="sr-Cyrl-CS" w:eastAsia="sr-Latn-RS"/>
              </w:rPr>
              <w:t>Место мерења / адреса места потрошње</w:t>
            </w:r>
          </w:p>
        </w:tc>
      </w:tr>
      <w:tr w:rsidR="00F05CB9" w:rsidRPr="00D90160" w14:paraId="42E0467B" w14:textId="77777777" w:rsidTr="004B329E">
        <w:trPr>
          <w:trHeight w:val="300"/>
        </w:trPr>
        <w:tc>
          <w:tcPr>
            <w:tcW w:w="625" w:type="dxa"/>
            <w:shd w:val="clear" w:color="auto" w:fill="auto"/>
            <w:noWrap/>
          </w:tcPr>
          <w:p w14:paraId="4D198FA2" w14:textId="77777777" w:rsidR="00F05CB9" w:rsidRPr="00EA29C8" w:rsidRDefault="00F05CB9" w:rsidP="0008382A">
            <w:pPr>
              <w:rPr>
                <w:rFonts w:eastAsia="Times New Roman" w:cs="Times New Roman"/>
                <w:lang w:val="sr-Cyrl-CS" w:eastAsia="sr-Latn-RS"/>
              </w:rPr>
            </w:pPr>
            <w:r>
              <w:rPr>
                <w:rFonts w:eastAsia="Times New Roman" w:cs="Times New Roman"/>
                <w:lang w:val="sr-Cyrl-CS" w:eastAsia="sr-Latn-RS"/>
              </w:rPr>
              <w:t>1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68A819C2" w14:textId="77777777" w:rsidR="00F05CB9" w:rsidRPr="00D90160" w:rsidRDefault="00F05CB9" w:rsidP="0008382A">
            <w:pPr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1260" w:type="dxa"/>
          </w:tcPr>
          <w:p w14:paraId="65F6AD1A" w14:textId="77777777" w:rsidR="00F05CB9" w:rsidRPr="00D90160" w:rsidRDefault="00F05CB9" w:rsidP="0008382A">
            <w:pPr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2340" w:type="dxa"/>
            <w:shd w:val="clear" w:color="auto" w:fill="auto"/>
            <w:vAlign w:val="center"/>
          </w:tcPr>
          <w:p w14:paraId="13F11480" w14:textId="16C02FCE" w:rsidR="00F05CB9" w:rsidRPr="00D90160" w:rsidRDefault="00F05CB9" w:rsidP="0008382A">
            <w:pPr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4350" w:type="dxa"/>
            <w:shd w:val="clear" w:color="auto" w:fill="auto"/>
            <w:vAlign w:val="center"/>
          </w:tcPr>
          <w:p w14:paraId="22AC30FE" w14:textId="77777777" w:rsidR="00F05CB9" w:rsidRPr="00D90160" w:rsidRDefault="00F05CB9" w:rsidP="0008382A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F05CB9" w:rsidRPr="00D90160" w14:paraId="0D4FF41C" w14:textId="77777777" w:rsidTr="004B329E">
        <w:trPr>
          <w:trHeight w:val="319"/>
        </w:trPr>
        <w:tc>
          <w:tcPr>
            <w:tcW w:w="625" w:type="dxa"/>
            <w:tcBorders>
              <w:bottom w:val="single" w:sz="4" w:space="0" w:color="auto"/>
            </w:tcBorders>
            <w:shd w:val="clear" w:color="auto" w:fill="auto"/>
            <w:noWrap/>
          </w:tcPr>
          <w:p w14:paraId="30FCBE17" w14:textId="77777777" w:rsidR="00F05CB9" w:rsidRPr="00EA29C8" w:rsidRDefault="00F05CB9" w:rsidP="0008382A">
            <w:pPr>
              <w:rPr>
                <w:rFonts w:eastAsia="Times New Roman" w:cs="Times New Roman"/>
                <w:spacing w:val="-6"/>
                <w:lang w:val="sr-Cyrl-CS" w:eastAsia="sr-Latn-RS"/>
              </w:rPr>
            </w:pPr>
            <w:r>
              <w:rPr>
                <w:rFonts w:eastAsia="Times New Roman" w:cs="Times New Roman"/>
                <w:spacing w:val="-6"/>
                <w:lang w:val="sr-Cyrl-CS" w:eastAsia="sr-Latn-RS"/>
              </w:rPr>
              <w:t>2</w:t>
            </w:r>
          </w:p>
        </w:tc>
        <w:tc>
          <w:tcPr>
            <w:tcW w:w="162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B15574A" w14:textId="77777777" w:rsidR="00F05CB9" w:rsidRPr="00D90160" w:rsidRDefault="00F05CB9" w:rsidP="0008382A">
            <w:pPr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2FD36D51" w14:textId="77777777" w:rsidR="00F05CB9" w:rsidRPr="00D90160" w:rsidRDefault="00F05CB9" w:rsidP="0008382A">
            <w:pPr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234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CC2910B" w14:textId="435BB249" w:rsidR="00F05CB9" w:rsidRPr="00D90160" w:rsidRDefault="00F05CB9" w:rsidP="0008382A">
            <w:pPr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435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F4320D9" w14:textId="77777777" w:rsidR="00F05CB9" w:rsidRPr="00D90160" w:rsidRDefault="00F05CB9" w:rsidP="0008382A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F05CB9" w:rsidRPr="00D90160" w14:paraId="5409104D" w14:textId="77777777" w:rsidTr="004B329E">
        <w:trPr>
          <w:trHeight w:val="319"/>
        </w:trPr>
        <w:tc>
          <w:tcPr>
            <w:tcW w:w="625" w:type="dxa"/>
            <w:shd w:val="clear" w:color="auto" w:fill="auto"/>
            <w:noWrap/>
          </w:tcPr>
          <w:p w14:paraId="4F549064" w14:textId="77777777" w:rsidR="00F05CB9" w:rsidRDefault="00F05CB9" w:rsidP="0008382A">
            <w:pPr>
              <w:rPr>
                <w:rFonts w:eastAsia="Times New Roman" w:cs="Times New Roman"/>
                <w:spacing w:val="-6"/>
                <w:lang w:val="sr-Cyrl-CS" w:eastAsia="sr-Latn-RS"/>
              </w:rPr>
            </w:pPr>
            <w:r>
              <w:rPr>
                <w:rFonts w:eastAsia="Times New Roman" w:cs="Times New Roman"/>
                <w:spacing w:val="-6"/>
                <w:lang w:val="sr-Cyrl-CS" w:eastAsia="sr-Latn-RS"/>
              </w:rPr>
              <w:t>3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7A342B55" w14:textId="77777777" w:rsidR="00F05CB9" w:rsidRPr="00D90160" w:rsidRDefault="00F05CB9" w:rsidP="0008382A">
            <w:pPr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1260" w:type="dxa"/>
          </w:tcPr>
          <w:p w14:paraId="1E8BF363" w14:textId="77777777" w:rsidR="00F05CB9" w:rsidRPr="00D90160" w:rsidRDefault="00F05CB9" w:rsidP="0008382A">
            <w:pPr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2340" w:type="dxa"/>
            <w:shd w:val="clear" w:color="auto" w:fill="auto"/>
            <w:vAlign w:val="center"/>
          </w:tcPr>
          <w:p w14:paraId="3E6F685F" w14:textId="5D158B40" w:rsidR="00F05CB9" w:rsidRPr="00D90160" w:rsidRDefault="00F05CB9" w:rsidP="0008382A">
            <w:pPr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4350" w:type="dxa"/>
            <w:shd w:val="clear" w:color="auto" w:fill="auto"/>
            <w:vAlign w:val="center"/>
          </w:tcPr>
          <w:p w14:paraId="5303CE2A" w14:textId="77777777" w:rsidR="00F05CB9" w:rsidRPr="00D90160" w:rsidRDefault="00F05CB9" w:rsidP="0008382A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F05CB9" w:rsidRPr="00D90160" w14:paraId="2EC13790" w14:textId="77777777" w:rsidTr="00F05CB9">
        <w:trPr>
          <w:trHeight w:val="319"/>
        </w:trPr>
        <w:tc>
          <w:tcPr>
            <w:tcW w:w="10195" w:type="dxa"/>
            <w:gridSpan w:val="5"/>
            <w:tcBorders>
              <w:bottom w:val="single" w:sz="4" w:space="0" w:color="auto"/>
            </w:tcBorders>
          </w:tcPr>
          <w:p w14:paraId="7AC33B27" w14:textId="7A04EE55" w:rsidR="00F05CB9" w:rsidRPr="00B40573" w:rsidRDefault="00F05CB9" w:rsidP="0008382A">
            <w:pPr>
              <w:rPr>
                <w:rFonts w:eastAsia="Times New Roman" w:cs="Times New Roman"/>
                <w:lang w:val="sr-Cyrl-CS" w:eastAsia="sr-Latn-RS"/>
              </w:rPr>
            </w:pPr>
            <w:r>
              <w:rPr>
                <w:rFonts w:eastAsia="Times New Roman" w:cs="Times New Roman"/>
                <w:lang w:val="sr-Cyrl-CS" w:eastAsia="sr-Latn-RS"/>
              </w:rPr>
              <w:t>Напомена:</w:t>
            </w:r>
          </w:p>
        </w:tc>
      </w:tr>
    </w:tbl>
    <w:p w14:paraId="35580065" w14:textId="77777777" w:rsidR="00B40573" w:rsidRDefault="00B40573" w:rsidP="00AB3985">
      <w:pPr>
        <w:rPr>
          <w:rFonts w:cs="Times New Roman"/>
          <w:lang w:val="sr-Cyrl-CS"/>
        </w:rPr>
      </w:pPr>
    </w:p>
    <w:p w14:paraId="76BA5457" w14:textId="77777777" w:rsidR="00B40573" w:rsidRDefault="00B40573" w:rsidP="00AB3985">
      <w:pPr>
        <w:rPr>
          <w:rFonts w:cs="Times New Roman"/>
          <w:lang w:val="sr-Cyrl-CS"/>
        </w:rPr>
      </w:pPr>
    </w:p>
    <w:p w14:paraId="5F4DEB96" w14:textId="77777777" w:rsidR="006E7D2F" w:rsidRDefault="006E7D2F" w:rsidP="00AB3985">
      <w:pPr>
        <w:rPr>
          <w:rFonts w:cs="Times New Roman"/>
          <w:lang w:val="sr-Cyrl-CS"/>
        </w:rPr>
      </w:pPr>
    </w:p>
    <w:p w14:paraId="46825442" w14:textId="5138AE86" w:rsidR="000C6F22" w:rsidRPr="00CF3057" w:rsidRDefault="0048735F" w:rsidP="000C6F22">
      <w:pPr>
        <w:rPr>
          <w:rFonts w:cs="Times New Roman"/>
          <w:b/>
          <w:bCs/>
          <w:sz w:val="24"/>
          <w:szCs w:val="24"/>
          <w:lang w:val="sr-Cyrl-CS"/>
        </w:rPr>
      </w:pPr>
      <w:r>
        <w:rPr>
          <w:rFonts w:cs="Times New Roman"/>
          <w:b/>
          <w:bCs/>
          <w:sz w:val="24"/>
          <w:szCs w:val="24"/>
          <w:lang w:val="sr-Cyrl-CS"/>
        </w:rPr>
        <w:t>Ц</w:t>
      </w:r>
      <w:r w:rsidR="004B329E" w:rsidRPr="00CF3057">
        <w:rPr>
          <w:rFonts w:cs="Times New Roman"/>
          <w:b/>
          <w:bCs/>
          <w:sz w:val="24"/>
          <w:szCs w:val="24"/>
          <w:lang w:val="sr-Cyrl-CS"/>
        </w:rPr>
        <w:t xml:space="preserve"> технички</w:t>
      </w:r>
      <w:r w:rsidR="000C6F22" w:rsidRPr="00CF3057">
        <w:rPr>
          <w:rFonts w:cs="Times New Roman"/>
          <w:b/>
          <w:bCs/>
          <w:sz w:val="24"/>
          <w:szCs w:val="24"/>
        </w:rPr>
        <w:t xml:space="preserve"> системи</w:t>
      </w:r>
      <w:r w:rsidR="004B329E" w:rsidRPr="00CF3057">
        <w:rPr>
          <w:rFonts w:cs="Times New Roman"/>
          <w:b/>
          <w:bCs/>
          <w:sz w:val="24"/>
          <w:szCs w:val="24"/>
          <w:lang w:val="sr-Cyrl-CS"/>
        </w:rPr>
        <w:t xml:space="preserve"> зграде</w:t>
      </w:r>
    </w:p>
    <w:p w14:paraId="5623AA1C" w14:textId="77777777" w:rsidR="00CF3057" w:rsidRPr="004B329E" w:rsidRDefault="00CF3057" w:rsidP="000C6F22">
      <w:pPr>
        <w:rPr>
          <w:rFonts w:cs="Times New Roman"/>
          <w:sz w:val="24"/>
          <w:szCs w:val="24"/>
          <w:lang w:val="sr-Cyrl-CS"/>
        </w:rPr>
      </w:pPr>
    </w:p>
    <w:p w14:paraId="757EDEDC" w14:textId="10E73C59" w:rsidR="00481983" w:rsidRPr="00D90160" w:rsidRDefault="000C6F22" w:rsidP="004B329E">
      <w:pPr>
        <w:spacing w:after="120"/>
        <w:rPr>
          <w:rFonts w:cs="Times New Roman"/>
          <w:sz w:val="24"/>
          <w:szCs w:val="24"/>
        </w:rPr>
      </w:pPr>
      <w:r w:rsidRPr="000C6F22">
        <w:rPr>
          <w:rFonts w:cs="Times New Roman"/>
          <w:sz w:val="24"/>
          <w:szCs w:val="24"/>
        </w:rPr>
        <w:t>Систем за грејање зграде</w:t>
      </w:r>
    </w:p>
    <w:tbl>
      <w:tblPr>
        <w:tblW w:w="10212" w:type="dxa"/>
        <w:tblInd w:w="-5" w:type="dxa"/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4855"/>
        <w:gridCol w:w="2800"/>
        <w:gridCol w:w="1417"/>
        <w:gridCol w:w="1134"/>
        <w:gridCol w:w="6"/>
      </w:tblGrid>
      <w:tr w:rsidR="000C6F22" w:rsidRPr="00D90160" w14:paraId="1C9244E4" w14:textId="77777777" w:rsidTr="004B329E">
        <w:tc>
          <w:tcPr>
            <w:tcW w:w="4855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F389968" w14:textId="68444F70" w:rsidR="000C6F22" w:rsidRPr="00D90160" w:rsidRDefault="000C6F22" w:rsidP="000C6F22">
            <w:pPr>
              <w:rPr>
                <w:rFonts w:eastAsia="Times New Roman" w:cs="Times New Roman"/>
                <w:lang w:eastAsia="sr-Latn-RS"/>
              </w:rPr>
            </w:pPr>
            <w:r w:rsidRPr="002C056A">
              <w:t>Начин грејања: (1)</w:t>
            </w:r>
          </w:p>
        </w:tc>
        <w:tc>
          <w:tcPr>
            <w:tcW w:w="5357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961EB71" w14:textId="77777777" w:rsidR="000C6F22" w:rsidRPr="00D90160" w:rsidRDefault="000C6F22" w:rsidP="000C6F22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0C6F22" w:rsidRPr="00D90160" w14:paraId="217B6187" w14:textId="77777777" w:rsidTr="004B329E">
        <w:tc>
          <w:tcPr>
            <w:tcW w:w="4855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2699574" w14:textId="1D60AE9B" w:rsidR="000C6F22" w:rsidRPr="00D90160" w:rsidRDefault="000C6F22" w:rsidP="000C6F22">
            <w:pPr>
              <w:rPr>
                <w:rFonts w:eastAsia="Times New Roman" w:cs="Times New Roman"/>
                <w:lang w:eastAsia="sr-Latn-RS"/>
              </w:rPr>
            </w:pPr>
            <w:r w:rsidRPr="002C056A">
              <w:t xml:space="preserve">Да ли зграда има своју котларницу </w:t>
            </w:r>
          </w:p>
        </w:tc>
        <w:tc>
          <w:tcPr>
            <w:tcW w:w="5357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7974694" w14:textId="77777777" w:rsidR="000C6F22" w:rsidRPr="00D90160" w:rsidRDefault="000C6F22" w:rsidP="000C6F22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0C6F22" w:rsidRPr="00D90160" w14:paraId="3054A94A" w14:textId="77777777" w:rsidTr="004B329E">
        <w:tc>
          <w:tcPr>
            <w:tcW w:w="4855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5592FA5" w14:textId="13064231" w:rsidR="000C6F22" w:rsidRPr="00D90160" w:rsidRDefault="000C6F22" w:rsidP="000C6F22">
            <w:pPr>
              <w:rPr>
                <w:rFonts w:eastAsia="Times New Roman" w:cs="Times New Roman"/>
                <w:lang w:eastAsia="sr-Latn-RS"/>
              </w:rPr>
            </w:pPr>
            <w:r w:rsidRPr="002C056A">
              <w:t>Да ли зграда има своју подстаницу на систему ДГ</w:t>
            </w:r>
          </w:p>
        </w:tc>
        <w:tc>
          <w:tcPr>
            <w:tcW w:w="5357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98577E1" w14:textId="77777777" w:rsidR="000C6F22" w:rsidRPr="00D90160" w:rsidRDefault="000C6F22" w:rsidP="000C6F22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0C6F22" w:rsidRPr="00D90160" w14:paraId="043D4AFE" w14:textId="77777777" w:rsidTr="004B329E">
        <w:tc>
          <w:tcPr>
            <w:tcW w:w="4855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AEF385A" w14:textId="36B3D154" w:rsidR="000C6F22" w:rsidRPr="00D90160" w:rsidRDefault="000C6F22" w:rsidP="004B329E">
            <w:pPr>
              <w:rPr>
                <w:rFonts w:eastAsia="Times New Roman" w:cs="Times New Roman"/>
                <w:lang w:eastAsia="sr-Latn-RS"/>
              </w:rPr>
            </w:pPr>
            <w:r w:rsidRPr="002C056A">
              <w:t>На који систем ДГ је зграда прикључена</w:t>
            </w:r>
          </w:p>
        </w:tc>
        <w:tc>
          <w:tcPr>
            <w:tcW w:w="5357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6519E94" w14:textId="77777777" w:rsidR="000C6F22" w:rsidRPr="00D90160" w:rsidRDefault="000C6F22" w:rsidP="000C6F22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0C6F22" w:rsidRPr="00D90160" w14:paraId="1009B9F4" w14:textId="77777777" w:rsidTr="004B329E">
        <w:tc>
          <w:tcPr>
            <w:tcW w:w="4855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E72A0BB" w14:textId="5D8B3CB2" w:rsidR="000C6F22" w:rsidRPr="00D90160" w:rsidRDefault="000C6F22" w:rsidP="000C6F22">
            <w:pPr>
              <w:rPr>
                <w:rFonts w:eastAsia="Times New Roman" w:cs="Times New Roman"/>
                <w:lang w:eastAsia="sr-Latn-RS"/>
              </w:rPr>
            </w:pPr>
            <w:r w:rsidRPr="002C056A">
              <w:t>Енергент (извор топлоте) примарни (табела )</w:t>
            </w:r>
          </w:p>
        </w:tc>
        <w:tc>
          <w:tcPr>
            <w:tcW w:w="5357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E8CF116" w14:textId="77777777" w:rsidR="000C6F22" w:rsidRPr="00D90160" w:rsidRDefault="000C6F22" w:rsidP="000C6F22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0C6F22" w:rsidRPr="00D90160" w14:paraId="54F4E506" w14:textId="77777777" w:rsidTr="004B329E">
        <w:tc>
          <w:tcPr>
            <w:tcW w:w="4855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02F7AC3" w14:textId="58BBA800" w:rsidR="000C6F22" w:rsidRPr="00D90160" w:rsidRDefault="000C6F22" w:rsidP="000C6F22">
            <w:pPr>
              <w:rPr>
                <w:rFonts w:eastAsia="Times New Roman" w:cs="Times New Roman"/>
                <w:lang w:eastAsia="sr-Latn-RS"/>
              </w:rPr>
            </w:pPr>
            <w:r w:rsidRPr="002C056A">
              <w:t>Енергент (извор топлоте) секундарни (табела )</w:t>
            </w:r>
          </w:p>
        </w:tc>
        <w:tc>
          <w:tcPr>
            <w:tcW w:w="5357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88582BA" w14:textId="77777777" w:rsidR="000C6F22" w:rsidRPr="00D90160" w:rsidRDefault="000C6F22" w:rsidP="000C6F22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0C6F22" w:rsidRPr="00D90160" w14:paraId="6F6EDDB8" w14:textId="77777777" w:rsidTr="004B329E">
        <w:tc>
          <w:tcPr>
            <w:tcW w:w="4855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202EDA5" w14:textId="64D74D80" w:rsidR="000C6F22" w:rsidRPr="00D90160" w:rsidRDefault="000C6F22" w:rsidP="000C6F22">
            <w:pPr>
              <w:rPr>
                <w:rFonts w:eastAsia="Times New Roman" w:cs="Times New Roman"/>
                <w:lang w:eastAsia="sr-Latn-RS"/>
              </w:rPr>
            </w:pPr>
            <w:r w:rsidRPr="002C056A">
              <w:t>Извор топлоте – Грејач простора (2)</w:t>
            </w:r>
          </w:p>
        </w:tc>
        <w:tc>
          <w:tcPr>
            <w:tcW w:w="5357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563C44F" w14:textId="77777777" w:rsidR="000C6F22" w:rsidRPr="00D90160" w:rsidRDefault="000C6F22" w:rsidP="000C6F22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2210B3" w:rsidRPr="00D90160" w14:paraId="4F83DFB7" w14:textId="77777777" w:rsidTr="00C05E9F">
        <w:tc>
          <w:tcPr>
            <w:tcW w:w="10212" w:type="dxa"/>
            <w:gridSpan w:val="5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48E3B40" w14:textId="4DEA0FA5" w:rsidR="002210B3" w:rsidRPr="00D90160" w:rsidRDefault="000C6F22" w:rsidP="0065034F">
            <w:pPr>
              <w:rPr>
                <w:rFonts w:eastAsia="Times New Roman" w:cs="Times New Roman"/>
                <w:lang w:eastAsia="sr-Latn-RS"/>
              </w:rPr>
            </w:pPr>
            <w:r w:rsidRPr="000C6F22">
              <w:rPr>
                <w:rFonts w:eastAsia="Times New Roman" w:cs="Times New Roman"/>
                <w:lang w:eastAsia="sr-Latn-RS"/>
              </w:rPr>
              <w:t>Опис котларнице / подстанице (снага извора топлоте, број грана, акумулатори топлоте, локација, димензије, етажа)</w:t>
            </w:r>
          </w:p>
        </w:tc>
      </w:tr>
      <w:tr w:rsidR="003A5D3B" w:rsidRPr="00D90160" w14:paraId="214A030A" w14:textId="77777777" w:rsidTr="00C05E9F">
        <w:tc>
          <w:tcPr>
            <w:tcW w:w="10212" w:type="dxa"/>
            <w:gridSpan w:val="5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1D99687B" w14:textId="195E7E13" w:rsidR="003A5D3B" w:rsidRPr="00D90160" w:rsidRDefault="000C6F22" w:rsidP="0065034F">
            <w:pPr>
              <w:rPr>
                <w:rFonts w:eastAsia="Times New Roman" w:cs="Times New Roman"/>
                <w:lang w:eastAsia="sr-Latn-RS"/>
              </w:rPr>
            </w:pPr>
            <w:r w:rsidRPr="000C6F22">
              <w:rPr>
                <w:rFonts w:eastAsia="Times New Roman" w:cs="Times New Roman"/>
                <w:lang w:eastAsia="sr-Latn-RS"/>
              </w:rPr>
              <w:t>Врста Извора топлоте - Грејач простора – Опис (3)</w:t>
            </w:r>
          </w:p>
        </w:tc>
      </w:tr>
      <w:tr w:rsidR="000C6F22" w:rsidRPr="00D90160" w14:paraId="6E51D9B8" w14:textId="77777777" w:rsidTr="007719F9">
        <w:tc>
          <w:tcPr>
            <w:tcW w:w="7655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F634DA2" w14:textId="072FE3FE" w:rsidR="000C6F22" w:rsidRPr="00D90160" w:rsidRDefault="000C6F22" w:rsidP="000C6F22">
            <w:pPr>
              <w:rPr>
                <w:rFonts w:eastAsia="Times New Roman" w:cs="Times New Roman"/>
                <w:lang w:eastAsia="sr-Latn-RS"/>
              </w:rPr>
            </w:pPr>
            <w:r w:rsidRPr="009F7A72">
              <w:t>Аутоматска регулација рада котла     (ДА / НЕ)</w:t>
            </w:r>
          </w:p>
        </w:tc>
        <w:tc>
          <w:tcPr>
            <w:tcW w:w="255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FA5FFC5" w14:textId="77777777" w:rsidR="000C6F22" w:rsidRPr="00D90160" w:rsidRDefault="000C6F22" w:rsidP="000C6F22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0C6F22" w:rsidRPr="00D90160" w14:paraId="6C854966" w14:textId="77777777" w:rsidTr="007719F9">
        <w:tc>
          <w:tcPr>
            <w:tcW w:w="7655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51A47AD" w14:textId="64156E64" w:rsidR="000C6F22" w:rsidRPr="00D90160" w:rsidRDefault="000C6F22" w:rsidP="000C6F22">
            <w:pPr>
              <w:rPr>
                <w:rFonts w:eastAsia="Times New Roman" w:cs="Times New Roman"/>
                <w:lang w:eastAsia="sr-Latn-RS"/>
              </w:rPr>
            </w:pPr>
            <w:r w:rsidRPr="009F7A72">
              <w:t>Централна регулација топлотног учинка    (ДА / НЕ)</w:t>
            </w:r>
          </w:p>
        </w:tc>
        <w:tc>
          <w:tcPr>
            <w:tcW w:w="255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C3C9DF9" w14:textId="77777777" w:rsidR="000C6F22" w:rsidRPr="00D90160" w:rsidRDefault="000C6F22" w:rsidP="000C6F22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0C6F22" w:rsidRPr="00D90160" w14:paraId="05FEBB8E" w14:textId="77777777" w:rsidTr="007719F9">
        <w:tc>
          <w:tcPr>
            <w:tcW w:w="7655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05DB647" w14:textId="1213DBBB" w:rsidR="000C6F22" w:rsidRPr="00D90160" w:rsidRDefault="000C6F22" w:rsidP="000C6F22">
            <w:pPr>
              <w:rPr>
                <w:rFonts w:eastAsia="Times New Roman" w:cs="Times New Roman"/>
                <w:lang w:eastAsia="sr-Latn-RS"/>
              </w:rPr>
            </w:pPr>
            <w:r w:rsidRPr="009F7A72">
              <w:t>Локална регулација топлотног учинка   (ДА / НЕ)</w:t>
            </w:r>
          </w:p>
        </w:tc>
        <w:tc>
          <w:tcPr>
            <w:tcW w:w="255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626B51C" w14:textId="77777777" w:rsidR="000C6F22" w:rsidRPr="00D90160" w:rsidRDefault="000C6F22" w:rsidP="000C6F22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0C6F22" w:rsidRPr="00D90160" w14:paraId="6B51DE2B" w14:textId="77777777" w:rsidTr="007719F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7655" w:type="dxa"/>
            <w:gridSpan w:val="2"/>
            <w:shd w:val="clear" w:color="auto" w:fill="auto"/>
            <w:noWrap/>
          </w:tcPr>
          <w:p w14:paraId="186DFBE6" w14:textId="4635F833" w:rsidR="000C6F22" w:rsidRPr="00D90160" w:rsidRDefault="000C6F22" w:rsidP="000C6F22">
            <w:pPr>
              <w:rPr>
                <w:rFonts w:eastAsia="Times New Roman" w:cs="Times New Roman"/>
                <w:lang w:eastAsia="sr-Latn-RS"/>
              </w:rPr>
            </w:pPr>
            <w:r w:rsidRPr="009F7A72">
              <w:t>Дневни прекид у раду системе (сати у дану)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4E655AB4" w14:textId="77777777" w:rsidR="000C6F22" w:rsidRPr="00D90160" w:rsidRDefault="000C6F22" w:rsidP="000C6F22">
            <w:pPr>
              <w:jc w:val="center"/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1140" w:type="dxa"/>
            <w:gridSpan w:val="2"/>
            <w:shd w:val="clear" w:color="auto" w:fill="auto"/>
            <w:vAlign w:val="center"/>
          </w:tcPr>
          <w:p w14:paraId="2155956B" w14:textId="77777777" w:rsidR="000C6F22" w:rsidRPr="00D90160" w:rsidRDefault="000C6F22" w:rsidP="000C6F22">
            <w:pPr>
              <w:rPr>
                <w:rFonts w:eastAsia="Times New Roman" w:cs="Times New Roman"/>
                <w:lang w:eastAsia="sr-Latn-RS"/>
              </w:rPr>
            </w:pPr>
            <w:r w:rsidRPr="00D90160">
              <w:rPr>
                <w:rFonts w:eastAsia="Times New Roman" w:cs="Times New Roman"/>
                <w:lang w:eastAsia="sr-Latn-RS"/>
              </w:rPr>
              <w:t xml:space="preserve"> [h]</w:t>
            </w:r>
          </w:p>
        </w:tc>
      </w:tr>
      <w:tr w:rsidR="000C6F22" w:rsidRPr="00D90160" w14:paraId="15087E4F" w14:textId="77777777" w:rsidTr="007719F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7655" w:type="dxa"/>
            <w:gridSpan w:val="2"/>
            <w:shd w:val="clear" w:color="auto" w:fill="auto"/>
            <w:noWrap/>
          </w:tcPr>
          <w:p w14:paraId="3EC50F95" w14:textId="7EF46C15" w:rsidR="000C6F22" w:rsidRPr="00D90160" w:rsidRDefault="000C6F22" w:rsidP="000C6F22">
            <w:pPr>
              <w:rPr>
                <w:rFonts w:eastAsia="Times New Roman" w:cs="Times New Roman"/>
                <w:lang w:eastAsia="sr-Latn-RS"/>
              </w:rPr>
            </w:pPr>
            <w:r w:rsidRPr="009F7A72">
              <w:t>Недељни прекид у раду системе (дани у недељи)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28F399A0" w14:textId="77777777" w:rsidR="000C6F22" w:rsidRPr="00D90160" w:rsidRDefault="000C6F22" w:rsidP="000C6F22">
            <w:pPr>
              <w:jc w:val="center"/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1140" w:type="dxa"/>
            <w:gridSpan w:val="2"/>
            <w:shd w:val="clear" w:color="auto" w:fill="auto"/>
            <w:vAlign w:val="center"/>
          </w:tcPr>
          <w:p w14:paraId="24596871" w14:textId="77777777" w:rsidR="000C6F22" w:rsidRPr="00D90160" w:rsidRDefault="000C6F22" w:rsidP="000C6F22">
            <w:pPr>
              <w:rPr>
                <w:rFonts w:eastAsia="Times New Roman" w:cs="Times New Roman"/>
                <w:lang w:eastAsia="sr-Latn-RS"/>
              </w:rPr>
            </w:pPr>
            <w:r w:rsidRPr="00D90160">
              <w:rPr>
                <w:rFonts w:eastAsia="Times New Roman" w:cs="Times New Roman"/>
                <w:lang w:eastAsia="sr-Latn-RS"/>
              </w:rPr>
              <w:t xml:space="preserve"> [dan]</w:t>
            </w:r>
          </w:p>
        </w:tc>
      </w:tr>
      <w:tr w:rsidR="000C6F22" w:rsidRPr="00D90160" w14:paraId="414DC855" w14:textId="77777777" w:rsidTr="007719F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7655" w:type="dxa"/>
            <w:gridSpan w:val="2"/>
            <w:shd w:val="clear" w:color="auto" w:fill="auto"/>
            <w:noWrap/>
          </w:tcPr>
          <w:p w14:paraId="01E26C94" w14:textId="08F0F3CA" w:rsidR="000C6F22" w:rsidRPr="00D90160" w:rsidRDefault="000C6F22" w:rsidP="000C6F22">
            <w:pPr>
              <w:rPr>
                <w:rFonts w:eastAsia="Times New Roman" w:cs="Times New Roman"/>
                <w:lang w:eastAsia="sr-Latn-RS"/>
              </w:rPr>
            </w:pPr>
            <w:r w:rsidRPr="009F7A72">
              <w:t>Сезонски прекид у раду системе (дани у сезони)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666C0F01" w14:textId="77777777" w:rsidR="000C6F22" w:rsidRPr="00D90160" w:rsidRDefault="000C6F22" w:rsidP="000C6F22">
            <w:pPr>
              <w:jc w:val="center"/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1140" w:type="dxa"/>
            <w:gridSpan w:val="2"/>
            <w:shd w:val="clear" w:color="auto" w:fill="auto"/>
            <w:vAlign w:val="center"/>
          </w:tcPr>
          <w:p w14:paraId="5A887DC5" w14:textId="77777777" w:rsidR="000C6F22" w:rsidRPr="00D90160" w:rsidRDefault="000C6F22" w:rsidP="000C6F22">
            <w:pPr>
              <w:rPr>
                <w:rFonts w:eastAsia="Times New Roman" w:cs="Times New Roman"/>
                <w:lang w:eastAsia="sr-Latn-RS"/>
              </w:rPr>
            </w:pPr>
            <w:r w:rsidRPr="00D90160">
              <w:rPr>
                <w:rFonts w:eastAsia="Times New Roman" w:cs="Times New Roman"/>
                <w:lang w:eastAsia="sr-Latn-RS"/>
              </w:rPr>
              <w:t xml:space="preserve"> [dan]</w:t>
            </w:r>
          </w:p>
        </w:tc>
      </w:tr>
      <w:tr w:rsidR="000C6F22" w:rsidRPr="00D90160" w14:paraId="36D5EC3C" w14:textId="77777777" w:rsidTr="007719F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7655" w:type="dxa"/>
            <w:gridSpan w:val="2"/>
            <w:shd w:val="clear" w:color="auto" w:fill="auto"/>
            <w:noWrap/>
          </w:tcPr>
          <w:p w14:paraId="600B2F95" w14:textId="48D1996F" w:rsidR="000C6F22" w:rsidRPr="00D90160" w:rsidRDefault="000C6F22" w:rsidP="000C6F22">
            <w:pPr>
              <w:rPr>
                <w:rFonts w:eastAsia="Times New Roman" w:cs="Times New Roman"/>
                <w:lang w:eastAsia="sr-Latn-RS"/>
              </w:rPr>
            </w:pPr>
            <w:r w:rsidRPr="009F7A72">
              <w:t>Укуп</w:t>
            </w:r>
            <w:r w:rsidR="004B329E">
              <w:rPr>
                <w:lang w:val="sr-Cyrl-CS"/>
              </w:rPr>
              <w:t>на</w:t>
            </w:r>
            <w:r w:rsidRPr="009F7A72">
              <w:t xml:space="preserve"> грејна снага извора топлоте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282D44A4" w14:textId="77777777" w:rsidR="000C6F22" w:rsidRPr="00D90160" w:rsidRDefault="000C6F22" w:rsidP="000C6F22">
            <w:pPr>
              <w:jc w:val="center"/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1140" w:type="dxa"/>
            <w:gridSpan w:val="2"/>
            <w:shd w:val="clear" w:color="auto" w:fill="auto"/>
            <w:vAlign w:val="center"/>
          </w:tcPr>
          <w:p w14:paraId="6BAF156D" w14:textId="77777777" w:rsidR="000C6F22" w:rsidRPr="00D90160" w:rsidRDefault="000C6F22" w:rsidP="000C6F22">
            <w:pPr>
              <w:rPr>
                <w:rFonts w:eastAsia="Times New Roman" w:cs="Times New Roman"/>
                <w:lang w:eastAsia="sr-Latn-RS"/>
              </w:rPr>
            </w:pPr>
            <w:r w:rsidRPr="00D90160">
              <w:rPr>
                <w:rFonts w:eastAsia="Times New Roman" w:cs="Times New Roman"/>
                <w:lang w:eastAsia="sr-Latn-RS"/>
              </w:rPr>
              <w:t xml:space="preserve"> [kW]</w:t>
            </w:r>
          </w:p>
        </w:tc>
      </w:tr>
      <w:tr w:rsidR="000C6F22" w:rsidRPr="00D90160" w14:paraId="53714870" w14:textId="77777777" w:rsidTr="007719F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7655" w:type="dxa"/>
            <w:gridSpan w:val="2"/>
            <w:shd w:val="clear" w:color="auto" w:fill="auto"/>
            <w:noWrap/>
          </w:tcPr>
          <w:p w14:paraId="47D49A87" w14:textId="15A67C00" w:rsidR="000C6F22" w:rsidRPr="00D90160" w:rsidRDefault="000C6F22" w:rsidP="000C6F22">
            <w:pPr>
              <w:rPr>
                <w:rFonts w:eastAsia="Times New Roman" w:cs="Times New Roman"/>
                <w:lang w:eastAsia="sr-Latn-RS"/>
              </w:rPr>
            </w:pPr>
            <w:r w:rsidRPr="009F7A72">
              <w:t>Укупна инсталисана снага цикулационих пумпи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423919FD" w14:textId="77777777" w:rsidR="000C6F22" w:rsidRPr="00D90160" w:rsidRDefault="000C6F22" w:rsidP="000C6F22">
            <w:pPr>
              <w:jc w:val="center"/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1140" w:type="dxa"/>
            <w:gridSpan w:val="2"/>
            <w:shd w:val="clear" w:color="auto" w:fill="auto"/>
            <w:vAlign w:val="center"/>
          </w:tcPr>
          <w:p w14:paraId="23A6DCCC" w14:textId="77777777" w:rsidR="000C6F22" w:rsidRPr="00D90160" w:rsidRDefault="000C6F22" w:rsidP="000C6F22">
            <w:pPr>
              <w:rPr>
                <w:rFonts w:eastAsia="Times New Roman" w:cs="Times New Roman"/>
                <w:lang w:eastAsia="sr-Latn-RS"/>
              </w:rPr>
            </w:pPr>
            <w:r w:rsidRPr="00D90160">
              <w:rPr>
                <w:rFonts w:eastAsia="Times New Roman" w:cs="Times New Roman"/>
                <w:lang w:eastAsia="sr-Latn-RS"/>
              </w:rPr>
              <w:t xml:space="preserve"> [kW]</w:t>
            </w:r>
          </w:p>
        </w:tc>
      </w:tr>
      <w:tr w:rsidR="000C6F22" w:rsidRPr="00D90160" w14:paraId="3E11BBB4" w14:textId="77777777" w:rsidTr="007719F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7655" w:type="dxa"/>
            <w:gridSpan w:val="2"/>
            <w:shd w:val="clear" w:color="auto" w:fill="auto"/>
            <w:noWrap/>
          </w:tcPr>
          <w:p w14:paraId="3BF4D1B8" w14:textId="3D903891" w:rsidR="000C6F22" w:rsidRPr="00D90160" w:rsidRDefault="000C6F22" w:rsidP="000C6F22">
            <w:pPr>
              <w:rPr>
                <w:rFonts w:eastAsia="Times New Roman" w:cs="Times New Roman"/>
                <w:lang w:eastAsia="sr-Latn-RS"/>
              </w:rPr>
            </w:pPr>
            <w:r w:rsidRPr="009F7A72">
              <w:t>Укупна снага радијатора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3A1E624D" w14:textId="77777777" w:rsidR="000C6F22" w:rsidRPr="00D90160" w:rsidRDefault="000C6F22" w:rsidP="000C6F22">
            <w:pPr>
              <w:jc w:val="center"/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1140" w:type="dxa"/>
            <w:gridSpan w:val="2"/>
            <w:shd w:val="clear" w:color="auto" w:fill="auto"/>
            <w:vAlign w:val="center"/>
          </w:tcPr>
          <w:p w14:paraId="3AADF160" w14:textId="77777777" w:rsidR="000C6F22" w:rsidRPr="00D90160" w:rsidRDefault="000C6F22" w:rsidP="000C6F22">
            <w:pPr>
              <w:rPr>
                <w:rFonts w:eastAsia="Times New Roman" w:cs="Times New Roman"/>
                <w:lang w:eastAsia="sr-Latn-RS"/>
              </w:rPr>
            </w:pPr>
            <w:r w:rsidRPr="00D90160">
              <w:rPr>
                <w:rFonts w:eastAsia="Times New Roman" w:cs="Times New Roman"/>
                <w:lang w:eastAsia="sr-Latn-RS"/>
              </w:rPr>
              <w:t xml:space="preserve"> [kW]</w:t>
            </w:r>
          </w:p>
        </w:tc>
      </w:tr>
      <w:tr w:rsidR="000C6F22" w:rsidRPr="00D90160" w14:paraId="57E54C19" w14:textId="77777777" w:rsidTr="007719F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7655" w:type="dxa"/>
            <w:gridSpan w:val="2"/>
            <w:shd w:val="clear" w:color="auto" w:fill="auto"/>
            <w:noWrap/>
          </w:tcPr>
          <w:p w14:paraId="495ABB56" w14:textId="30D33ECD" w:rsidR="000C6F22" w:rsidRPr="00D90160" w:rsidRDefault="000C6F22" w:rsidP="000C6F22">
            <w:pPr>
              <w:rPr>
                <w:rFonts w:eastAsia="Times New Roman" w:cs="Times New Roman"/>
                <w:lang w:eastAsia="sr-Latn-RS"/>
              </w:rPr>
            </w:pPr>
            <w:r w:rsidRPr="009F7A72">
              <w:t>Укупан број радијатора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38D1AF01" w14:textId="77777777" w:rsidR="000C6F22" w:rsidRPr="00D90160" w:rsidRDefault="000C6F22" w:rsidP="000C6F22">
            <w:pPr>
              <w:jc w:val="center"/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1140" w:type="dxa"/>
            <w:gridSpan w:val="2"/>
            <w:shd w:val="clear" w:color="auto" w:fill="auto"/>
            <w:vAlign w:val="center"/>
          </w:tcPr>
          <w:p w14:paraId="5F338E41" w14:textId="77777777" w:rsidR="000C6F22" w:rsidRPr="00D90160" w:rsidRDefault="000C6F22" w:rsidP="000C6F22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0C6F22" w:rsidRPr="00D90160" w14:paraId="77302C51" w14:textId="77777777" w:rsidTr="007719F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7655" w:type="dxa"/>
            <w:gridSpan w:val="2"/>
            <w:shd w:val="clear" w:color="auto" w:fill="auto"/>
            <w:noWrap/>
          </w:tcPr>
          <w:p w14:paraId="12A537EC" w14:textId="40643211" w:rsidR="000C6F22" w:rsidRPr="00D90160" w:rsidRDefault="000C6F22" w:rsidP="000C6F22">
            <w:pPr>
              <w:rPr>
                <w:rFonts w:eastAsia="Times New Roman" w:cs="Times New Roman"/>
                <w:lang w:eastAsia="sr-Latn-RS"/>
              </w:rPr>
            </w:pPr>
            <w:r w:rsidRPr="009F7A72">
              <w:t>Снага вентилатор конвектора (</w:t>
            </w:r>
            <w:r w:rsidR="00CF3057">
              <w:t>Fan Coil</w:t>
            </w:r>
            <w:r w:rsidRPr="009F7A72">
              <w:t>) (за грејање)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675F0E3B" w14:textId="77777777" w:rsidR="000C6F22" w:rsidRPr="00D90160" w:rsidRDefault="000C6F22" w:rsidP="000C6F22">
            <w:pPr>
              <w:jc w:val="center"/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1140" w:type="dxa"/>
            <w:gridSpan w:val="2"/>
            <w:shd w:val="clear" w:color="auto" w:fill="auto"/>
            <w:vAlign w:val="center"/>
          </w:tcPr>
          <w:p w14:paraId="44B1E1CC" w14:textId="77777777" w:rsidR="000C6F22" w:rsidRPr="00D90160" w:rsidRDefault="000C6F22" w:rsidP="000C6F22">
            <w:pPr>
              <w:rPr>
                <w:rFonts w:eastAsia="Times New Roman" w:cs="Times New Roman"/>
                <w:lang w:eastAsia="sr-Latn-RS"/>
              </w:rPr>
            </w:pPr>
            <w:r w:rsidRPr="00D90160">
              <w:rPr>
                <w:rFonts w:eastAsia="Times New Roman" w:cs="Times New Roman"/>
                <w:lang w:eastAsia="sr-Latn-RS"/>
              </w:rPr>
              <w:t xml:space="preserve"> [kW]</w:t>
            </w:r>
          </w:p>
        </w:tc>
      </w:tr>
      <w:tr w:rsidR="000C6F22" w:rsidRPr="00D90160" w14:paraId="478BC794" w14:textId="77777777" w:rsidTr="007719F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7655" w:type="dxa"/>
            <w:gridSpan w:val="2"/>
            <w:shd w:val="clear" w:color="auto" w:fill="auto"/>
            <w:noWrap/>
          </w:tcPr>
          <w:p w14:paraId="0E211E22" w14:textId="652B7CE6" w:rsidR="000C6F22" w:rsidRPr="00D90160" w:rsidRDefault="000C6F22" w:rsidP="000C6F22">
            <w:pPr>
              <w:rPr>
                <w:rFonts w:eastAsia="Times New Roman" w:cs="Times New Roman"/>
                <w:lang w:eastAsia="sr-Latn-RS"/>
              </w:rPr>
            </w:pPr>
            <w:r w:rsidRPr="009F7A72">
              <w:t>Укупан број вентилатор конвектора (</w:t>
            </w:r>
            <w:r w:rsidR="00CF3057">
              <w:t>Fan Coil</w:t>
            </w:r>
            <w:r w:rsidRPr="009F7A72">
              <w:t>)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278DB7D3" w14:textId="77777777" w:rsidR="000C6F22" w:rsidRPr="00D90160" w:rsidRDefault="000C6F22" w:rsidP="000C6F22">
            <w:pPr>
              <w:jc w:val="center"/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1140" w:type="dxa"/>
            <w:gridSpan w:val="2"/>
            <w:shd w:val="clear" w:color="auto" w:fill="auto"/>
            <w:vAlign w:val="center"/>
          </w:tcPr>
          <w:p w14:paraId="02D1D958" w14:textId="77777777" w:rsidR="000C6F22" w:rsidRPr="00D90160" w:rsidRDefault="000C6F22" w:rsidP="000C6F22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0C6F22" w:rsidRPr="00D90160" w14:paraId="5FA0A715" w14:textId="77777777" w:rsidTr="007719F9">
        <w:tc>
          <w:tcPr>
            <w:tcW w:w="7655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87464F7" w14:textId="493183E4" w:rsidR="000C6F22" w:rsidRPr="00D90160" w:rsidRDefault="000C6F22" w:rsidP="000C6F22">
            <w:pPr>
              <w:rPr>
                <w:rFonts w:eastAsia="Times New Roman" w:cs="Times New Roman"/>
                <w:lang w:eastAsia="sr-Latn-RS"/>
              </w:rPr>
            </w:pPr>
            <w:r w:rsidRPr="009F7A72">
              <w:t>Да ли се врши догревање електричним грејалицама (ДА / НЕ)</w:t>
            </w:r>
          </w:p>
        </w:tc>
        <w:tc>
          <w:tcPr>
            <w:tcW w:w="2557" w:type="dxa"/>
            <w:gridSpan w:val="3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4522D4D" w14:textId="77777777" w:rsidR="000C6F22" w:rsidRPr="00D90160" w:rsidRDefault="000C6F22" w:rsidP="000C6F22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0C6F22" w:rsidRPr="00D90160" w14:paraId="6AD090DC" w14:textId="77777777" w:rsidTr="007719F9">
        <w:tc>
          <w:tcPr>
            <w:tcW w:w="7655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136AEBD" w14:textId="4ACFB82A" w:rsidR="000C6F22" w:rsidRPr="00D90160" w:rsidRDefault="000C6F22" w:rsidP="000C6F22">
            <w:pPr>
              <w:rPr>
                <w:rFonts w:eastAsia="Times New Roman" w:cs="Times New Roman"/>
                <w:lang w:eastAsia="sr-Latn-RS"/>
              </w:rPr>
            </w:pPr>
            <w:r w:rsidRPr="009F7A72">
              <w:t>Да ли се врши догревање сплит системима (ДА / НЕ)</w:t>
            </w:r>
          </w:p>
        </w:tc>
        <w:tc>
          <w:tcPr>
            <w:tcW w:w="2557" w:type="dxa"/>
            <w:gridSpan w:val="3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9DA67E6" w14:textId="77777777" w:rsidR="000C6F22" w:rsidRPr="00D90160" w:rsidRDefault="000C6F22" w:rsidP="000C6F22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0C6F22" w:rsidRPr="00D90160" w14:paraId="6AE860A8" w14:textId="77777777" w:rsidTr="007719F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7655" w:type="dxa"/>
            <w:gridSpan w:val="2"/>
            <w:shd w:val="clear" w:color="auto" w:fill="auto"/>
            <w:noWrap/>
          </w:tcPr>
          <w:p w14:paraId="5E522B80" w14:textId="145759B8" w:rsidR="000C6F22" w:rsidRPr="00D90160" w:rsidRDefault="000C6F22" w:rsidP="000C6F22">
            <w:pPr>
              <w:rPr>
                <w:rFonts w:eastAsia="Times New Roman" w:cs="Times New Roman"/>
                <w:lang w:eastAsia="sr-Latn-RS"/>
              </w:rPr>
            </w:pPr>
            <w:r w:rsidRPr="009F7A72">
              <w:t>Снага електричних грејалица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115BB6C7" w14:textId="77777777" w:rsidR="000C6F22" w:rsidRPr="00D90160" w:rsidRDefault="000C6F22" w:rsidP="000C6F22">
            <w:pPr>
              <w:jc w:val="center"/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1140" w:type="dxa"/>
            <w:gridSpan w:val="2"/>
            <w:shd w:val="clear" w:color="auto" w:fill="auto"/>
            <w:vAlign w:val="center"/>
          </w:tcPr>
          <w:p w14:paraId="067FABA4" w14:textId="77777777" w:rsidR="000C6F22" w:rsidRPr="00D90160" w:rsidRDefault="000C6F22" w:rsidP="000C6F22">
            <w:pPr>
              <w:rPr>
                <w:rFonts w:eastAsia="Times New Roman" w:cs="Times New Roman"/>
                <w:lang w:eastAsia="sr-Latn-RS"/>
              </w:rPr>
            </w:pPr>
            <w:r w:rsidRPr="00D90160">
              <w:rPr>
                <w:rFonts w:eastAsia="Times New Roman" w:cs="Times New Roman"/>
                <w:lang w:eastAsia="sr-Latn-RS"/>
              </w:rPr>
              <w:t xml:space="preserve"> [kW]</w:t>
            </w:r>
          </w:p>
        </w:tc>
      </w:tr>
      <w:tr w:rsidR="000C6F22" w:rsidRPr="00D90160" w14:paraId="01326337" w14:textId="77777777" w:rsidTr="00F766B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7655" w:type="dxa"/>
            <w:gridSpan w:val="2"/>
            <w:shd w:val="clear" w:color="auto" w:fill="auto"/>
            <w:noWrap/>
          </w:tcPr>
          <w:p w14:paraId="6FD10211" w14:textId="26E18E2A" w:rsidR="000C6F22" w:rsidRPr="00D90160" w:rsidRDefault="000C6F22" w:rsidP="000C6F22">
            <w:pPr>
              <w:rPr>
                <w:rFonts w:eastAsia="Times New Roman" w:cs="Times New Roman"/>
                <w:lang w:eastAsia="sr-Latn-RS"/>
              </w:rPr>
            </w:pPr>
            <w:r w:rsidRPr="000C300D">
              <w:t>Број електричних грејалица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40493BE3" w14:textId="77777777" w:rsidR="000C6F22" w:rsidRPr="00D90160" w:rsidRDefault="000C6F22" w:rsidP="000C6F22">
            <w:pPr>
              <w:jc w:val="center"/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1140" w:type="dxa"/>
            <w:gridSpan w:val="2"/>
            <w:shd w:val="clear" w:color="auto" w:fill="auto"/>
            <w:vAlign w:val="center"/>
          </w:tcPr>
          <w:p w14:paraId="548B5B17" w14:textId="77777777" w:rsidR="000C6F22" w:rsidRPr="00D90160" w:rsidRDefault="000C6F22" w:rsidP="000C6F22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0C6F22" w:rsidRPr="00D90160" w14:paraId="5354F329" w14:textId="77777777" w:rsidTr="00F766B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7655" w:type="dxa"/>
            <w:gridSpan w:val="2"/>
            <w:shd w:val="clear" w:color="auto" w:fill="auto"/>
            <w:noWrap/>
          </w:tcPr>
          <w:p w14:paraId="0514F101" w14:textId="446682CD" w:rsidR="000C6F22" w:rsidRPr="00D90160" w:rsidRDefault="000C6F22" w:rsidP="000C6F22">
            <w:pPr>
              <w:rPr>
                <w:rFonts w:eastAsia="Times New Roman" w:cs="Times New Roman"/>
                <w:lang w:eastAsia="sr-Latn-RS"/>
              </w:rPr>
            </w:pPr>
            <w:r w:rsidRPr="000C300D">
              <w:t>Снага сплит система (за грејање)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0F6E5370" w14:textId="77777777" w:rsidR="000C6F22" w:rsidRPr="00D90160" w:rsidRDefault="000C6F22" w:rsidP="000C6F22">
            <w:pPr>
              <w:jc w:val="center"/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1140" w:type="dxa"/>
            <w:gridSpan w:val="2"/>
            <w:shd w:val="clear" w:color="auto" w:fill="auto"/>
            <w:vAlign w:val="center"/>
          </w:tcPr>
          <w:p w14:paraId="1683A4C6" w14:textId="77777777" w:rsidR="000C6F22" w:rsidRPr="00D90160" w:rsidRDefault="000C6F22" w:rsidP="000C6F22">
            <w:pPr>
              <w:rPr>
                <w:rFonts w:eastAsia="Times New Roman" w:cs="Times New Roman"/>
                <w:lang w:eastAsia="sr-Latn-RS"/>
              </w:rPr>
            </w:pPr>
            <w:r w:rsidRPr="00D90160">
              <w:rPr>
                <w:rFonts w:eastAsia="Times New Roman" w:cs="Times New Roman"/>
                <w:lang w:eastAsia="sr-Latn-RS"/>
              </w:rPr>
              <w:t xml:space="preserve"> [kW]</w:t>
            </w:r>
          </w:p>
        </w:tc>
      </w:tr>
      <w:tr w:rsidR="000C6F22" w:rsidRPr="00D90160" w14:paraId="7DA4BD20" w14:textId="77777777" w:rsidTr="00F766B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7655" w:type="dxa"/>
            <w:gridSpan w:val="2"/>
            <w:shd w:val="clear" w:color="auto" w:fill="auto"/>
            <w:noWrap/>
          </w:tcPr>
          <w:p w14:paraId="7D0156DF" w14:textId="52A18423" w:rsidR="000C6F22" w:rsidRPr="00D90160" w:rsidRDefault="000C6F22" w:rsidP="000C6F22">
            <w:pPr>
              <w:rPr>
                <w:rFonts w:eastAsia="Times New Roman" w:cs="Times New Roman"/>
                <w:lang w:eastAsia="sr-Latn-RS"/>
              </w:rPr>
            </w:pPr>
            <w:r w:rsidRPr="000C300D">
              <w:t>Број сплит система за климатизацију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376E9968" w14:textId="77777777" w:rsidR="000C6F22" w:rsidRPr="00D90160" w:rsidRDefault="000C6F22" w:rsidP="000C6F22">
            <w:pPr>
              <w:jc w:val="center"/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1140" w:type="dxa"/>
            <w:gridSpan w:val="2"/>
            <w:shd w:val="clear" w:color="auto" w:fill="auto"/>
            <w:vAlign w:val="center"/>
          </w:tcPr>
          <w:p w14:paraId="28FFEFF1" w14:textId="77777777" w:rsidR="000C6F22" w:rsidRPr="00D90160" w:rsidRDefault="000C6F22" w:rsidP="000C6F22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0C6F22" w:rsidRPr="00D90160" w14:paraId="38DD47EB" w14:textId="77777777" w:rsidTr="00F766B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7655" w:type="dxa"/>
            <w:gridSpan w:val="2"/>
            <w:shd w:val="clear" w:color="auto" w:fill="auto"/>
            <w:noWrap/>
          </w:tcPr>
          <w:p w14:paraId="33F866E4" w14:textId="3E77B381" w:rsidR="000C6F22" w:rsidRPr="00D90160" w:rsidRDefault="000C6F22" w:rsidP="000C6F22">
            <w:pPr>
              <w:rPr>
                <w:rFonts w:eastAsia="Times New Roman" w:cs="Times New Roman"/>
                <w:lang w:eastAsia="sr-Latn-RS"/>
              </w:rPr>
            </w:pPr>
            <w:r w:rsidRPr="000C300D">
              <w:t>Снага осталих грејних тела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5B9012D1" w14:textId="77777777" w:rsidR="000C6F22" w:rsidRPr="00D90160" w:rsidRDefault="000C6F22" w:rsidP="000C6F22">
            <w:pPr>
              <w:jc w:val="center"/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1140" w:type="dxa"/>
            <w:gridSpan w:val="2"/>
            <w:shd w:val="clear" w:color="auto" w:fill="auto"/>
            <w:vAlign w:val="center"/>
          </w:tcPr>
          <w:p w14:paraId="412EBB89" w14:textId="77777777" w:rsidR="000C6F22" w:rsidRPr="00D90160" w:rsidRDefault="000C6F22" w:rsidP="000C6F22">
            <w:pPr>
              <w:rPr>
                <w:rFonts w:eastAsia="Times New Roman" w:cs="Times New Roman"/>
                <w:lang w:eastAsia="sr-Latn-RS"/>
              </w:rPr>
            </w:pPr>
            <w:r w:rsidRPr="00D90160">
              <w:rPr>
                <w:rFonts w:eastAsia="Times New Roman" w:cs="Times New Roman"/>
                <w:lang w:eastAsia="sr-Latn-RS"/>
              </w:rPr>
              <w:t xml:space="preserve"> [kW]</w:t>
            </w:r>
          </w:p>
        </w:tc>
      </w:tr>
      <w:tr w:rsidR="000C6F22" w:rsidRPr="00D90160" w14:paraId="19104B42" w14:textId="77777777" w:rsidTr="00F766B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7655" w:type="dxa"/>
            <w:gridSpan w:val="2"/>
            <w:shd w:val="clear" w:color="auto" w:fill="auto"/>
            <w:noWrap/>
          </w:tcPr>
          <w:p w14:paraId="1C1CD159" w14:textId="34872F4C" w:rsidR="000C6F22" w:rsidRPr="00D90160" w:rsidRDefault="000C6F22" w:rsidP="000C6F22">
            <w:pPr>
              <w:rPr>
                <w:rFonts w:eastAsia="Times New Roman" w:cs="Times New Roman"/>
                <w:lang w:eastAsia="sr-Latn-RS"/>
              </w:rPr>
            </w:pPr>
            <w:r w:rsidRPr="000C300D">
              <w:t>Укупан број осталих грејних тела: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1898080B" w14:textId="77777777" w:rsidR="000C6F22" w:rsidRPr="00D90160" w:rsidRDefault="000C6F22" w:rsidP="000C6F22">
            <w:pPr>
              <w:jc w:val="center"/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1140" w:type="dxa"/>
            <w:gridSpan w:val="2"/>
            <w:shd w:val="clear" w:color="auto" w:fill="auto"/>
            <w:vAlign w:val="center"/>
          </w:tcPr>
          <w:p w14:paraId="1B795721" w14:textId="77777777" w:rsidR="000C6F22" w:rsidRPr="00D90160" w:rsidRDefault="000C6F22" w:rsidP="000C6F22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761855" w:rsidRPr="00D90160" w14:paraId="16DD9320" w14:textId="77777777" w:rsidTr="00C05E9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6" w:type="dxa"/>
        </w:trPr>
        <w:tc>
          <w:tcPr>
            <w:tcW w:w="10206" w:type="dxa"/>
            <w:gridSpan w:val="4"/>
            <w:shd w:val="clear" w:color="auto" w:fill="auto"/>
            <w:noWrap/>
            <w:vAlign w:val="center"/>
          </w:tcPr>
          <w:p w14:paraId="2123D448" w14:textId="48021EA7" w:rsidR="00761855" w:rsidRPr="00D90160" w:rsidRDefault="000C6F22" w:rsidP="00761855">
            <w:pPr>
              <w:rPr>
                <w:rFonts w:eastAsia="Times New Roman" w:cs="Times New Roman"/>
                <w:lang w:eastAsia="sr-Latn-RS"/>
              </w:rPr>
            </w:pPr>
            <w:r w:rsidRPr="000C6F22">
              <w:rPr>
                <w:rFonts w:eastAsia="Times New Roman" w:cs="Times New Roman"/>
                <w:lang w:eastAsia="sr-Latn-RS"/>
              </w:rPr>
              <w:t>Опис осталих грејних тела:</w:t>
            </w:r>
          </w:p>
          <w:p w14:paraId="7693958F" w14:textId="77777777" w:rsidR="00761855" w:rsidRPr="00D90160" w:rsidRDefault="00761855" w:rsidP="00761855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761855" w:rsidRPr="00D90160" w14:paraId="60491A1B" w14:textId="77777777" w:rsidTr="00C05E9F">
        <w:trPr>
          <w:gridAfter w:val="1"/>
          <w:wAfter w:w="6" w:type="dxa"/>
        </w:trPr>
        <w:tc>
          <w:tcPr>
            <w:tcW w:w="10206" w:type="dxa"/>
            <w:gridSpan w:val="4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226A9B3" w14:textId="4DDDD9AE" w:rsidR="00761855" w:rsidRPr="00D90160" w:rsidRDefault="000C6F22" w:rsidP="00761855">
            <w:pPr>
              <w:rPr>
                <w:rFonts w:eastAsia="Times New Roman" w:cs="Times New Roman"/>
                <w:lang w:eastAsia="sr-Latn-RS"/>
              </w:rPr>
            </w:pPr>
            <w:r w:rsidRPr="000C6F22">
              <w:rPr>
                <w:rFonts w:eastAsia="Times New Roman" w:cs="Times New Roman"/>
                <w:lang w:eastAsia="sr-Latn-RS"/>
              </w:rPr>
              <w:t>Основне напомене о систему за грејање зграде - Опис:</w:t>
            </w:r>
          </w:p>
        </w:tc>
      </w:tr>
      <w:tr w:rsidR="00C05E9F" w:rsidRPr="00D90160" w14:paraId="5A547B50" w14:textId="77777777" w:rsidTr="00C05E9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6" w:type="dxa"/>
        </w:trPr>
        <w:tc>
          <w:tcPr>
            <w:tcW w:w="1020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620F4BB" w14:textId="77777777" w:rsidR="00C05E9F" w:rsidRDefault="000C6F22" w:rsidP="00A9587F">
            <w:pPr>
              <w:rPr>
                <w:rFonts w:eastAsia="Times New Roman" w:cs="Times New Roman"/>
                <w:lang w:eastAsia="sr-Latn-RS"/>
              </w:rPr>
            </w:pPr>
            <w:r w:rsidRPr="000C6F22">
              <w:rPr>
                <w:rFonts w:eastAsia="Times New Roman" w:cs="Times New Roman"/>
                <w:lang w:eastAsia="sr-Latn-RS"/>
              </w:rPr>
              <w:t>Котао:</w:t>
            </w:r>
          </w:p>
          <w:p w14:paraId="6E47FA26" w14:textId="7C4D57C4" w:rsidR="004B329E" w:rsidRPr="00D90160" w:rsidRDefault="004B329E" w:rsidP="00A9587F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C05E9F" w:rsidRPr="00D90160" w14:paraId="764D7228" w14:textId="77777777" w:rsidTr="00C05E9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6" w:type="dxa"/>
        </w:trPr>
        <w:tc>
          <w:tcPr>
            <w:tcW w:w="1020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53EA2BF" w14:textId="77777777" w:rsidR="00C05E9F" w:rsidRDefault="000C6F22" w:rsidP="00A9587F">
            <w:pPr>
              <w:rPr>
                <w:rFonts w:eastAsia="Times New Roman" w:cs="Times New Roman"/>
                <w:lang w:eastAsia="sr-Latn-RS"/>
              </w:rPr>
            </w:pPr>
            <w:r w:rsidRPr="000C6F22">
              <w:rPr>
                <w:rFonts w:eastAsia="Times New Roman" w:cs="Times New Roman"/>
                <w:lang w:eastAsia="sr-Latn-RS"/>
              </w:rPr>
              <w:t>Горионик:</w:t>
            </w:r>
          </w:p>
          <w:p w14:paraId="373E9100" w14:textId="3FEF4278" w:rsidR="004B329E" w:rsidRPr="00D90160" w:rsidRDefault="004B329E" w:rsidP="00A9587F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C05E9F" w:rsidRPr="00D90160" w14:paraId="5FFD1D93" w14:textId="77777777" w:rsidTr="00C05E9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6" w:type="dxa"/>
        </w:trPr>
        <w:tc>
          <w:tcPr>
            <w:tcW w:w="1020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EEE7B30" w14:textId="77777777" w:rsidR="00C05E9F" w:rsidRDefault="000C6F22" w:rsidP="00A9587F">
            <w:pPr>
              <w:rPr>
                <w:rFonts w:eastAsia="Times New Roman" w:cs="Times New Roman"/>
                <w:lang w:eastAsia="sr-Latn-RS"/>
              </w:rPr>
            </w:pPr>
            <w:r w:rsidRPr="000C6F22">
              <w:rPr>
                <w:rFonts w:eastAsia="Times New Roman" w:cs="Times New Roman"/>
                <w:lang w:eastAsia="sr-Latn-RS"/>
              </w:rPr>
              <w:t>Пумпа</w:t>
            </w:r>
            <w:r w:rsidR="00C05E9F" w:rsidRPr="00D90160">
              <w:rPr>
                <w:rFonts w:eastAsia="Times New Roman" w:cs="Times New Roman"/>
                <w:lang w:eastAsia="sr-Latn-RS"/>
              </w:rPr>
              <w:t>:</w:t>
            </w:r>
          </w:p>
          <w:p w14:paraId="5EBEFD02" w14:textId="70189142" w:rsidR="004B329E" w:rsidRPr="00D90160" w:rsidRDefault="004B329E" w:rsidP="00A9587F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C05E9F" w:rsidRPr="00D90160" w14:paraId="73896759" w14:textId="77777777" w:rsidTr="00C05E9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6" w:type="dxa"/>
        </w:trPr>
        <w:tc>
          <w:tcPr>
            <w:tcW w:w="1020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7BFB005" w14:textId="77777777" w:rsidR="00C05E9F" w:rsidRDefault="00CC4C4A" w:rsidP="00A9587F">
            <w:pPr>
              <w:rPr>
                <w:rFonts w:eastAsia="Times New Roman" w:cs="Times New Roman"/>
                <w:lang w:eastAsia="sr-Latn-RS"/>
              </w:rPr>
            </w:pPr>
            <w:r w:rsidRPr="00CC4C4A">
              <w:rPr>
                <w:rFonts w:eastAsia="Times New Roman" w:cs="Times New Roman"/>
                <w:lang w:eastAsia="sr-Latn-RS"/>
              </w:rPr>
              <w:t>Димњак (дати карактеристике и димензије димњака):</w:t>
            </w:r>
          </w:p>
          <w:p w14:paraId="07A22C47" w14:textId="61D25967" w:rsidR="004B329E" w:rsidRPr="00D90160" w:rsidRDefault="004B329E" w:rsidP="00A9587F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C05E9F" w:rsidRPr="00D90160" w14:paraId="32B27A1B" w14:textId="77777777" w:rsidTr="00C05E9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6" w:type="dxa"/>
        </w:trPr>
        <w:tc>
          <w:tcPr>
            <w:tcW w:w="1020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CDF137C" w14:textId="77777777" w:rsidR="00C05E9F" w:rsidRDefault="00CC4C4A" w:rsidP="00A9587F">
            <w:pPr>
              <w:rPr>
                <w:rFonts w:eastAsia="Times New Roman" w:cs="Times New Roman"/>
                <w:lang w:eastAsia="sr-Latn-RS"/>
              </w:rPr>
            </w:pPr>
            <w:r w:rsidRPr="00CC4C4A">
              <w:rPr>
                <w:rFonts w:eastAsia="Times New Roman" w:cs="Times New Roman"/>
                <w:lang w:eastAsia="sr-Latn-RS"/>
              </w:rPr>
              <w:t>Складиште горива:</w:t>
            </w:r>
          </w:p>
          <w:p w14:paraId="5A52B9E5" w14:textId="364E286F" w:rsidR="004B329E" w:rsidRPr="00D90160" w:rsidRDefault="004B329E" w:rsidP="00A9587F">
            <w:pPr>
              <w:rPr>
                <w:rFonts w:eastAsia="Times New Roman" w:cs="Times New Roman"/>
                <w:lang w:eastAsia="sr-Latn-RS"/>
              </w:rPr>
            </w:pPr>
          </w:p>
        </w:tc>
      </w:tr>
    </w:tbl>
    <w:p w14:paraId="04033794" w14:textId="0D537A2C" w:rsidR="004C19A1" w:rsidRPr="00D90160" w:rsidRDefault="00CC4C4A" w:rsidP="00481983">
      <w:pPr>
        <w:rPr>
          <w:rFonts w:cs="Times New Roman"/>
        </w:rPr>
      </w:pPr>
      <w:r w:rsidRPr="00CC4C4A">
        <w:rPr>
          <w:rFonts w:cs="Times New Roman"/>
        </w:rPr>
        <w:t>(1) појединачно – централно - комбиновано</w:t>
      </w:r>
    </w:p>
    <w:p w14:paraId="799E608D" w14:textId="77777777" w:rsidR="00CC4C4A" w:rsidRDefault="00CC4C4A" w:rsidP="00481983">
      <w:pPr>
        <w:rPr>
          <w:rFonts w:eastAsia="Times New Roman" w:cs="Times New Roman"/>
          <w:spacing w:val="-6"/>
          <w:lang w:eastAsia="sr-Latn-RS"/>
        </w:rPr>
      </w:pPr>
      <w:r w:rsidRPr="00CC4C4A">
        <w:rPr>
          <w:rFonts w:eastAsia="Times New Roman" w:cs="Times New Roman"/>
          <w:spacing w:val="-6"/>
          <w:lang w:eastAsia="sr-Latn-RS"/>
        </w:rPr>
        <w:t xml:space="preserve">Појединачни систем грејања-када  извор топлоте омогућава директно загревање просторије помоћу нпр. камина, пећи, грејалица, а не постоји централни систем грејања. </w:t>
      </w:r>
    </w:p>
    <w:p w14:paraId="2CECC898" w14:textId="77777777" w:rsidR="00CC4C4A" w:rsidRPr="00CC4C4A" w:rsidRDefault="00CC4C4A" w:rsidP="00CC4C4A">
      <w:pPr>
        <w:rPr>
          <w:rFonts w:cs="Times New Roman"/>
        </w:rPr>
      </w:pPr>
      <w:r w:rsidRPr="00CC4C4A">
        <w:rPr>
          <w:rFonts w:cs="Times New Roman"/>
        </w:rPr>
        <w:t>(2) грејач простора са котлом, грејач простора са топлотном пумпом, комбиновани грејач, соларни уређај, подстаница система ДГ (размењивач топлоте) итд</w:t>
      </w:r>
    </w:p>
    <w:p w14:paraId="79ACCBE2" w14:textId="34FB331F" w:rsidR="00CC4C4A" w:rsidRPr="00CC4C4A" w:rsidRDefault="00CC4C4A" w:rsidP="00CC4C4A">
      <w:pPr>
        <w:rPr>
          <w:rFonts w:eastAsia="Times New Roman" w:cs="Times New Roman"/>
          <w:spacing w:val="-6"/>
          <w:lang w:eastAsia="sr-Latn-RS"/>
        </w:rPr>
      </w:pPr>
      <w:r w:rsidRPr="00CC4C4A">
        <w:rPr>
          <w:rFonts w:cs="Times New Roman"/>
        </w:rPr>
        <w:t>(3) Написати тип котла према енергенту, нпр. гасни, на угаљ, на лож уље итд.</w:t>
      </w:r>
      <w:r w:rsidR="002210B3" w:rsidRPr="00D90160">
        <w:rPr>
          <w:rFonts w:eastAsia="Times New Roman" w:cs="Times New Roman"/>
          <w:spacing w:val="-6"/>
          <w:lang w:eastAsia="sr-Latn-RS"/>
        </w:rPr>
        <w:t xml:space="preserve"> </w:t>
      </w:r>
      <w:r w:rsidR="002210B3" w:rsidRPr="00D90160">
        <w:rPr>
          <w:rFonts w:eastAsia="Times New Roman" w:cs="Times New Roman"/>
          <w:spacing w:val="-6"/>
          <w:lang w:eastAsia="sr-Latn-RS"/>
        </w:rPr>
        <w:br/>
      </w:r>
      <w:r w:rsidRPr="00CC4C4A">
        <w:rPr>
          <w:rFonts w:eastAsia="Times New Roman" w:cs="Times New Roman"/>
          <w:spacing w:val="-6"/>
          <w:lang w:eastAsia="sr-Latn-RS"/>
        </w:rPr>
        <w:t>Уколико се ради о подстаници с размењивачем написати тип размењивача нпр. размењивач пара-вода, вода-вода</w:t>
      </w:r>
    </w:p>
    <w:p w14:paraId="103CB1A5" w14:textId="7516A5C5" w:rsidR="002210B3" w:rsidRPr="00D90160" w:rsidRDefault="00CC4C4A" w:rsidP="00CC4C4A">
      <w:pPr>
        <w:rPr>
          <w:rFonts w:eastAsia="Times New Roman" w:cs="Times New Roman"/>
          <w:spacing w:val="-6"/>
          <w:lang w:eastAsia="sr-Latn-RS"/>
        </w:rPr>
      </w:pPr>
      <w:r w:rsidRPr="00CC4C4A">
        <w:rPr>
          <w:rFonts w:eastAsia="Times New Roman" w:cs="Times New Roman"/>
          <w:spacing w:val="-6"/>
          <w:lang w:eastAsia="sr-Latn-RS"/>
        </w:rPr>
        <w:t>Врста топлотне пумпе, Врста соларног уређаја</w:t>
      </w:r>
    </w:p>
    <w:p w14:paraId="0194819D" w14:textId="77777777" w:rsidR="000120F7" w:rsidRDefault="000120F7" w:rsidP="000120F7">
      <w:pPr>
        <w:rPr>
          <w:rFonts w:eastAsia="Times New Roman" w:cs="Times New Roman"/>
          <w:color w:val="000000"/>
          <w:lang w:val="sr-Cyrl-CS" w:eastAsia="sr-Latn-RS"/>
        </w:rPr>
      </w:pPr>
    </w:p>
    <w:p w14:paraId="410B4FD1" w14:textId="249F7044" w:rsidR="00BF4395" w:rsidRPr="000120F7" w:rsidRDefault="000120F7" w:rsidP="000120F7">
      <w:pPr>
        <w:rPr>
          <w:rFonts w:eastAsia="Times New Roman" w:cs="Times New Roman"/>
          <w:color w:val="000000"/>
          <w:lang w:val="sr-Cyrl-CS" w:eastAsia="sr-Latn-RS"/>
        </w:rPr>
      </w:pPr>
      <w:r w:rsidRPr="000120F7">
        <w:rPr>
          <w:rFonts w:cs="Times New Roman"/>
          <w:sz w:val="24"/>
          <w:szCs w:val="24"/>
        </w:rPr>
        <w:t>Систем за припреме потрошне (санитарне) топле воде  (ПТВ)</w:t>
      </w:r>
    </w:p>
    <w:tbl>
      <w:tblPr>
        <w:tblW w:w="10211" w:type="dxa"/>
        <w:tblInd w:w="-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4536"/>
        <w:gridCol w:w="3123"/>
        <w:gridCol w:w="1418"/>
        <w:gridCol w:w="1134"/>
      </w:tblGrid>
      <w:tr w:rsidR="005877D6" w:rsidRPr="00D90160" w14:paraId="3FC062ED" w14:textId="77777777" w:rsidTr="005877D6">
        <w:trPr>
          <w:trHeight w:val="300"/>
        </w:trPr>
        <w:tc>
          <w:tcPr>
            <w:tcW w:w="4536" w:type="dxa"/>
            <w:shd w:val="clear" w:color="auto" w:fill="auto"/>
            <w:noWrap/>
            <w:hideMark/>
          </w:tcPr>
          <w:p w14:paraId="6A01E582" w14:textId="3C2B903B" w:rsidR="005877D6" w:rsidRPr="00D90160" w:rsidRDefault="005877D6" w:rsidP="005877D6">
            <w:pPr>
              <w:rPr>
                <w:rFonts w:eastAsia="Times New Roman" w:cs="Times New Roman"/>
                <w:lang w:eastAsia="sr-Latn-RS"/>
              </w:rPr>
            </w:pPr>
            <w:r w:rsidRPr="00AD38FE">
              <w:t>Енергент:</w:t>
            </w:r>
          </w:p>
        </w:tc>
        <w:tc>
          <w:tcPr>
            <w:tcW w:w="5675" w:type="dxa"/>
            <w:gridSpan w:val="3"/>
            <w:shd w:val="clear" w:color="auto" w:fill="auto"/>
            <w:vAlign w:val="bottom"/>
          </w:tcPr>
          <w:p w14:paraId="65CE8B3C" w14:textId="77777777" w:rsidR="005877D6" w:rsidRPr="00D90160" w:rsidRDefault="005877D6" w:rsidP="005877D6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5877D6" w:rsidRPr="00D90160" w14:paraId="01DAA60B" w14:textId="77777777" w:rsidTr="005877D6">
        <w:trPr>
          <w:trHeight w:val="300"/>
        </w:trPr>
        <w:tc>
          <w:tcPr>
            <w:tcW w:w="4536" w:type="dxa"/>
            <w:shd w:val="clear" w:color="auto" w:fill="auto"/>
            <w:noWrap/>
            <w:hideMark/>
          </w:tcPr>
          <w:p w14:paraId="529FE7AD" w14:textId="02B9E0FC" w:rsidR="005877D6" w:rsidRPr="00D90160" w:rsidRDefault="005877D6" w:rsidP="005877D6">
            <w:pPr>
              <w:rPr>
                <w:rFonts w:eastAsia="Times New Roman" w:cs="Times New Roman"/>
                <w:lang w:eastAsia="sr-Latn-RS"/>
              </w:rPr>
            </w:pPr>
            <w:r w:rsidRPr="00AD38FE">
              <w:t>Начин (1)</w:t>
            </w:r>
          </w:p>
        </w:tc>
        <w:tc>
          <w:tcPr>
            <w:tcW w:w="5675" w:type="dxa"/>
            <w:gridSpan w:val="3"/>
            <w:shd w:val="clear" w:color="auto" w:fill="auto"/>
            <w:vAlign w:val="center"/>
          </w:tcPr>
          <w:p w14:paraId="5B87BFEC" w14:textId="77777777" w:rsidR="005877D6" w:rsidRPr="00D90160" w:rsidRDefault="005877D6" w:rsidP="005877D6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5877D6" w:rsidRPr="00D90160" w14:paraId="7570D576" w14:textId="77777777" w:rsidTr="00FF1A9F">
        <w:trPr>
          <w:trHeight w:val="300"/>
        </w:trPr>
        <w:tc>
          <w:tcPr>
            <w:tcW w:w="7659" w:type="dxa"/>
            <w:gridSpan w:val="2"/>
            <w:shd w:val="clear" w:color="auto" w:fill="auto"/>
            <w:noWrap/>
          </w:tcPr>
          <w:p w14:paraId="3C20974A" w14:textId="69A4B5A8" w:rsidR="005877D6" w:rsidRPr="00D90160" w:rsidRDefault="005877D6" w:rsidP="005877D6">
            <w:pPr>
              <w:rPr>
                <w:rFonts w:eastAsia="Times New Roman" w:cs="Times New Roman"/>
                <w:lang w:eastAsia="sr-Latn-RS"/>
              </w:rPr>
            </w:pPr>
            <w:r w:rsidRPr="00FC5FAA">
              <w:t>Укупна инсталисана електричне снага система ПТВ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4958BA91" w14:textId="77777777" w:rsidR="005877D6" w:rsidRPr="00D90160" w:rsidRDefault="005877D6" w:rsidP="005877D6">
            <w:pPr>
              <w:jc w:val="center"/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1134" w:type="dxa"/>
          </w:tcPr>
          <w:p w14:paraId="6BFA1E7F" w14:textId="77777777" w:rsidR="005877D6" w:rsidRPr="00D90160" w:rsidRDefault="005877D6" w:rsidP="005877D6">
            <w:r w:rsidRPr="00D90160">
              <w:rPr>
                <w:rFonts w:eastAsia="Times New Roman" w:cs="Times New Roman"/>
                <w:lang w:eastAsia="sr-Latn-RS"/>
              </w:rPr>
              <w:t>[kW]</w:t>
            </w:r>
          </w:p>
        </w:tc>
      </w:tr>
      <w:tr w:rsidR="005877D6" w:rsidRPr="00D90160" w14:paraId="68C75076" w14:textId="77777777" w:rsidTr="00FF1A9F">
        <w:trPr>
          <w:trHeight w:val="300"/>
        </w:trPr>
        <w:tc>
          <w:tcPr>
            <w:tcW w:w="7659" w:type="dxa"/>
            <w:gridSpan w:val="2"/>
            <w:shd w:val="clear" w:color="auto" w:fill="auto"/>
            <w:noWrap/>
          </w:tcPr>
          <w:p w14:paraId="04B9FC4B" w14:textId="387012A9" w:rsidR="005877D6" w:rsidRPr="00D90160" w:rsidRDefault="005877D6" w:rsidP="005877D6">
            <w:pPr>
              <w:rPr>
                <w:rFonts w:eastAsia="Times New Roman" w:cs="Times New Roman"/>
                <w:lang w:eastAsia="sr-Latn-RS"/>
              </w:rPr>
            </w:pPr>
            <w:r w:rsidRPr="00FC5FAA">
              <w:t>Укупна инсталисана грејна снага система за припрему ПТВ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6E10766D" w14:textId="77777777" w:rsidR="005877D6" w:rsidRPr="00D90160" w:rsidRDefault="005877D6" w:rsidP="005877D6">
            <w:pPr>
              <w:jc w:val="center"/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1134" w:type="dxa"/>
          </w:tcPr>
          <w:p w14:paraId="089C21BF" w14:textId="77777777" w:rsidR="005877D6" w:rsidRPr="00D90160" w:rsidRDefault="005877D6" w:rsidP="005877D6">
            <w:r w:rsidRPr="00D90160">
              <w:rPr>
                <w:rFonts w:eastAsia="Times New Roman" w:cs="Times New Roman"/>
                <w:lang w:eastAsia="sr-Latn-RS"/>
              </w:rPr>
              <w:t>[kW]</w:t>
            </w:r>
          </w:p>
        </w:tc>
      </w:tr>
      <w:tr w:rsidR="005877D6" w:rsidRPr="00D90160" w14:paraId="33552814" w14:textId="77777777" w:rsidTr="00FF1A9F">
        <w:trPr>
          <w:trHeight w:val="300"/>
        </w:trPr>
        <w:tc>
          <w:tcPr>
            <w:tcW w:w="7659" w:type="dxa"/>
            <w:gridSpan w:val="2"/>
            <w:shd w:val="clear" w:color="auto" w:fill="auto"/>
            <w:noWrap/>
          </w:tcPr>
          <w:p w14:paraId="4166A1EC" w14:textId="1D99CE18" w:rsidR="005877D6" w:rsidRPr="00D90160" w:rsidRDefault="005877D6" w:rsidP="005877D6">
            <w:pPr>
              <w:rPr>
                <w:rFonts w:eastAsia="Times New Roman" w:cs="Times New Roman"/>
                <w:lang w:eastAsia="sr-Latn-RS"/>
              </w:rPr>
            </w:pPr>
            <w:r w:rsidRPr="00FC5FAA">
              <w:t>Запремина резервоара ПТВ (централни систем)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195EB985" w14:textId="77777777" w:rsidR="005877D6" w:rsidRPr="00D90160" w:rsidRDefault="005877D6" w:rsidP="005877D6">
            <w:pPr>
              <w:jc w:val="center"/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1134" w:type="dxa"/>
          </w:tcPr>
          <w:p w14:paraId="61FFF489" w14:textId="77777777" w:rsidR="005877D6" w:rsidRPr="00D90160" w:rsidRDefault="005877D6" w:rsidP="005877D6">
            <w:pPr>
              <w:rPr>
                <w:rFonts w:eastAsia="Times New Roman" w:cs="Times New Roman"/>
                <w:lang w:eastAsia="sr-Latn-RS"/>
              </w:rPr>
            </w:pPr>
            <w:r w:rsidRPr="00D90160">
              <w:rPr>
                <w:rFonts w:eastAsia="Times New Roman" w:cs="Times New Roman"/>
                <w:lang w:eastAsia="sr-Latn-RS"/>
              </w:rPr>
              <w:t>[l]</w:t>
            </w:r>
          </w:p>
        </w:tc>
      </w:tr>
      <w:tr w:rsidR="005877D6" w:rsidRPr="00D90160" w14:paraId="4882A4CC" w14:textId="77777777" w:rsidTr="00FF1A9F">
        <w:trPr>
          <w:trHeight w:val="300"/>
        </w:trPr>
        <w:tc>
          <w:tcPr>
            <w:tcW w:w="7659" w:type="dxa"/>
            <w:gridSpan w:val="2"/>
            <w:shd w:val="clear" w:color="auto" w:fill="auto"/>
            <w:noWrap/>
          </w:tcPr>
          <w:p w14:paraId="64EF47DA" w14:textId="581AEA18" w:rsidR="005877D6" w:rsidRPr="00D90160" w:rsidRDefault="005877D6" w:rsidP="005877D6">
            <w:pPr>
              <w:rPr>
                <w:rFonts w:eastAsia="Times New Roman" w:cs="Times New Roman"/>
                <w:lang w:eastAsia="sr-Latn-RS"/>
              </w:rPr>
            </w:pPr>
            <w:r w:rsidRPr="00FC5FAA">
              <w:t>Запремина резервоара ПТВ (електрични бојлер)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4AA46610" w14:textId="77777777" w:rsidR="005877D6" w:rsidRPr="00D90160" w:rsidRDefault="005877D6" w:rsidP="005877D6">
            <w:pPr>
              <w:jc w:val="center"/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1134" w:type="dxa"/>
          </w:tcPr>
          <w:p w14:paraId="1FEC54EC" w14:textId="77777777" w:rsidR="005877D6" w:rsidRPr="00D90160" w:rsidRDefault="005877D6" w:rsidP="005877D6">
            <w:pPr>
              <w:rPr>
                <w:rFonts w:eastAsia="Times New Roman" w:cs="Times New Roman"/>
                <w:lang w:eastAsia="sr-Latn-RS"/>
              </w:rPr>
            </w:pPr>
            <w:r w:rsidRPr="00D90160">
              <w:rPr>
                <w:rFonts w:eastAsia="Times New Roman" w:cs="Times New Roman"/>
                <w:lang w:eastAsia="sr-Latn-RS"/>
              </w:rPr>
              <w:t>[l]</w:t>
            </w:r>
          </w:p>
        </w:tc>
      </w:tr>
      <w:tr w:rsidR="005877D6" w:rsidRPr="00D90160" w14:paraId="1167D68A" w14:textId="77777777" w:rsidTr="00FF1A9F">
        <w:trPr>
          <w:trHeight w:val="300"/>
        </w:trPr>
        <w:tc>
          <w:tcPr>
            <w:tcW w:w="7659" w:type="dxa"/>
            <w:gridSpan w:val="2"/>
            <w:shd w:val="clear" w:color="auto" w:fill="auto"/>
            <w:noWrap/>
          </w:tcPr>
          <w:p w14:paraId="56F8EF63" w14:textId="0416562D" w:rsidR="005877D6" w:rsidRPr="00D90160" w:rsidRDefault="005877D6" w:rsidP="005877D6">
            <w:pPr>
              <w:rPr>
                <w:rFonts w:eastAsia="Times New Roman" w:cs="Times New Roman"/>
                <w:lang w:eastAsia="sr-Latn-RS"/>
              </w:rPr>
            </w:pPr>
            <w:r w:rsidRPr="00FC5FAA">
              <w:t>Референтна температура потрошне топле воде: (9)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27049B88" w14:textId="77777777" w:rsidR="005877D6" w:rsidRPr="00D90160" w:rsidRDefault="005877D6" w:rsidP="005877D6">
            <w:pPr>
              <w:jc w:val="center"/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1134" w:type="dxa"/>
          </w:tcPr>
          <w:p w14:paraId="76CF7FD4" w14:textId="77777777" w:rsidR="005877D6" w:rsidRPr="00D90160" w:rsidRDefault="005877D6" w:rsidP="005877D6">
            <w:pPr>
              <w:rPr>
                <w:rFonts w:eastAsia="Times New Roman" w:cs="Times New Roman"/>
                <w:lang w:eastAsia="sr-Latn-RS"/>
              </w:rPr>
            </w:pPr>
            <w:r w:rsidRPr="00D90160">
              <w:rPr>
                <w:rFonts w:eastAsia="Times New Roman" w:cs="Times New Roman"/>
                <w:lang w:eastAsia="sr-Latn-RS"/>
              </w:rPr>
              <w:t>[°C]</w:t>
            </w:r>
          </w:p>
        </w:tc>
      </w:tr>
      <w:tr w:rsidR="00BF4395" w:rsidRPr="00D90160" w14:paraId="44B4FEBB" w14:textId="77777777" w:rsidTr="00C05E9F">
        <w:trPr>
          <w:trHeight w:val="315"/>
        </w:trPr>
        <w:tc>
          <w:tcPr>
            <w:tcW w:w="10211" w:type="dxa"/>
            <w:gridSpan w:val="4"/>
            <w:shd w:val="clear" w:color="auto" w:fill="auto"/>
            <w:noWrap/>
            <w:vAlign w:val="center"/>
            <w:hideMark/>
          </w:tcPr>
          <w:p w14:paraId="67BC7A84" w14:textId="43B24BD3" w:rsidR="00BF4395" w:rsidRPr="00D90160" w:rsidRDefault="0078022B" w:rsidP="00964115">
            <w:pPr>
              <w:rPr>
                <w:rFonts w:eastAsia="Times New Roman" w:cs="Times New Roman"/>
                <w:lang w:eastAsia="sr-Latn-RS"/>
              </w:rPr>
            </w:pPr>
            <w:r>
              <w:rPr>
                <w:rFonts w:eastAsia="Times New Roman" w:cs="Times New Roman"/>
                <w:lang w:val="sr-Cyrl-CS" w:eastAsia="sr-Latn-RS"/>
              </w:rPr>
              <w:t>Н</w:t>
            </w:r>
            <w:r w:rsidR="005877D6" w:rsidRPr="005877D6">
              <w:rPr>
                <w:rFonts w:eastAsia="Times New Roman" w:cs="Times New Roman"/>
                <w:lang w:eastAsia="sr-Latn-RS"/>
              </w:rPr>
              <w:t>апомене о систему припреме ПТВ:</w:t>
            </w:r>
          </w:p>
        </w:tc>
      </w:tr>
    </w:tbl>
    <w:p w14:paraId="7956E802" w14:textId="77777777" w:rsidR="005877D6" w:rsidRPr="005877D6" w:rsidRDefault="005877D6" w:rsidP="005877D6">
      <w:pPr>
        <w:rPr>
          <w:rFonts w:eastAsia="Times New Roman" w:cs="Times New Roman"/>
          <w:lang w:eastAsia="sr-Latn-RS"/>
        </w:rPr>
      </w:pPr>
      <w:r w:rsidRPr="005877D6">
        <w:rPr>
          <w:rFonts w:eastAsia="Times New Roman" w:cs="Times New Roman"/>
          <w:lang w:eastAsia="sr-Latn-RS"/>
        </w:rPr>
        <w:t>(1) појединачни централни - комбиновано</w:t>
      </w:r>
    </w:p>
    <w:p w14:paraId="1F823A4D" w14:textId="6BCB9C00" w:rsidR="00BF4395" w:rsidRPr="00B56AAE" w:rsidRDefault="005877D6" w:rsidP="005877D6">
      <w:pPr>
        <w:rPr>
          <w:rFonts w:cs="Times New Roman"/>
        </w:rPr>
      </w:pPr>
      <w:r w:rsidRPr="005877D6">
        <w:rPr>
          <w:rFonts w:eastAsia="Times New Roman" w:cs="Times New Roman"/>
          <w:lang w:eastAsia="sr-Latn-RS"/>
        </w:rPr>
        <w:t xml:space="preserve">(9) температура на коју </w:t>
      </w:r>
      <w:r w:rsidRPr="00B56AAE">
        <w:rPr>
          <w:rFonts w:eastAsia="Times New Roman" w:cs="Times New Roman"/>
          <w:lang w:eastAsia="sr-Latn-RS"/>
        </w:rPr>
        <w:t>се загр</w:t>
      </w:r>
      <w:r w:rsidR="00B56AAE">
        <w:rPr>
          <w:rFonts w:eastAsia="Times New Roman" w:cs="Times New Roman"/>
          <w:lang w:val="sr-Cyrl-CS" w:eastAsia="sr-Latn-RS"/>
        </w:rPr>
        <w:t>ева</w:t>
      </w:r>
      <w:r w:rsidRPr="00B56AAE">
        <w:rPr>
          <w:rFonts w:eastAsia="Times New Roman" w:cs="Times New Roman"/>
          <w:lang w:eastAsia="sr-Latn-RS"/>
        </w:rPr>
        <w:t xml:space="preserve"> потрошна топла вода</w:t>
      </w:r>
    </w:p>
    <w:p w14:paraId="4F9AEC57" w14:textId="77777777" w:rsidR="0070032F" w:rsidRDefault="0070032F" w:rsidP="0070032F">
      <w:pPr>
        <w:rPr>
          <w:rFonts w:eastAsia="Times New Roman" w:cs="Times New Roman"/>
          <w:color w:val="000000"/>
          <w:lang w:val="sr-Cyrl-CS" w:eastAsia="sr-Latn-RS"/>
        </w:rPr>
      </w:pPr>
    </w:p>
    <w:p w14:paraId="03E98E4F" w14:textId="3B6A73BB" w:rsidR="00C05E9F" w:rsidRDefault="005E1207" w:rsidP="00BF4395">
      <w:pPr>
        <w:rPr>
          <w:rFonts w:cs="Times New Roman"/>
          <w:sz w:val="24"/>
          <w:szCs w:val="24"/>
          <w:lang w:val="sr-Cyrl-CS"/>
        </w:rPr>
      </w:pPr>
      <w:r w:rsidRPr="005E1207">
        <w:rPr>
          <w:rFonts w:cs="Times New Roman"/>
          <w:sz w:val="24"/>
          <w:szCs w:val="24"/>
        </w:rPr>
        <w:t>ТАБЕЛА (врсте енергената - горива)</w:t>
      </w:r>
    </w:p>
    <w:p w14:paraId="3DFD8BD6" w14:textId="77777777" w:rsidR="005F7D91" w:rsidRPr="005F7D91" w:rsidRDefault="005F7D91" w:rsidP="00BF4395">
      <w:pPr>
        <w:rPr>
          <w:rFonts w:cs="Times New Roman"/>
          <w:sz w:val="24"/>
          <w:szCs w:val="24"/>
          <w:lang w:val="sr-Cyrl-CS"/>
        </w:rPr>
      </w:pPr>
    </w:p>
    <w:tbl>
      <w:tblPr>
        <w:tblW w:w="47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567"/>
        <w:gridCol w:w="4198"/>
      </w:tblGrid>
      <w:tr w:rsidR="005E1207" w:rsidRPr="00D90160" w14:paraId="0A287C6A" w14:textId="77777777" w:rsidTr="0078022B">
        <w:trPr>
          <w:trHeight w:val="255"/>
        </w:trPr>
        <w:tc>
          <w:tcPr>
            <w:tcW w:w="567" w:type="dxa"/>
          </w:tcPr>
          <w:p w14:paraId="32051F5A" w14:textId="77777777" w:rsidR="005E1207" w:rsidRPr="00D90160" w:rsidRDefault="005E1207" w:rsidP="005E1207">
            <w:pPr>
              <w:rPr>
                <w:rFonts w:eastAsia="Times New Roman" w:cs="Times New Roman"/>
                <w:lang w:eastAsia="sr-Latn-RS"/>
              </w:rPr>
            </w:pPr>
            <w:r w:rsidRPr="00D90160">
              <w:rPr>
                <w:rFonts w:eastAsia="Times New Roman" w:cs="Times New Roman"/>
                <w:lang w:eastAsia="sr-Latn-RS"/>
              </w:rPr>
              <w:t>1</w:t>
            </w:r>
          </w:p>
        </w:tc>
        <w:tc>
          <w:tcPr>
            <w:tcW w:w="4198" w:type="dxa"/>
          </w:tcPr>
          <w:p w14:paraId="09909172" w14:textId="3F5B8533" w:rsidR="005E1207" w:rsidRPr="00D90160" w:rsidRDefault="005E1207" w:rsidP="005E1207">
            <w:pPr>
              <w:rPr>
                <w:rFonts w:eastAsia="Times New Roman" w:cs="Times New Roman"/>
                <w:lang w:eastAsia="sr-Latn-RS"/>
              </w:rPr>
            </w:pPr>
            <w:r w:rsidRPr="00D4113D">
              <w:t>Лигнит</w:t>
            </w:r>
          </w:p>
        </w:tc>
      </w:tr>
      <w:tr w:rsidR="005E1207" w:rsidRPr="00D90160" w14:paraId="1EECEAB2" w14:textId="77777777" w:rsidTr="0078022B">
        <w:trPr>
          <w:trHeight w:val="255"/>
        </w:trPr>
        <w:tc>
          <w:tcPr>
            <w:tcW w:w="567" w:type="dxa"/>
          </w:tcPr>
          <w:p w14:paraId="4E399240" w14:textId="77777777" w:rsidR="005E1207" w:rsidRPr="00D90160" w:rsidRDefault="005E1207" w:rsidP="005E1207">
            <w:pPr>
              <w:rPr>
                <w:rFonts w:eastAsia="Times New Roman" w:cs="Times New Roman"/>
                <w:lang w:eastAsia="sr-Latn-RS"/>
              </w:rPr>
            </w:pPr>
            <w:r w:rsidRPr="00D90160">
              <w:rPr>
                <w:rFonts w:eastAsia="Times New Roman" w:cs="Times New Roman"/>
                <w:lang w:eastAsia="sr-Latn-RS"/>
              </w:rPr>
              <w:t>2</w:t>
            </w:r>
          </w:p>
        </w:tc>
        <w:tc>
          <w:tcPr>
            <w:tcW w:w="4198" w:type="dxa"/>
          </w:tcPr>
          <w:p w14:paraId="11AC6D61" w14:textId="0658C5D1" w:rsidR="005E1207" w:rsidRPr="00D90160" w:rsidRDefault="005E1207" w:rsidP="005E1207">
            <w:pPr>
              <w:rPr>
                <w:rFonts w:eastAsia="Times New Roman" w:cs="Times New Roman"/>
                <w:lang w:eastAsia="sr-Latn-RS"/>
              </w:rPr>
            </w:pPr>
            <w:r w:rsidRPr="00D4113D">
              <w:t>Сушени лигнит</w:t>
            </w:r>
          </w:p>
        </w:tc>
      </w:tr>
      <w:tr w:rsidR="005E1207" w:rsidRPr="00D90160" w14:paraId="4D1118F3" w14:textId="77777777" w:rsidTr="0078022B">
        <w:trPr>
          <w:trHeight w:val="255"/>
        </w:trPr>
        <w:tc>
          <w:tcPr>
            <w:tcW w:w="567" w:type="dxa"/>
          </w:tcPr>
          <w:p w14:paraId="01F47AF2" w14:textId="77777777" w:rsidR="005E1207" w:rsidRPr="00D90160" w:rsidRDefault="005E1207" w:rsidP="005E1207">
            <w:pPr>
              <w:rPr>
                <w:rFonts w:eastAsia="Times New Roman" w:cs="Times New Roman"/>
                <w:lang w:eastAsia="sr-Latn-RS"/>
              </w:rPr>
            </w:pPr>
            <w:r w:rsidRPr="00D90160">
              <w:rPr>
                <w:rFonts w:eastAsia="Times New Roman" w:cs="Times New Roman"/>
                <w:lang w:eastAsia="sr-Latn-RS"/>
              </w:rPr>
              <w:t>3</w:t>
            </w:r>
          </w:p>
        </w:tc>
        <w:tc>
          <w:tcPr>
            <w:tcW w:w="4198" w:type="dxa"/>
          </w:tcPr>
          <w:p w14:paraId="1B1D45F2" w14:textId="03AB1734" w:rsidR="005E1207" w:rsidRPr="00D90160" w:rsidRDefault="005E1207" w:rsidP="005E1207">
            <w:pPr>
              <w:rPr>
                <w:rFonts w:eastAsia="Times New Roman" w:cs="Times New Roman"/>
                <w:lang w:eastAsia="sr-Latn-RS"/>
              </w:rPr>
            </w:pPr>
            <w:r w:rsidRPr="00D4113D">
              <w:t>Мрки угаљ</w:t>
            </w:r>
          </w:p>
        </w:tc>
      </w:tr>
      <w:tr w:rsidR="005E1207" w:rsidRPr="00D90160" w14:paraId="57CEBECC" w14:textId="77777777" w:rsidTr="0078022B">
        <w:trPr>
          <w:trHeight w:val="255"/>
        </w:trPr>
        <w:tc>
          <w:tcPr>
            <w:tcW w:w="567" w:type="dxa"/>
          </w:tcPr>
          <w:p w14:paraId="23F7106D" w14:textId="77777777" w:rsidR="005E1207" w:rsidRPr="00D90160" w:rsidRDefault="005E1207" w:rsidP="005E1207">
            <w:pPr>
              <w:rPr>
                <w:rFonts w:eastAsia="Times New Roman" w:cs="Times New Roman"/>
                <w:lang w:eastAsia="sr-Latn-RS"/>
              </w:rPr>
            </w:pPr>
            <w:r w:rsidRPr="00D90160">
              <w:rPr>
                <w:rFonts w:eastAsia="Times New Roman" w:cs="Times New Roman"/>
                <w:lang w:eastAsia="sr-Latn-RS"/>
              </w:rPr>
              <w:t>4</w:t>
            </w:r>
          </w:p>
        </w:tc>
        <w:tc>
          <w:tcPr>
            <w:tcW w:w="4198" w:type="dxa"/>
          </w:tcPr>
          <w:p w14:paraId="583DD986" w14:textId="5911BFFB" w:rsidR="005E1207" w:rsidRPr="00D90160" w:rsidRDefault="005E1207" w:rsidP="005E1207">
            <w:pPr>
              <w:rPr>
                <w:rFonts w:eastAsia="Times New Roman" w:cs="Times New Roman"/>
                <w:lang w:eastAsia="sr-Latn-RS"/>
              </w:rPr>
            </w:pPr>
            <w:r w:rsidRPr="00D4113D">
              <w:t>Камени угаљ</w:t>
            </w:r>
          </w:p>
        </w:tc>
      </w:tr>
      <w:tr w:rsidR="005E1207" w:rsidRPr="00D90160" w14:paraId="28CE386D" w14:textId="77777777" w:rsidTr="0078022B">
        <w:trPr>
          <w:trHeight w:val="255"/>
        </w:trPr>
        <w:tc>
          <w:tcPr>
            <w:tcW w:w="567" w:type="dxa"/>
          </w:tcPr>
          <w:p w14:paraId="317A7F23" w14:textId="77777777" w:rsidR="005E1207" w:rsidRPr="00D90160" w:rsidRDefault="005E1207" w:rsidP="005E1207">
            <w:pPr>
              <w:rPr>
                <w:rFonts w:eastAsia="Times New Roman" w:cs="Times New Roman"/>
                <w:lang w:eastAsia="sr-Latn-RS"/>
              </w:rPr>
            </w:pPr>
            <w:r w:rsidRPr="00D90160">
              <w:rPr>
                <w:rFonts w:eastAsia="Times New Roman" w:cs="Times New Roman"/>
                <w:lang w:eastAsia="sr-Latn-RS"/>
              </w:rPr>
              <w:t>5</w:t>
            </w:r>
          </w:p>
        </w:tc>
        <w:tc>
          <w:tcPr>
            <w:tcW w:w="4198" w:type="dxa"/>
          </w:tcPr>
          <w:p w14:paraId="436C3230" w14:textId="042FC7A8" w:rsidR="005E1207" w:rsidRPr="00D90160" w:rsidRDefault="005E1207" w:rsidP="005E1207">
            <w:pPr>
              <w:rPr>
                <w:rFonts w:eastAsia="Times New Roman" w:cs="Times New Roman"/>
                <w:lang w:eastAsia="sr-Latn-RS"/>
              </w:rPr>
            </w:pPr>
            <w:r w:rsidRPr="00D4113D">
              <w:t>Коксни угаљ</w:t>
            </w:r>
          </w:p>
        </w:tc>
      </w:tr>
      <w:tr w:rsidR="005E1207" w:rsidRPr="00D90160" w14:paraId="03DDE682" w14:textId="77777777" w:rsidTr="0078022B">
        <w:trPr>
          <w:trHeight w:val="255"/>
        </w:trPr>
        <w:tc>
          <w:tcPr>
            <w:tcW w:w="567" w:type="dxa"/>
          </w:tcPr>
          <w:p w14:paraId="0A577109" w14:textId="77777777" w:rsidR="005E1207" w:rsidRPr="00D90160" w:rsidRDefault="005E1207" w:rsidP="005E1207">
            <w:pPr>
              <w:rPr>
                <w:rFonts w:eastAsia="Times New Roman" w:cs="Times New Roman"/>
                <w:lang w:eastAsia="sr-Latn-RS"/>
              </w:rPr>
            </w:pPr>
            <w:r w:rsidRPr="00D90160">
              <w:rPr>
                <w:rFonts w:eastAsia="Times New Roman" w:cs="Times New Roman"/>
                <w:lang w:eastAsia="sr-Latn-RS"/>
              </w:rPr>
              <w:t>6</w:t>
            </w:r>
          </w:p>
        </w:tc>
        <w:tc>
          <w:tcPr>
            <w:tcW w:w="4198" w:type="dxa"/>
          </w:tcPr>
          <w:p w14:paraId="57982C07" w14:textId="207F812B" w:rsidR="005E1207" w:rsidRPr="00D90160" w:rsidRDefault="005E1207" w:rsidP="005E1207">
            <w:pPr>
              <w:rPr>
                <w:rFonts w:eastAsia="Times New Roman" w:cs="Times New Roman"/>
                <w:lang w:eastAsia="sr-Latn-RS"/>
              </w:rPr>
            </w:pPr>
            <w:r w:rsidRPr="00D4113D">
              <w:t>Керозин</w:t>
            </w:r>
          </w:p>
        </w:tc>
      </w:tr>
      <w:tr w:rsidR="005E1207" w:rsidRPr="00D90160" w14:paraId="268A72AB" w14:textId="77777777" w:rsidTr="0078022B">
        <w:trPr>
          <w:trHeight w:val="255"/>
        </w:trPr>
        <w:tc>
          <w:tcPr>
            <w:tcW w:w="567" w:type="dxa"/>
          </w:tcPr>
          <w:p w14:paraId="72E0B428" w14:textId="77777777" w:rsidR="005E1207" w:rsidRPr="00D90160" w:rsidRDefault="005E1207" w:rsidP="005E1207">
            <w:pPr>
              <w:rPr>
                <w:rFonts w:eastAsia="Times New Roman" w:cs="Times New Roman"/>
                <w:lang w:eastAsia="sr-Latn-RS"/>
              </w:rPr>
            </w:pPr>
            <w:r w:rsidRPr="00D90160">
              <w:rPr>
                <w:rFonts w:eastAsia="Times New Roman" w:cs="Times New Roman"/>
                <w:lang w:eastAsia="sr-Latn-RS"/>
              </w:rPr>
              <w:t>7</w:t>
            </w:r>
          </w:p>
        </w:tc>
        <w:tc>
          <w:tcPr>
            <w:tcW w:w="4198" w:type="dxa"/>
          </w:tcPr>
          <w:p w14:paraId="316C65CF" w14:textId="2E46A5F8" w:rsidR="005E1207" w:rsidRPr="00D90160" w:rsidRDefault="005E1207" w:rsidP="005E1207">
            <w:pPr>
              <w:rPr>
                <w:rFonts w:eastAsia="Times New Roman" w:cs="Times New Roman"/>
                <w:lang w:eastAsia="sr-Latn-RS"/>
              </w:rPr>
            </w:pPr>
            <w:r w:rsidRPr="00D4113D">
              <w:t>Гасно уље екстра лако евро ЕЛ</w:t>
            </w:r>
          </w:p>
        </w:tc>
      </w:tr>
      <w:tr w:rsidR="005E1207" w:rsidRPr="00D90160" w14:paraId="7ACD0C4F" w14:textId="77777777" w:rsidTr="0078022B">
        <w:trPr>
          <w:trHeight w:val="255"/>
        </w:trPr>
        <w:tc>
          <w:tcPr>
            <w:tcW w:w="567" w:type="dxa"/>
          </w:tcPr>
          <w:p w14:paraId="285DD401" w14:textId="77777777" w:rsidR="005E1207" w:rsidRPr="00D90160" w:rsidRDefault="005E1207" w:rsidP="005E1207">
            <w:pPr>
              <w:rPr>
                <w:rFonts w:eastAsia="Times New Roman" w:cs="Times New Roman"/>
                <w:lang w:eastAsia="sr-Latn-RS"/>
              </w:rPr>
            </w:pPr>
            <w:r w:rsidRPr="00D90160">
              <w:rPr>
                <w:rFonts w:eastAsia="Times New Roman" w:cs="Times New Roman"/>
                <w:lang w:eastAsia="sr-Latn-RS"/>
              </w:rPr>
              <w:t>8</w:t>
            </w:r>
          </w:p>
        </w:tc>
        <w:tc>
          <w:tcPr>
            <w:tcW w:w="4198" w:type="dxa"/>
          </w:tcPr>
          <w:p w14:paraId="329AE196" w14:textId="012A6598" w:rsidR="005E1207" w:rsidRPr="00D90160" w:rsidRDefault="005E1207" w:rsidP="005E1207">
            <w:pPr>
              <w:rPr>
                <w:rFonts w:eastAsia="Times New Roman" w:cs="Times New Roman"/>
                <w:lang w:eastAsia="sr-Latn-RS"/>
              </w:rPr>
            </w:pPr>
            <w:r w:rsidRPr="00D4113D">
              <w:t xml:space="preserve">Уље за ложење средње С </w:t>
            </w:r>
          </w:p>
        </w:tc>
      </w:tr>
      <w:tr w:rsidR="005E1207" w:rsidRPr="00D90160" w14:paraId="59D1DC8B" w14:textId="77777777" w:rsidTr="0078022B">
        <w:trPr>
          <w:trHeight w:val="255"/>
        </w:trPr>
        <w:tc>
          <w:tcPr>
            <w:tcW w:w="567" w:type="dxa"/>
          </w:tcPr>
          <w:p w14:paraId="275E2438" w14:textId="77777777" w:rsidR="005E1207" w:rsidRPr="00D90160" w:rsidRDefault="005E1207" w:rsidP="005E1207">
            <w:pPr>
              <w:rPr>
                <w:rFonts w:eastAsia="Times New Roman" w:cs="Times New Roman"/>
                <w:lang w:eastAsia="sr-Latn-RS"/>
              </w:rPr>
            </w:pPr>
            <w:r w:rsidRPr="00D90160">
              <w:rPr>
                <w:rFonts w:eastAsia="Times New Roman" w:cs="Times New Roman"/>
                <w:lang w:eastAsia="sr-Latn-RS"/>
              </w:rPr>
              <w:t>9</w:t>
            </w:r>
          </w:p>
        </w:tc>
        <w:tc>
          <w:tcPr>
            <w:tcW w:w="4198" w:type="dxa"/>
          </w:tcPr>
          <w:p w14:paraId="61A03303" w14:textId="4E5CEDB0" w:rsidR="005E1207" w:rsidRPr="00D90160" w:rsidRDefault="005E1207" w:rsidP="005E1207">
            <w:pPr>
              <w:rPr>
                <w:rFonts w:eastAsia="Times New Roman" w:cs="Times New Roman"/>
                <w:lang w:eastAsia="sr-Latn-RS"/>
              </w:rPr>
            </w:pPr>
            <w:r w:rsidRPr="00D4113D">
              <w:t>Уље за ложење средње евро С</w:t>
            </w:r>
          </w:p>
        </w:tc>
      </w:tr>
      <w:tr w:rsidR="005E1207" w:rsidRPr="00D90160" w14:paraId="554A5691" w14:textId="77777777" w:rsidTr="0078022B">
        <w:trPr>
          <w:trHeight w:val="255"/>
        </w:trPr>
        <w:tc>
          <w:tcPr>
            <w:tcW w:w="567" w:type="dxa"/>
          </w:tcPr>
          <w:p w14:paraId="6306B442" w14:textId="77777777" w:rsidR="005E1207" w:rsidRPr="00D90160" w:rsidRDefault="005E1207" w:rsidP="005E1207">
            <w:pPr>
              <w:rPr>
                <w:rFonts w:eastAsia="Times New Roman" w:cs="Times New Roman"/>
                <w:lang w:eastAsia="sr-Latn-RS"/>
              </w:rPr>
            </w:pPr>
            <w:r w:rsidRPr="00D90160">
              <w:rPr>
                <w:rFonts w:eastAsia="Times New Roman" w:cs="Times New Roman"/>
                <w:lang w:eastAsia="sr-Latn-RS"/>
              </w:rPr>
              <w:t>10</w:t>
            </w:r>
          </w:p>
        </w:tc>
        <w:tc>
          <w:tcPr>
            <w:tcW w:w="4198" w:type="dxa"/>
          </w:tcPr>
          <w:p w14:paraId="133E3A2C" w14:textId="4178DAD3" w:rsidR="005E1207" w:rsidRPr="00D90160" w:rsidRDefault="005E1207" w:rsidP="005E1207">
            <w:pPr>
              <w:rPr>
                <w:rFonts w:eastAsia="Times New Roman" w:cs="Times New Roman"/>
                <w:lang w:eastAsia="sr-Latn-RS"/>
              </w:rPr>
            </w:pPr>
            <w:r w:rsidRPr="00D4113D">
              <w:t>Уље за ложење ниско сумпорно</w:t>
            </w:r>
          </w:p>
        </w:tc>
      </w:tr>
      <w:tr w:rsidR="005E1207" w:rsidRPr="00D90160" w14:paraId="7A7A6C3F" w14:textId="77777777" w:rsidTr="0078022B">
        <w:trPr>
          <w:trHeight w:val="255"/>
        </w:trPr>
        <w:tc>
          <w:tcPr>
            <w:tcW w:w="567" w:type="dxa"/>
          </w:tcPr>
          <w:p w14:paraId="1FE7D570" w14:textId="77777777" w:rsidR="005E1207" w:rsidRPr="00D90160" w:rsidRDefault="005E1207" w:rsidP="005E1207">
            <w:pPr>
              <w:rPr>
                <w:rFonts w:eastAsia="Times New Roman" w:cs="Times New Roman"/>
                <w:lang w:eastAsia="sr-Latn-RS"/>
              </w:rPr>
            </w:pPr>
            <w:r w:rsidRPr="00D90160">
              <w:rPr>
                <w:rFonts w:eastAsia="Times New Roman" w:cs="Times New Roman"/>
                <w:lang w:eastAsia="sr-Latn-RS"/>
              </w:rPr>
              <w:t>11</w:t>
            </w:r>
          </w:p>
        </w:tc>
        <w:tc>
          <w:tcPr>
            <w:tcW w:w="4198" w:type="dxa"/>
          </w:tcPr>
          <w:p w14:paraId="1BF3FE95" w14:textId="5B70AF7F" w:rsidR="005E1207" w:rsidRPr="00D90160" w:rsidRDefault="005E1207" w:rsidP="005E1207">
            <w:pPr>
              <w:rPr>
                <w:rFonts w:eastAsia="Times New Roman" w:cs="Times New Roman"/>
                <w:lang w:eastAsia="sr-Latn-RS"/>
              </w:rPr>
            </w:pPr>
            <w:r w:rsidRPr="00D4113D">
              <w:t>Нафтни кокс</w:t>
            </w:r>
          </w:p>
        </w:tc>
      </w:tr>
      <w:tr w:rsidR="005E1207" w:rsidRPr="00D90160" w14:paraId="46E1DA6E" w14:textId="77777777" w:rsidTr="0078022B">
        <w:trPr>
          <w:trHeight w:val="255"/>
        </w:trPr>
        <w:tc>
          <w:tcPr>
            <w:tcW w:w="567" w:type="dxa"/>
          </w:tcPr>
          <w:p w14:paraId="4597B016" w14:textId="77777777" w:rsidR="005E1207" w:rsidRPr="00D90160" w:rsidRDefault="005E1207" w:rsidP="005E1207">
            <w:pPr>
              <w:rPr>
                <w:rFonts w:eastAsia="Times New Roman" w:cs="Times New Roman"/>
                <w:lang w:eastAsia="sr-Latn-RS"/>
              </w:rPr>
            </w:pPr>
            <w:r w:rsidRPr="00D90160">
              <w:rPr>
                <w:rFonts w:eastAsia="Times New Roman" w:cs="Times New Roman"/>
                <w:lang w:eastAsia="sr-Latn-RS"/>
              </w:rPr>
              <w:t>12</w:t>
            </w:r>
          </w:p>
        </w:tc>
        <w:tc>
          <w:tcPr>
            <w:tcW w:w="4198" w:type="dxa"/>
          </w:tcPr>
          <w:p w14:paraId="674B17ED" w14:textId="3F1E6964" w:rsidR="005E1207" w:rsidRPr="00D90160" w:rsidRDefault="005E1207" w:rsidP="005E1207">
            <w:pPr>
              <w:rPr>
                <w:rFonts w:eastAsia="Times New Roman" w:cs="Times New Roman"/>
                <w:lang w:eastAsia="sr-Latn-RS"/>
              </w:rPr>
            </w:pPr>
            <w:r w:rsidRPr="00D4113D">
              <w:t>Течни нафтни гас</w:t>
            </w:r>
          </w:p>
        </w:tc>
      </w:tr>
      <w:tr w:rsidR="005E1207" w:rsidRPr="00D90160" w14:paraId="012162EE" w14:textId="77777777" w:rsidTr="0078022B">
        <w:trPr>
          <w:trHeight w:val="255"/>
        </w:trPr>
        <w:tc>
          <w:tcPr>
            <w:tcW w:w="567" w:type="dxa"/>
          </w:tcPr>
          <w:p w14:paraId="6185870D" w14:textId="77777777" w:rsidR="005E1207" w:rsidRPr="00D90160" w:rsidRDefault="005E1207" w:rsidP="005E1207">
            <w:pPr>
              <w:rPr>
                <w:rFonts w:eastAsia="Times New Roman" w:cs="Times New Roman"/>
                <w:lang w:eastAsia="sr-Latn-RS"/>
              </w:rPr>
            </w:pPr>
            <w:r w:rsidRPr="00D90160">
              <w:rPr>
                <w:rFonts w:eastAsia="Times New Roman" w:cs="Times New Roman"/>
                <w:lang w:eastAsia="sr-Latn-RS"/>
              </w:rPr>
              <w:t>13</w:t>
            </w:r>
          </w:p>
        </w:tc>
        <w:tc>
          <w:tcPr>
            <w:tcW w:w="4198" w:type="dxa"/>
          </w:tcPr>
          <w:p w14:paraId="5A9AD670" w14:textId="6BF55959" w:rsidR="005E1207" w:rsidRPr="00D90160" w:rsidRDefault="005E1207" w:rsidP="005E1207">
            <w:pPr>
              <w:rPr>
                <w:rFonts w:eastAsia="Times New Roman" w:cs="Times New Roman"/>
                <w:lang w:eastAsia="sr-Latn-RS"/>
              </w:rPr>
            </w:pPr>
            <w:r w:rsidRPr="00D4113D">
              <w:t>Пропан</w:t>
            </w:r>
          </w:p>
        </w:tc>
      </w:tr>
      <w:tr w:rsidR="005E1207" w:rsidRPr="00D90160" w14:paraId="3C0CA857" w14:textId="77777777" w:rsidTr="0078022B">
        <w:trPr>
          <w:trHeight w:val="255"/>
        </w:trPr>
        <w:tc>
          <w:tcPr>
            <w:tcW w:w="567" w:type="dxa"/>
          </w:tcPr>
          <w:p w14:paraId="78DCE893" w14:textId="77777777" w:rsidR="005E1207" w:rsidRPr="00D90160" w:rsidRDefault="005E1207" w:rsidP="005E1207">
            <w:pPr>
              <w:rPr>
                <w:rFonts w:eastAsia="Times New Roman" w:cs="Times New Roman"/>
                <w:lang w:eastAsia="sr-Latn-RS"/>
              </w:rPr>
            </w:pPr>
            <w:r w:rsidRPr="00D90160">
              <w:rPr>
                <w:rFonts w:eastAsia="Times New Roman" w:cs="Times New Roman"/>
                <w:lang w:eastAsia="sr-Latn-RS"/>
              </w:rPr>
              <w:t>14</w:t>
            </w:r>
          </w:p>
        </w:tc>
        <w:tc>
          <w:tcPr>
            <w:tcW w:w="4198" w:type="dxa"/>
          </w:tcPr>
          <w:p w14:paraId="4DD33E5F" w14:textId="26871E48" w:rsidR="005E1207" w:rsidRPr="00D90160" w:rsidRDefault="005E1207" w:rsidP="005E1207">
            <w:pPr>
              <w:rPr>
                <w:rFonts w:eastAsia="Times New Roman" w:cs="Times New Roman"/>
                <w:lang w:eastAsia="sr-Latn-RS"/>
              </w:rPr>
            </w:pPr>
            <w:r w:rsidRPr="00D4113D">
              <w:t>Пропан-бутан у боци</w:t>
            </w:r>
          </w:p>
        </w:tc>
      </w:tr>
      <w:tr w:rsidR="005E1207" w:rsidRPr="00D90160" w14:paraId="0272B9CE" w14:textId="77777777" w:rsidTr="0078022B">
        <w:trPr>
          <w:trHeight w:val="255"/>
        </w:trPr>
        <w:tc>
          <w:tcPr>
            <w:tcW w:w="567" w:type="dxa"/>
          </w:tcPr>
          <w:p w14:paraId="4CA2E5AD" w14:textId="77777777" w:rsidR="005E1207" w:rsidRPr="00D90160" w:rsidRDefault="005E1207" w:rsidP="005E1207">
            <w:pPr>
              <w:rPr>
                <w:rFonts w:eastAsia="Times New Roman" w:cs="Times New Roman"/>
                <w:lang w:eastAsia="sr-Latn-RS"/>
              </w:rPr>
            </w:pPr>
            <w:r w:rsidRPr="00D90160">
              <w:rPr>
                <w:rFonts w:eastAsia="Times New Roman" w:cs="Times New Roman"/>
                <w:lang w:eastAsia="sr-Latn-RS"/>
              </w:rPr>
              <w:t>15</w:t>
            </w:r>
          </w:p>
        </w:tc>
        <w:tc>
          <w:tcPr>
            <w:tcW w:w="4198" w:type="dxa"/>
          </w:tcPr>
          <w:p w14:paraId="2051F00C" w14:textId="558E8BF5" w:rsidR="005E1207" w:rsidRPr="00D90160" w:rsidRDefault="005E1207" w:rsidP="005E1207">
            <w:pPr>
              <w:rPr>
                <w:rFonts w:eastAsia="Times New Roman" w:cs="Times New Roman"/>
                <w:lang w:eastAsia="sr-Latn-RS"/>
              </w:rPr>
            </w:pPr>
            <w:r w:rsidRPr="00D4113D">
              <w:t>Природни гас</w:t>
            </w:r>
          </w:p>
        </w:tc>
      </w:tr>
      <w:tr w:rsidR="005E1207" w:rsidRPr="00D90160" w14:paraId="27D19CBE" w14:textId="77777777" w:rsidTr="0078022B">
        <w:trPr>
          <w:trHeight w:val="255"/>
        </w:trPr>
        <w:tc>
          <w:tcPr>
            <w:tcW w:w="567" w:type="dxa"/>
          </w:tcPr>
          <w:p w14:paraId="064EC538" w14:textId="77777777" w:rsidR="005E1207" w:rsidRPr="00D90160" w:rsidRDefault="005E1207" w:rsidP="005E1207">
            <w:pPr>
              <w:rPr>
                <w:rFonts w:eastAsia="Times New Roman" w:cs="Times New Roman"/>
                <w:lang w:eastAsia="sr-Latn-RS"/>
              </w:rPr>
            </w:pPr>
            <w:r w:rsidRPr="00D90160">
              <w:rPr>
                <w:rFonts w:eastAsia="Times New Roman" w:cs="Times New Roman"/>
                <w:lang w:eastAsia="sr-Latn-RS"/>
              </w:rPr>
              <w:t>16</w:t>
            </w:r>
          </w:p>
        </w:tc>
        <w:tc>
          <w:tcPr>
            <w:tcW w:w="4198" w:type="dxa"/>
          </w:tcPr>
          <w:p w14:paraId="16F09D5C" w14:textId="78AAE586" w:rsidR="005E1207" w:rsidRPr="00D90160" w:rsidRDefault="005E1207" w:rsidP="005E1207">
            <w:pPr>
              <w:rPr>
                <w:rFonts w:eastAsia="Times New Roman" w:cs="Times New Roman"/>
                <w:lang w:eastAsia="sr-Latn-RS"/>
              </w:rPr>
            </w:pPr>
            <w:r w:rsidRPr="00D4113D">
              <w:t>Биогас</w:t>
            </w:r>
          </w:p>
        </w:tc>
      </w:tr>
      <w:tr w:rsidR="005E1207" w:rsidRPr="00D90160" w14:paraId="1DBD5A26" w14:textId="77777777" w:rsidTr="0078022B">
        <w:trPr>
          <w:trHeight w:val="255"/>
        </w:trPr>
        <w:tc>
          <w:tcPr>
            <w:tcW w:w="567" w:type="dxa"/>
          </w:tcPr>
          <w:p w14:paraId="2F76F6CF" w14:textId="77777777" w:rsidR="005E1207" w:rsidRPr="00D90160" w:rsidRDefault="005E1207" w:rsidP="005E1207">
            <w:pPr>
              <w:rPr>
                <w:rFonts w:eastAsia="Times New Roman" w:cs="Times New Roman"/>
                <w:lang w:eastAsia="sr-Latn-RS"/>
              </w:rPr>
            </w:pPr>
            <w:r w:rsidRPr="00D90160">
              <w:rPr>
                <w:rFonts w:eastAsia="Times New Roman" w:cs="Times New Roman"/>
                <w:lang w:eastAsia="sr-Latn-RS"/>
              </w:rPr>
              <w:t>17</w:t>
            </w:r>
          </w:p>
        </w:tc>
        <w:tc>
          <w:tcPr>
            <w:tcW w:w="4198" w:type="dxa"/>
          </w:tcPr>
          <w:p w14:paraId="01E733DD" w14:textId="1FE60968" w:rsidR="005E1207" w:rsidRPr="00D90160" w:rsidRDefault="005E1207" w:rsidP="005E1207">
            <w:pPr>
              <w:rPr>
                <w:rFonts w:eastAsia="Times New Roman" w:cs="Times New Roman"/>
                <w:lang w:eastAsia="sr-Latn-RS"/>
              </w:rPr>
            </w:pPr>
            <w:r w:rsidRPr="00D4113D">
              <w:t>Течна биогорива</w:t>
            </w:r>
          </w:p>
        </w:tc>
      </w:tr>
      <w:tr w:rsidR="005E1207" w:rsidRPr="00D90160" w14:paraId="25679375" w14:textId="77777777" w:rsidTr="0078022B">
        <w:trPr>
          <w:trHeight w:val="255"/>
        </w:trPr>
        <w:tc>
          <w:tcPr>
            <w:tcW w:w="567" w:type="dxa"/>
          </w:tcPr>
          <w:p w14:paraId="04383020" w14:textId="77777777" w:rsidR="005E1207" w:rsidRPr="00D90160" w:rsidRDefault="005E1207" w:rsidP="005E1207">
            <w:pPr>
              <w:rPr>
                <w:rFonts w:eastAsia="Times New Roman" w:cs="Times New Roman"/>
                <w:lang w:eastAsia="sr-Latn-RS"/>
              </w:rPr>
            </w:pPr>
            <w:r w:rsidRPr="00D90160">
              <w:rPr>
                <w:rFonts w:eastAsia="Times New Roman" w:cs="Times New Roman"/>
                <w:lang w:eastAsia="sr-Latn-RS"/>
              </w:rPr>
              <w:t>18</w:t>
            </w:r>
          </w:p>
        </w:tc>
        <w:tc>
          <w:tcPr>
            <w:tcW w:w="4198" w:type="dxa"/>
          </w:tcPr>
          <w:p w14:paraId="7A9AF2F5" w14:textId="3E4FED54" w:rsidR="005E1207" w:rsidRPr="00D90160" w:rsidRDefault="005E1207" w:rsidP="005E1207">
            <w:pPr>
              <w:rPr>
                <w:rFonts w:eastAsia="Times New Roman" w:cs="Times New Roman"/>
                <w:lang w:eastAsia="sr-Latn-RS"/>
              </w:rPr>
            </w:pPr>
            <w:r w:rsidRPr="00D4113D">
              <w:t>Огревно дрво</w:t>
            </w:r>
          </w:p>
        </w:tc>
      </w:tr>
      <w:tr w:rsidR="005E1207" w:rsidRPr="00D90160" w14:paraId="7BC3815F" w14:textId="77777777" w:rsidTr="0078022B">
        <w:trPr>
          <w:trHeight w:val="255"/>
        </w:trPr>
        <w:tc>
          <w:tcPr>
            <w:tcW w:w="567" w:type="dxa"/>
          </w:tcPr>
          <w:p w14:paraId="1190C7B3" w14:textId="77777777" w:rsidR="005E1207" w:rsidRPr="00D90160" w:rsidRDefault="005E1207" w:rsidP="005E1207">
            <w:pPr>
              <w:rPr>
                <w:rFonts w:eastAsia="Times New Roman" w:cs="Times New Roman"/>
                <w:lang w:eastAsia="sr-Latn-RS"/>
              </w:rPr>
            </w:pPr>
            <w:r w:rsidRPr="00D90160">
              <w:rPr>
                <w:rFonts w:eastAsia="Times New Roman" w:cs="Times New Roman"/>
                <w:lang w:eastAsia="sr-Latn-RS"/>
              </w:rPr>
              <w:t>19</w:t>
            </w:r>
          </w:p>
        </w:tc>
        <w:tc>
          <w:tcPr>
            <w:tcW w:w="4198" w:type="dxa"/>
          </w:tcPr>
          <w:p w14:paraId="7A49C97C" w14:textId="7DE88040" w:rsidR="005E1207" w:rsidRPr="00D90160" w:rsidRDefault="005E1207" w:rsidP="005E1207">
            <w:pPr>
              <w:rPr>
                <w:rFonts w:eastAsia="Times New Roman" w:cs="Times New Roman"/>
                <w:lang w:eastAsia="sr-Latn-RS"/>
              </w:rPr>
            </w:pPr>
            <w:r w:rsidRPr="00D4113D">
              <w:t>Пелет Дрвни</w:t>
            </w:r>
          </w:p>
        </w:tc>
      </w:tr>
      <w:tr w:rsidR="005E1207" w:rsidRPr="00D90160" w14:paraId="5B92854B" w14:textId="77777777" w:rsidTr="0078022B">
        <w:trPr>
          <w:trHeight w:val="255"/>
        </w:trPr>
        <w:tc>
          <w:tcPr>
            <w:tcW w:w="567" w:type="dxa"/>
          </w:tcPr>
          <w:p w14:paraId="164705F0" w14:textId="77777777" w:rsidR="005E1207" w:rsidRPr="00D90160" w:rsidRDefault="005E1207" w:rsidP="005E1207">
            <w:pPr>
              <w:rPr>
                <w:rFonts w:eastAsia="Times New Roman" w:cs="Times New Roman"/>
                <w:lang w:eastAsia="sr-Latn-RS"/>
              </w:rPr>
            </w:pPr>
            <w:r w:rsidRPr="00D90160">
              <w:rPr>
                <w:rFonts w:eastAsia="Times New Roman" w:cs="Times New Roman"/>
                <w:lang w:eastAsia="sr-Latn-RS"/>
              </w:rPr>
              <w:t>20</w:t>
            </w:r>
          </w:p>
        </w:tc>
        <w:tc>
          <w:tcPr>
            <w:tcW w:w="4198" w:type="dxa"/>
          </w:tcPr>
          <w:p w14:paraId="3DBB755F" w14:textId="4DC9BA79" w:rsidR="005E1207" w:rsidRPr="00D90160" w:rsidRDefault="005E1207" w:rsidP="005E1207">
            <w:pPr>
              <w:rPr>
                <w:rFonts w:eastAsia="Times New Roman" w:cs="Times New Roman"/>
                <w:lang w:eastAsia="sr-Latn-RS"/>
              </w:rPr>
            </w:pPr>
            <w:r w:rsidRPr="00D4113D">
              <w:t>Брикет дрвни</w:t>
            </w:r>
          </w:p>
        </w:tc>
      </w:tr>
      <w:tr w:rsidR="005E1207" w:rsidRPr="00D90160" w14:paraId="029EFF7F" w14:textId="77777777" w:rsidTr="0078022B">
        <w:trPr>
          <w:trHeight w:val="255"/>
        </w:trPr>
        <w:tc>
          <w:tcPr>
            <w:tcW w:w="567" w:type="dxa"/>
          </w:tcPr>
          <w:p w14:paraId="1F106889" w14:textId="77777777" w:rsidR="005E1207" w:rsidRPr="00D90160" w:rsidRDefault="005E1207" w:rsidP="005E1207">
            <w:pPr>
              <w:rPr>
                <w:rFonts w:eastAsia="Times New Roman" w:cs="Times New Roman"/>
                <w:lang w:eastAsia="sr-Latn-RS"/>
              </w:rPr>
            </w:pPr>
            <w:r w:rsidRPr="00D90160">
              <w:rPr>
                <w:rFonts w:eastAsia="Times New Roman" w:cs="Times New Roman"/>
                <w:lang w:eastAsia="sr-Latn-RS"/>
              </w:rPr>
              <w:t>21</w:t>
            </w:r>
          </w:p>
        </w:tc>
        <w:tc>
          <w:tcPr>
            <w:tcW w:w="4198" w:type="dxa"/>
          </w:tcPr>
          <w:p w14:paraId="538724E3" w14:textId="5E1C1ECD" w:rsidR="005E1207" w:rsidRPr="005E1207" w:rsidRDefault="005E1207" w:rsidP="005E1207">
            <w:pPr>
              <w:rPr>
                <w:rFonts w:eastAsia="Times New Roman" w:cs="Times New Roman"/>
                <w:lang w:val="sr-Cyrl-CS" w:eastAsia="sr-Latn-RS"/>
              </w:rPr>
            </w:pPr>
            <w:r w:rsidRPr="00BE1818">
              <w:t>Дрвени уга</w:t>
            </w:r>
            <w:r>
              <w:rPr>
                <w:lang w:val="sr-Cyrl-CS"/>
              </w:rPr>
              <w:t>љ</w:t>
            </w:r>
          </w:p>
        </w:tc>
      </w:tr>
      <w:tr w:rsidR="005E1207" w:rsidRPr="00D90160" w14:paraId="335621D1" w14:textId="77777777" w:rsidTr="0078022B">
        <w:trPr>
          <w:trHeight w:val="255"/>
        </w:trPr>
        <w:tc>
          <w:tcPr>
            <w:tcW w:w="567" w:type="dxa"/>
          </w:tcPr>
          <w:p w14:paraId="28BC5540" w14:textId="77777777" w:rsidR="005E1207" w:rsidRPr="00D90160" w:rsidRDefault="005E1207" w:rsidP="005E1207">
            <w:pPr>
              <w:rPr>
                <w:rFonts w:eastAsia="Times New Roman" w:cs="Times New Roman"/>
                <w:lang w:eastAsia="sr-Latn-RS"/>
              </w:rPr>
            </w:pPr>
            <w:r w:rsidRPr="00D90160">
              <w:rPr>
                <w:rFonts w:eastAsia="Times New Roman" w:cs="Times New Roman"/>
                <w:lang w:eastAsia="sr-Latn-RS"/>
              </w:rPr>
              <w:t>22</w:t>
            </w:r>
          </w:p>
        </w:tc>
        <w:tc>
          <w:tcPr>
            <w:tcW w:w="4198" w:type="dxa"/>
          </w:tcPr>
          <w:p w14:paraId="5C1F2EE0" w14:textId="3859884D" w:rsidR="005E1207" w:rsidRPr="00D90160" w:rsidRDefault="005E1207" w:rsidP="005E1207">
            <w:pPr>
              <w:rPr>
                <w:rFonts w:eastAsia="Times New Roman" w:cs="Times New Roman"/>
                <w:lang w:eastAsia="sr-Latn-RS"/>
              </w:rPr>
            </w:pPr>
            <w:r w:rsidRPr="00BE1818">
              <w:t>Слама</w:t>
            </w:r>
          </w:p>
        </w:tc>
      </w:tr>
      <w:tr w:rsidR="005E1207" w:rsidRPr="00D90160" w14:paraId="2F865B4C" w14:textId="77777777" w:rsidTr="0078022B">
        <w:trPr>
          <w:trHeight w:val="255"/>
        </w:trPr>
        <w:tc>
          <w:tcPr>
            <w:tcW w:w="567" w:type="dxa"/>
          </w:tcPr>
          <w:p w14:paraId="0A5C0B9F" w14:textId="77777777" w:rsidR="005E1207" w:rsidRPr="00D90160" w:rsidRDefault="005E1207" w:rsidP="005E1207">
            <w:pPr>
              <w:rPr>
                <w:rFonts w:eastAsia="Times New Roman" w:cs="Times New Roman"/>
                <w:lang w:eastAsia="sr-Latn-RS"/>
              </w:rPr>
            </w:pPr>
            <w:r w:rsidRPr="00D90160">
              <w:rPr>
                <w:rFonts w:eastAsia="Times New Roman" w:cs="Times New Roman"/>
                <w:lang w:eastAsia="sr-Latn-RS"/>
              </w:rPr>
              <w:t>23</w:t>
            </w:r>
          </w:p>
        </w:tc>
        <w:tc>
          <w:tcPr>
            <w:tcW w:w="4198" w:type="dxa"/>
          </w:tcPr>
          <w:p w14:paraId="08368B30" w14:textId="5EB8FB66" w:rsidR="005E1207" w:rsidRPr="00D90160" w:rsidRDefault="005E1207" w:rsidP="005E1207">
            <w:pPr>
              <w:rPr>
                <w:rFonts w:eastAsia="Times New Roman" w:cs="Times New Roman"/>
                <w:lang w:eastAsia="sr-Latn-RS"/>
              </w:rPr>
            </w:pPr>
            <w:r w:rsidRPr="00BE1818">
              <w:t>Топлотна енергија</w:t>
            </w:r>
          </w:p>
        </w:tc>
      </w:tr>
      <w:tr w:rsidR="005E1207" w:rsidRPr="00D90160" w14:paraId="1871F7DB" w14:textId="77777777" w:rsidTr="0078022B">
        <w:trPr>
          <w:trHeight w:val="255"/>
        </w:trPr>
        <w:tc>
          <w:tcPr>
            <w:tcW w:w="567" w:type="dxa"/>
          </w:tcPr>
          <w:p w14:paraId="5069488D" w14:textId="77777777" w:rsidR="005E1207" w:rsidRPr="00D90160" w:rsidRDefault="005E1207" w:rsidP="005E1207">
            <w:pPr>
              <w:rPr>
                <w:rFonts w:eastAsia="Times New Roman" w:cs="Times New Roman"/>
                <w:lang w:eastAsia="sr-Latn-RS"/>
              </w:rPr>
            </w:pPr>
            <w:r w:rsidRPr="00D90160">
              <w:rPr>
                <w:rFonts w:eastAsia="Times New Roman" w:cs="Times New Roman"/>
                <w:lang w:eastAsia="sr-Latn-RS"/>
              </w:rPr>
              <w:t>24</w:t>
            </w:r>
          </w:p>
        </w:tc>
        <w:tc>
          <w:tcPr>
            <w:tcW w:w="4198" w:type="dxa"/>
          </w:tcPr>
          <w:p w14:paraId="7211302C" w14:textId="5C0A35CB" w:rsidR="005E1207" w:rsidRPr="00D90160" w:rsidRDefault="005E1207" w:rsidP="005E1207">
            <w:pPr>
              <w:rPr>
                <w:rFonts w:eastAsia="Times New Roman" w:cs="Times New Roman"/>
                <w:lang w:eastAsia="sr-Latn-RS"/>
              </w:rPr>
            </w:pPr>
            <w:r w:rsidRPr="00BE1818">
              <w:t>Електрична енергија (ЕПС)</w:t>
            </w:r>
          </w:p>
        </w:tc>
      </w:tr>
      <w:tr w:rsidR="005E1207" w:rsidRPr="00D90160" w14:paraId="05A7023B" w14:textId="77777777" w:rsidTr="0078022B">
        <w:trPr>
          <w:trHeight w:val="255"/>
        </w:trPr>
        <w:tc>
          <w:tcPr>
            <w:tcW w:w="567" w:type="dxa"/>
          </w:tcPr>
          <w:p w14:paraId="673E4760" w14:textId="77777777" w:rsidR="005E1207" w:rsidRPr="00D90160" w:rsidRDefault="005E1207" w:rsidP="005E1207">
            <w:pPr>
              <w:rPr>
                <w:rFonts w:eastAsia="Times New Roman" w:cs="Times New Roman"/>
                <w:lang w:eastAsia="sr-Latn-RS"/>
              </w:rPr>
            </w:pPr>
            <w:r w:rsidRPr="00D90160">
              <w:rPr>
                <w:rFonts w:eastAsia="Times New Roman" w:cs="Times New Roman"/>
                <w:lang w:eastAsia="sr-Latn-RS"/>
              </w:rPr>
              <w:t>25</w:t>
            </w:r>
          </w:p>
        </w:tc>
        <w:tc>
          <w:tcPr>
            <w:tcW w:w="4198" w:type="dxa"/>
          </w:tcPr>
          <w:p w14:paraId="5B451E44" w14:textId="429947FC" w:rsidR="005E1207" w:rsidRPr="00D90160" w:rsidRDefault="005E1207" w:rsidP="005E1207">
            <w:pPr>
              <w:rPr>
                <w:rFonts w:eastAsia="Times New Roman" w:cs="Times New Roman"/>
                <w:lang w:eastAsia="sr-Latn-RS"/>
              </w:rPr>
            </w:pPr>
            <w:r w:rsidRPr="00BE1818">
              <w:t>Електрична енергија (остали снабдевачи)</w:t>
            </w:r>
          </w:p>
        </w:tc>
      </w:tr>
      <w:tr w:rsidR="005E1207" w:rsidRPr="00D90160" w14:paraId="2F47763E" w14:textId="77777777" w:rsidTr="0078022B">
        <w:trPr>
          <w:trHeight w:val="255"/>
        </w:trPr>
        <w:tc>
          <w:tcPr>
            <w:tcW w:w="567" w:type="dxa"/>
          </w:tcPr>
          <w:p w14:paraId="730D37A5" w14:textId="77777777" w:rsidR="005E1207" w:rsidRPr="00D90160" w:rsidRDefault="005E1207" w:rsidP="005E1207">
            <w:pPr>
              <w:rPr>
                <w:rFonts w:eastAsia="Times New Roman" w:cs="Times New Roman"/>
                <w:lang w:eastAsia="sr-Latn-RS"/>
              </w:rPr>
            </w:pPr>
            <w:r w:rsidRPr="00D90160">
              <w:rPr>
                <w:rFonts w:eastAsia="Times New Roman" w:cs="Times New Roman"/>
                <w:lang w:eastAsia="sr-Latn-RS"/>
              </w:rPr>
              <w:t>26</w:t>
            </w:r>
          </w:p>
        </w:tc>
        <w:tc>
          <w:tcPr>
            <w:tcW w:w="4198" w:type="dxa"/>
          </w:tcPr>
          <w:p w14:paraId="5D1CA735" w14:textId="6E569B33" w:rsidR="005E1207" w:rsidRPr="00D90160" w:rsidRDefault="005E1207" w:rsidP="005E1207">
            <w:pPr>
              <w:rPr>
                <w:rFonts w:eastAsia="Times New Roman" w:cs="Times New Roman"/>
                <w:lang w:eastAsia="sr-Latn-RS"/>
              </w:rPr>
            </w:pPr>
            <w:r w:rsidRPr="00BE1818">
              <w:t>Соларна енергија - колектори</w:t>
            </w:r>
          </w:p>
        </w:tc>
      </w:tr>
      <w:tr w:rsidR="005E1207" w:rsidRPr="00D90160" w14:paraId="1335EA7A" w14:textId="77777777" w:rsidTr="0078022B">
        <w:trPr>
          <w:trHeight w:val="255"/>
        </w:trPr>
        <w:tc>
          <w:tcPr>
            <w:tcW w:w="567" w:type="dxa"/>
          </w:tcPr>
          <w:p w14:paraId="63900821" w14:textId="77777777" w:rsidR="005E1207" w:rsidRPr="00D90160" w:rsidRDefault="005E1207" w:rsidP="005E1207">
            <w:pPr>
              <w:rPr>
                <w:rFonts w:eastAsia="Times New Roman" w:cs="Times New Roman"/>
                <w:lang w:eastAsia="sr-Latn-RS"/>
              </w:rPr>
            </w:pPr>
            <w:r w:rsidRPr="00D90160">
              <w:rPr>
                <w:rFonts w:eastAsia="Times New Roman" w:cs="Times New Roman"/>
                <w:lang w:eastAsia="sr-Latn-RS"/>
              </w:rPr>
              <w:t>27</w:t>
            </w:r>
          </w:p>
        </w:tc>
        <w:tc>
          <w:tcPr>
            <w:tcW w:w="4198" w:type="dxa"/>
          </w:tcPr>
          <w:p w14:paraId="2794D180" w14:textId="39861DA5" w:rsidR="005E1207" w:rsidRPr="00D90160" w:rsidRDefault="005E1207" w:rsidP="005E1207">
            <w:pPr>
              <w:rPr>
                <w:rFonts w:eastAsia="Times New Roman" w:cs="Times New Roman"/>
                <w:lang w:eastAsia="sr-Latn-RS"/>
              </w:rPr>
            </w:pPr>
            <w:r w:rsidRPr="00BE1818">
              <w:t>Соларна енергија – фотонапонски панели</w:t>
            </w:r>
          </w:p>
        </w:tc>
      </w:tr>
      <w:tr w:rsidR="005E1207" w:rsidRPr="00D90160" w14:paraId="4A6290E6" w14:textId="77777777" w:rsidTr="0078022B">
        <w:trPr>
          <w:trHeight w:val="255"/>
        </w:trPr>
        <w:tc>
          <w:tcPr>
            <w:tcW w:w="567" w:type="dxa"/>
          </w:tcPr>
          <w:p w14:paraId="16710F08" w14:textId="77777777" w:rsidR="005E1207" w:rsidRPr="00D90160" w:rsidRDefault="005E1207" w:rsidP="005E1207">
            <w:pPr>
              <w:rPr>
                <w:rFonts w:eastAsia="Times New Roman" w:cs="Times New Roman"/>
                <w:lang w:eastAsia="sr-Latn-RS"/>
              </w:rPr>
            </w:pPr>
            <w:r w:rsidRPr="00D90160">
              <w:rPr>
                <w:rFonts w:eastAsia="Times New Roman" w:cs="Times New Roman"/>
                <w:lang w:eastAsia="sr-Latn-RS"/>
              </w:rPr>
              <w:t>28</w:t>
            </w:r>
          </w:p>
        </w:tc>
        <w:tc>
          <w:tcPr>
            <w:tcW w:w="4198" w:type="dxa"/>
          </w:tcPr>
          <w:p w14:paraId="0A5A6F0A" w14:textId="5E2201C4" w:rsidR="005E1207" w:rsidRPr="00D90160" w:rsidRDefault="005E1207" w:rsidP="005E1207">
            <w:pPr>
              <w:rPr>
                <w:rFonts w:eastAsia="Times New Roman" w:cs="Times New Roman"/>
                <w:lang w:eastAsia="sr-Latn-RS"/>
              </w:rPr>
            </w:pPr>
            <w:r w:rsidRPr="00BE1818">
              <w:t>Геотермална енергија - Топлотне пумпе</w:t>
            </w:r>
          </w:p>
        </w:tc>
      </w:tr>
      <w:tr w:rsidR="005E1207" w:rsidRPr="00D90160" w14:paraId="76E0D758" w14:textId="77777777" w:rsidTr="0078022B">
        <w:trPr>
          <w:trHeight w:val="255"/>
        </w:trPr>
        <w:tc>
          <w:tcPr>
            <w:tcW w:w="567" w:type="dxa"/>
          </w:tcPr>
          <w:p w14:paraId="425D9F39" w14:textId="77777777" w:rsidR="005E1207" w:rsidRPr="00D90160" w:rsidRDefault="005E1207" w:rsidP="005E1207">
            <w:pPr>
              <w:rPr>
                <w:rFonts w:eastAsia="Times New Roman" w:cs="Times New Roman"/>
                <w:lang w:eastAsia="sr-Latn-RS"/>
              </w:rPr>
            </w:pPr>
            <w:r w:rsidRPr="00D90160">
              <w:rPr>
                <w:rFonts w:eastAsia="Times New Roman" w:cs="Times New Roman"/>
                <w:lang w:eastAsia="sr-Latn-RS"/>
              </w:rPr>
              <w:t>29</w:t>
            </w:r>
          </w:p>
        </w:tc>
        <w:tc>
          <w:tcPr>
            <w:tcW w:w="4198" w:type="dxa"/>
          </w:tcPr>
          <w:p w14:paraId="1CB2151E" w14:textId="7FC3DBBE" w:rsidR="005E1207" w:rsidRPr="00D90160" w:rsidRDefault="005E1207" w:rsidP="005E1207">
            <w:pPr>
              <w:rPr>
                <w:rFonts w:eastAsia="Times New Roman" w:cs="Times New Roman"/>
                <w:lang w:eastAsia="sr-Latn-RS"/>
              </w:rPr>
            </w:pPr>
            <w:r w:rsidRPr="00BE1818">
              <w:t>Околни ваздух - Топлотне пумпе</w:t>
            </w:r>
          </w:p>
        </w:tc>
      </w:tr>
      <w:tr w:rsidR="005E1207" w:rsidRPr="00D90160" w14:paraId="34A3D718" w14:textId="77777777" w:rsidTr="0078022B">
        <w:trPr>
          <w:trHeight w:val="255"/>
        </w:trPr>
        <w:tc>
          <w:tcPr>
            <w:tcW w:w="567" w:type="dxa"/>
          </w:tcPr>
          <w:p w14:paraId="2AB234B2" w14:textId="77777777" w:rsidR="005E1207" w:rsidRPr="00D90160" w:rsidRDefault="005E1207" w:rsidP="005E1207">
            <w:pPr>
              <w:rPr>
                <w:rFonts w:eastAsia="Times New Roman" w:cs="Times New Roman"/>
                <w:lang w:eastAsia="sr-Latn-RS"/>
              </w:rPr>
            </w:pPr>
            <w:r w:rsidRPr="00D90160">
              <w:rPr>
                <w:rFonts w:eastAsia="Times New Roman" w:cs="Times New Roman"/>
                <w:lang w:eastAsia="sr-Latn-RS"/>
              </w:rPr>
              <w:t>30</w:t>
            </w:r>
          </w:p>
        </w:tc>
        <w:tc>
          <w:tcPr>
            <w:tcW w:w="4198" w:type="dxa"/>
          </w:tcPr>
          <w:p w14:paraId="119C4F88" w14:textId="6FC9086F" w:rsidR="005E1207" w:rsidRPr="00D90160" w:rsidRDefault="005E1207" w:rsidP="005E1207">
            <w:pPr>
              <w:rPr>
                <w:rFonts w:eastAsia="Times New Roman" w:cs="Times New Roman"/>
                <w:lang w:eastAsia="sr-Latn-RS"/>
              </w:rPr>
            </w:pPr>
            <w:r w:rsidRPr="00BE1818">
              <w:t>Остала горива</w:t>
            </w:r>
          </w:p>
        </w:tc>
      </w:tr>
    </w:tbl>
    <w:p w14:paraId="0C7F8086" w14:textId="77777777" w:rsidR="00685800" w:rsidRPr="00D90160" w:rsidRDefault="00685800" w:rsidP="00BF4395">
      <w:pPr>
        <w:rPr>
          <w:rFonts w:cs="Times New Roman"/>
          <w:sz w:val="24"/>
          <w:szCs w:val="24"/>
        </w:rPr>
      </w:pPr>
    </w:p>
    <w:sectPr w:rsidR="00685800" w:rsidRPr="00D90160" w:rsidSect="00BB5582">
      <w:footerReference w:type="default" r:id="rId7"/>
      <w:pgSz w:w="11906" w:h="16838" w:code="10"/>
      <w:pgMar w:top="567" w:right="567" w:bottom="1134" w:left="1134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7FC8376" w14:textId="77777777" w:rsidR="00A32D12" w:rsidRDefault="00A32D12" w:rsidP="00807E15">
      <w:r>
        <w:separator/>
      </w:r>
    </w:p>
  </w:endnote>
  <w:endnote w:type="continuationSeparator" w:id="0">
    <w:p w14:paraId="3D5AA990" w14:textId="77777777" w:rsidR="00A32D12" w:rsidRDefault="00A32D12" w:rsidP="00807E1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26D284B" w14:textId="1EE68798" w:rsidR="0072095A" w:rsidRPr="00AD73C7" w:rsidRDefault="00AD73C7" w:rsidP="001870A2">
    <w:pPr>
      <w:pStyle w:val="Footer"/>
      <w:jc w:val="both"/>
      <w:rPr>
        <w:sz w:val="32"/>
        <w:szCs w:val="32"/>
        <w:lang w:val="sr-Cyrl-CS"/>
      </w:rPr>
    </w:pPr>
    <w:r w:rsidRPr="00AD73C7">
      <w:rPr>
        <w:sz w:val="24"/>
        <w:szCs w:val="24"/>
        <w:lang w:val="sr-Cyrl-CS"/>
      </w:rPr>
      <w:t>Јавни позив за доделу средстава ради финансирања пројеката уградње соларних панела и пратеће инсталације за производњу електричне енергије за сопствене потребе у објектима од јавног значаја у јединицама локалне самоуправе, као и градским општинама, ЈП 3/2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4350A7B" w14:textId="77777777" w:rsidR="00A32D12" w:rsidRDefault="00A32D12" w:rsidP="00807E15">
      <w:r>
        <w:separator/>
      </w:r>
    </w:p>
  </w:footnote>
  <w:footnote w:type="continuationSeparator" w:id="0">
    <w:p w14:paraId="4662E648" w14:textId="77777777" w:rsidR="00A32D12" w:rsidRDefault="00A32D12" w:rsidP="00807E1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567"/>
  <w:hyphenationZone w:val="425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xtjQwNjE0NLE0sDRV0lEKTi0uzszPAykwrAUA/HLsSywAAAA="/>
  </w:docVars>
  <w:rsids>
    <w:rsidRoot w:val="007A72AE"/>
    <w:rsid w:val="000120F7"/>
    <w:rsid w:val="000136D9"/>
    <w:rsid w:val="000173A1"/>
    <w:rsid w:val="0003729F"/>
    <w:rsid w:val="00042A6B"/>
    <w:rsid w:val="000459AA"/>
    <w:rsid w:val="00046AF8"/>
    <w:rsid w:val="00052090"/>
    <w:rsid w:val="0007678B"/>
    <w:rsid w:val="00082E2C"/>
    <w:rsid w:val="00087C7D"/>
    <w:rsid w:val="000B0291"/>
    <w:rsid w:val="000C6F22"/>
    <w:rsid w:val="000E4935"/>
    <w:rsid w:val="000E7877"/>
    <w:rsid w:val="000F6782"/>
    <w:rsid w:val="001024B0"/>
    <w:rsid w:val="00111BA2"/>
    <w:rsid w:val="0012232E"/>
    <w:rsid w:val="001300D4"/>
    <w:rsid w:val="001330CD"/>
    <w:rsid w:val="00135331"/>
    <w:rsid w:val="001353DC"/>
    <w:rsid w:val="0013674D"/>
    <w:rsid w:val="00136FB3"/>
    <w:rsid w:val="0016178F"/>
    <w:rsid w:val="00174EB3"/>
    <w:rsid w:val="001752AC"/>
    <w:rsid w:val="0017796A"/>
    <w:rsid w:val="001816AE"/>
    <w:rsid w:val="00182CD3"/>
    <w:rsid w:val="001870A2"/>
    <w:rsid w:val="00196113"/>
    <w:rsid w:val="001A5C53"/>
    <w:rsid w:val="001B18FF"/>
    <w:rsid w:val="001B2984"/>
    <w:rsid w:val="001B74AD"/>
    <w:rsid w:val="001E3A7A"/>
    <w:rsid w:val="001F2B49"/>
    <w:rsid w:val="0020056B"/>
    <w:rsid w:val="002063EF"/>
    <w:rsid w:val="002071AC"/>
    <w:rsid w:val="002210B3"/>
    <w:rsid w:val="00223777"/>
    <w:rsid w:val="00241553"/>
    <w:rsid w:val="00242CF6"/>
    <w:rsid w:val="002460FF"/>
    <w:rsid w:val="0024741F"/>
    <w:rsid w:val="00252525"/>
    <w:rsid w:val="00253531"/>
    <w:rsid w:val="002755D9"/>
    <w:rsid w:val="002959B4"/>
    <w:rsid w:val="002C4B08"/>
    <w:rsid w:val="002C788C"/>
    <w:rsid w:val="002E4B65"/>
    <w:rsid w:val="00304339"/>
    <w:rsid w:val="0031380B"/>
    <w:rsid w:val="0032798E"/>
    <w:rsid w:val="00361E51"/>
    <w:rsid w:val="00372F1B"/>
    <w:rsid w:val="0038042D"/>
    <w:rsid w:val="00381F60"/>
    <w:rsid w:val="00385FAD"/>
    <w:rsid w:val="00392DFB"/>
    <w:rsid w:val="00393C79"/>
    <w:rsid w:val="003A1F89"/>
    <w:rsid w:val="003A5D3B"/>
    <w:rsid w:val="003B2E86"/>
    <w:rsid w:val="003D1402"/>
    <w:rsid w:val="003D73B7"/>
    <w:rsid w:val="003F69B3"/>
    <w:rsid w:val="00422222"/>
    <w:rsid w:val="00425347"/>
    <w:rsid w:val="00437FB4"/>
    <w:rsid w:val="00441A6D"/>
    <w:rsid w:val="0046164A"/>
    <w:rsid w:val="00462500"/>
    <w:rsid w:val="00463C37"/>
    <w:rsid w:val="00467E7A"/>
    <w:rsid w:val="0047323C"/>
    <w:rsid w:val="00481983"/>
    <w:rsid w:val="00483FA2"/>
    <w:rsid w:val="0048735F"/>
    <w:rsid w:val="0049377A"/>
    <w:rsid w:val="004B0904"/>
    <w:rsid w:val="004B0ED8"/>
    <w:rsid w:val="004B329E"/>
    <w:rsid w:val="004B7DD6"/>
    <w:rsid w:val="004C19A1"/>
    <w:rsid w:val="004C1DA5"/>
    <w:rsid w:val="004C3F15"/>
    <w:rsid w:val="004D2506"/>
    <w:rsid w:val="004E42D1"/>
    <w:rsid w:val="004F2E7C"/>
    <w:rsid w:val="00510D11"/>
    <w:rsid w:val="0052754D"/>
    <w:rsid w:val="00531C23"/>
    <w:rsid w:val="00551BB0"/>
    <w:rsid w:val="0056112C"/>
    <w:rsid w:val="005611BC"/>
    <w:rsid w:val="005617F2"/>
    <w:rsid w:val="00585B4B"/>
    <w:rsid w:val="0058755D"/>
    <w:rsid w:val="005877D6"/>
    <w:rsid w:val="005B1E98"/>
    <w:rsid w:val="005C10CA"/>
    <w:rsid w:val="005E1207"/>
    <w:rsid w:val="005E448F"/>
    <w:rsid w:val="005E4AED"/>
    <w:rsid w:val="005F2825"/>
    <w:rsid w:val="005F2EEF"/>
    <w:rsid w:val="005F6F2F"/>
    <w:rsid w:val="005F7D91"/>
    <w:rsid w:val="00622AA0"/>
    <w:rsid w:val="00634269"/>
    <w:rsid w:val="006430B8"/>
    <w:rsid w:val="0065034F"/>
    <w:rsid w:val="00657415"/>
    <w:rsid w:val="006634B5"/>
    <w:rsid w:val="00676664"/>
    <w:rsid w:val="006777EF"/>
    <w:rsid w:val="006843BC"/>
    <w:rsid w:val="00685397"/>
    <w:rsid w:val="00685800"/>
    <w:rsid w:val="00687C6F"/>
    <w:rsid w:val="00696ECA"/>
    <w:rsid w:val="006A062C"/>
    <w:rsid w:val="006A241F"/>
    <w:rsid w:val="006A3175"/>
    <w:rsid w:val="006B1B79"/>
    <w:rsid w:val="006B5879"/>
    <w:rsid w:val="006C38C3"/>
    <w:rsid w:val="006E7D2F"/>
    <w:rsid w:val="0070032F"/>
    <w:rsid w:val="007205A0"/>
    <w:rsid w:val="0072095A"/>
    <w:rsid w:val="00721244"/>
    <w:rsid w:val="00737A99"/>
    <w:rsid w:val="007512FE"/>
    <w:rsid w:val="0075167D"/>
    <w:rsid w:val="007541F1"/>
    <w:rsid w:val="00761855"/>
    <w:rsid w:val="00763534"/>
    <w:rsid w:val="0078022B"/>
    <w:rsid w:val="007A72AE"/>
    <w:rsid w:val="007B242D"/>
    <w:rsid w:val="007C0D09"/>
    <w:rsid w:val="007C5EA0"/>
    <w:rsid w:val="007F2742"/>
    <w:rsid w:val="007F50F0"/>
    <w:rsid w:val="008048D6"/>
    <w:rsid w:val="00807E15"/>
    <w:rsid w:val="00807F39"/>
    <w:rsid w:val="008132DA"/>
    <w:rsid w:val="008350C6"/>
    <w:rsid w:val="00852AAE"/>
    <w:rsid w:val="008A5A53"/>
    <w:rsid w:val="008B4118"/>
    <w:rsid w:val="008B70DA"/>
    <w:rsid w:val="008D2603"/>
    <w:rsid w:val="008E4117"/>
    <w:rsid w:val="008F2C54"/>
    <w:rsid w:val="00907A2C"/>
    <w:rsid w:val="00911D41"/>
    <w:rsid w:val="00916DB5"/>
    <w:rsid w:val="00916EFC"/>
    <w:rsid w:val="00937D69"/>
    <w:rsid w:val="0094163A"/>
    <w:rsid w:val="00950C9D"/>
    <w:rsid w:val="009522B2"/>
    <w:rsid w:val="00955D6F"/>
    <w:rsid w:val="00964115"/>
    <w:rsid w:val="00973E29"/>
    <w:rsid w:val="00985C06"/>
    <w:rsid w:val="009A390D"/>
    <w:rsid w:val="009B2FA4"/>
    <w:rsid w:val="009C4A4C"/>
    <w:rsid w:val="009E03A0"/>
    <w:rsid w:val="009E75E8"/>
    <w:rsid w:val="00A018C5"/>
    <w:rsid w:val="00A11CAE"/>
    <w:rsid w:val="00A13370"/>
    <w:rsid w:val="00A147A5"/>
    <w:rsid w:val="00A247BD"/>
    <w:rsid w:val="00A24D81"/>
    <w:rsid w:val="00A31300"/>
    <w:rsid w:val="00A31528"/>
    <w:rsid w:val="00A32D12"/>
    <w:rsid w:val="00A34A2F"/>
    <w:rsid w:val="00A41E8A"/>
    <w:rsid w:val="00A42963"/>
    <w:rsid w:val="00A5786A"/>
    <w:rsid w:val="00A843D6"/>
    <w:rsid w:val="00A85346"/>
    <w:rsid w:val="00A931CE"/>
    <w:rsid w:val="00A94860"/>
    <w:rsid w:val="00A9587F"/>
    <w:rsid w:val="00AB3985"/>
    <w:rsid w:val="00AD0F2B"/>
    <w:rsid w:val="00AD73C7"/>
    <w:rsid w:val="00AE68E7"/>
    <w:rsid w:val="00B048BD"/>
    <w:rsid w:val="00B22059"/>
    <w:rsid w:val="00B40573"/>
    <w:rsid w:val="00B42D88"/>
    <w:rsid w:val="00B51AFD"/>
    <w:rsid w:val="00B56AAE"/>
    <w:rsid w:val="00B75F1C"/>
    <w:rsid w:val="00B90F30"/>
    <w:rsid w:val="00B91B1F"/>
    <w:rsid w:val="00B92020"/>
    <w:rsid w:val="00B939A4"/>
    <w:rsid w:val="00BB5582"/>
    <w:rsid w:val="00BB5C88"/>
    <w:rsid w:val="00BC21C5"/>
    <w:rsid w:val="00BD41F0"/>
    <w:rsid w:val="00BF2B41"/>
    <w:rsid w:val="00BF4395"/>
    <w:rsid w:val="00C030E2"/>
    <w:rsid w:val="00C05E9F"/>
    <w:rsid w:val="00C20C82"/>
    <w:rsid w:val="00C255F5"/>
    <w:rsid w:val="00C3067B"/>
    <w:rsid w:val="00C35FED"/>
    <w:rsid w:val="00C518FE"/>
    <w:rsid w:val="00C95439"/>
    <w:rsid w:val="00CA3F88"/>
    <w:rsid w:val="00CA4908"/>
    <w:rsid w:val="00CA6791"/>
    <w:rsid w:val="00CB5E2D"/>
    <w:rsid w:val="00CC28A1"/>
    <w:rsid w:val="00CC4C4A"/>
    <w:rsid w:val="00CE036A"/>
    <w:rsid w:val="00CE2F0B"/>
    <w:rsid w:val="00CF1537"/>
    <w:rsid w:val="00CF3057"/>
    <w:rsid w:val="00CF3E58"/>
    <w:rsid w:val="00CF416A"/>
    <w:rsid w:val="00D10CD7"/>
    <w:rsid w:val="00D141A4"/>
    <w:rsid w:val="00D206DA"/>
    <w:rsid w:val="00D44806"/>
    <w:rsid w:val="00D60FE5"/>
    <w:rsid w:val="00D6581E"/>
    <w:rsid w:val="00D86424"/>
    <w:rsid w:val="00D90160"/>
    <w:rsid w:val="00D919DA"/>
    <w:rsid w:val="00D95E8B"/>
    <w:rsid w:val="00DB0E22"/>
    <w:rsid w:val="00DD0F02"/>
    <w:rsid w:val="00DF7039"/>
    <w:rsid w:val="00E26893"/>
    <w:rsid w:val="00E33161"/>
    <w:rsid w:val="00E54478"/>
    <w:rsid w:val="00E5507D"/>
    <w:rsid w:val="00E66BE2"/>
    <w:rsid w:val="00E71110"/>
    <w:rsid w:val="00E83E20"/>
    <w:rsid w:val="00EA29C8"/>
    <w:rsid w:val="00EA4888"/>
    <w:rsid w:val="00EC2133"/>
    <w:rsid w:val="00EC6A68"/>
    <w:rsid w:val="00ED06B6"/>
    <w:rsid w:val="00EE2A27"/>
    <w:rsid w:val="00EE5FAE"/>
    <w:rsid w:val="00EF3BA5"/>
    <w:rsid w:val="00EF58A9"/>
    <w:rsid w:val="00EF7B64"/>
    <w:rsid w:val="00F05CB9"/>
    <w:rsid w:val="00F15272"/>
    <w:rsid w:val="00F1681E"/>
    <w:rsid w:val="00F304B3"/>
    <w:rsid w:val="00F40CED"/>
    <w:rsid w:val="00F51890"/>
    <w:rsid w:val="00F613C8"/>
    <w:rsid w:val="00F91D1C"/>
    <w:rsid w:val="00F96FA4"/>
    <w:rsid w:val="00FB1474"/>
    <w:rsid w:val="00FB160E"/>
    <w:rsid w:val="00FB646D"/>
    <w:rsid w:val="00FD030A"/>
    <w:rsid w:val="00FD13D1"/>
    <w:rsid w:val="00FD1F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53116F6"/>
  <w15:chartTrackingRefBased/>
  <w15:docId w15:val="{2481F55A-6E08-47D7-B2E4-46B492B5B7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D1F76"/>
    <w:pPr>
      <w:spacing w:after="0" w:line="240" w:lineRule="auto"/>
    </w:pPr>
    <w:rPr>
      <w:rFonts w:ascii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460F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07E15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07E15"/>
  </w:style>
  <w:style w:type="paragraph" w:styleId="Footer">
    <w:name w:val="footer"/>
    <w:basedOn w:val="Normal"/>
    <w:link w:val="FooterChar"/>
    <w:uiPriority w:val="99"/>
    <w:unhideWhenUsed/>
    <w:rsid w:val="00807E15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07E15"/>
  </w:style>
  <w:style w:type="paragraph" w:styleId="BalloonText">
    <w:name w:val="Balloon Text"/>
    <w:basedOn w:val="Normal"/>
    <w:link w:val="BalloonTextChar"/>
    <w:uiPriority w:val="99"/>
    <w:semiHidden/>
    <w:unhideWhenUsed/>
    <w:rsid w:val="002C788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C788C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semiHidden/>
    <w:unhideWhenUsed/>
    <w:rsid w:val="00585B4B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CC4C4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5839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33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73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4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229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82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909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69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532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441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994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864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405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770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128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485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503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805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985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789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51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6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32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23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60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29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147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098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124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255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038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811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964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54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128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386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362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047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496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717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259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43E00ED-81D4-426D-B41D-9388D77B04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5</Pages>
  <Words>1010</Words>
  <Characters>5762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pitnik za unos podataka u ISEM</vt:lpstr>
    </vt:vector>
  </TitlesOfParts>
  <Company/>
  <LinksUpToDate>false</LinksUpToDate>
  <CharactersWithSpaces>67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pitnik za unos podataka u ISEM</dc:title>
  <dc:subject/>
  <dc:creator>MRE RS</dc:creator>
  <cp:keywords>Прилог 4;БФ 2-19</cp:keywords>
  <dc:description/>
  <cp:lastModifiedBy>Senida Tahirbegović</cp:lastModifiedBy>
  <cp:revision>9</cp:revision>
  <cp:lastPrinted>2024-10-24T06:35:00Z</cp:lastPrinted>
  <dcterms:created xsi:type="dcterms:W3CDTF">2024-10-23T08:09:00Z</dcterms:created>
  <dcterms:modified xsi:type="dcterms:W3CDTF">2024-10-24T18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10333071c11b5d53d70ee6d2bfddcc9d14ca4a82547c76b14af63a516244303</vt:lpwstr>
  </property>
</Properties>
</file>